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03BE8A" w14:textId="3B0BBB68" w:rsidR="00DD2388" w:rsidRDefault="00DD2388">
      <w:pPr>
        <w:contextualSpacing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How I Became a Serial Killer</w:t>
      </w:r>
      <w:bookmarkStart w:id="0" w:name="_GoBack"/>
      <w:bookmarkEnd w:id="0"/>
    </w:p>
    <w:p w14:paraId="12B168BC" w14:textId="77777777" w:rsidR="00DD2388" w:rsidRDefault="00DD2388">
      <w:pPr>
        <w:contextualSpacing/>
        <w:rPr>
          <w:sz w:val="28"/>
          <w:szCs w:val="28"/>
          <w:u w:val="single"/>
        </w:rPr>
      </w:pPr>
    </w:p>
    <w:p w14:paraId="32C456BD" w14:textId="2A793C1C" w:rsidR="00AB38F6" w:rsidRPr="00047CF8" w:rsidRDefault="00AB38F6">
      <w:pPr>
        <w:contextualSpacing/>
        <w:rPr>
          <w:sz w:val="28"/>
          <w:szCs w:val="28"/>
        </w:rPr>
      </w:pPr>
      <w:r w:rsidRPr="00047CF8">
        <w:rPr>
          <w:sz w:val="28"/>
          <w:szCs w:val="28"/>
          <w:u w:val="single"/>
        </w:rPr>
        <w:t>Log Date 8</w:t>
      </w:r>
      <w:r w:rsidR="00CD5357" w:rsidRPr="00047CF8">
        <w:rPr>
          <w:sz w:val="28"/>
          <w:szCs w:val="28"/>
          <w:u w:val="single"/>
        </w:rPr>
        <w:t>-15-2017</w:t>
      </w:r>
    </w:p>
    <w:p w14:paraId="3140531F" w14:textId="77777777" w:rsidR="00AB38F6" w:rsidRPr="00047CF8" w:rsidRDefault="00AB38F6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0BC1AA86" w14:textId="42F64F92" w:rsidR="00CD3459" w:rsidRPr="00047CF8" w:rsidRDefault="00AB38F6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896BC4" w:rsidRPr="00047CF8">
        <w:rPr>
          <w:sz w:val="28"/>
          <w:szCs w:val="28"/>
        </w:rPr>
        <w:t>Hello</w:t>
      </w:r>
      <w:r w:rsidR="00BF34AF" w:rsidRPr="00047CF8">
        <w:rPr>
          <w:sz w:val="28"/>
          <w:szCs w:val="28"/>
        </w:rPr>
        <w:t xml:space="preserve">, </w:t>
      </w:r>
      <w:r w:rsidR="003A388A" w:rsidRPr="00047CF8">
        <w:rPr>
          <w:sz w:val="28"/>
          <w:szCs w:val="28"/>
        </w:rPr>
        <w:t>m</w:t>
      </w:r>
      <w:r w:rsidR="0005285E" w:rsidRPr="00047CF8">
        <w:rPr>
          <w:sz w:val="28"/>
          <w:szCs w:val="28"/>
        </w:rPr>
        <w:t xml:space="preserve">y name is </w:t>
      </w:r>
      <w:r w:rsidR="00245698">
        <w:rPr>
          <w:sz w:val="28"/>
          <w:szCs w:val="28"/>
        </w:rPr>
        <w:t>Evan</w:t>
      </w:r>
      <w:r w:rsidR="00BC28F1" w:rsidRPr="00047CF8">
        <w:rPr>
          <w:sz w:val="28"/>
          <w:szCs w:val="28"/>
        </w:rPr>
        <w:t xml:space="preserve"> and </w:t>
      </w:r>
      <w:r w:rsidR="00F611ED" w:rsidRPr="00047CF8">
        <w:rPr>
          <w:sz w:val="28"/>
          <w:szCs w:val="28"/>
        </w:rPr>
        <w:t>I’m</w:t>
      </w:r>
      <w:r w:rsidR="005B4A87" w:rsidRPr="00047CF8">
        <w:rPr>
          <w:sz w:val="28"/>
          <w:szCs w:val="28"/>
        </w:rPr>
        <w:t xml:space="preserve"> a</w:t>
      </w:r>
      <w:r w:rsidR="00CD3459" w:rsidRPr="00047CF8">
        <w:rPr>
          <w:sz w:val="28"/>
          <w:szCs w:val="28"/>
        </w:rPr>
        <w:t xml:space="preserve"> serial killer</w:t>
      </w:r>
      <w:r w:rsidR="00BC28F1" w:rsidRPr="00047CF8">
        <w:rPr>
          <w:sz w:val="28"/>
          <w:szCs w:val="28"/>
        </w:rPr>
        <w:t>.</w:t>
      </w:r>
      <w:r w:rsidR="003D7BAF" w:rsidRPr="00047CF8">
        <w:rPr>
          <w:sz w:val="28"/>
          <w:szCs w:val="28"/>
        </w:rPr>
        <w:t xml:space="preserve"> </w:t>
      </w:r>
      <w:r w:rsidR="001F24E7" w:rsidRPr="00047CF8">
        <w:rPr>
          <w:sz w:val="28"/>
          <w:szCs w:val="28"/>
        </w:rPr>
        <w:t xml:space="preserve">Never did I expect my life to spiral down </w:t>
      </w:r>
      <w:r w:rsidR="009472CF" w:rsidRPr="00047CF8">
        <w:rPr>
          <w:sz w:val="28"/>
          <w:szCs w:val="28"/>
        </w:rPr>
        <w:t>as</w:t>
      </w:r>
      <w:r w:rsidR="001F24E7" w:rsidRPr="00047CF8">
        <w:rPr>
          <w:sz w:val="28"/>
          <w:szCs w:val="28"/>
        </w:rPr>
        <w:t xml:space="preserve"> quickly</w:t>
      </w:r>
      <w:r w:rsidR="00684434" w:rsidRPr="00047CF8">
        <w:rPr>
          <w:sz w:val="28"/>
          <w:szCs w:val="28"/>
        </w:rPr>
        <w:t xml:space="preserve"> as it did.</w:t>
      </w:r>
    </w:p>
    <w:p w14:paraId="1FB79D7D" w14:textId="77777777" w:rsidR="00CD3459" w:rsidRPr="00047CF8" w:rsidRDefault="00CD3459">
      <w:pPr>
        <w:contextualSpacing/>
        <w:rPr>
          <w:sz w:val="28"/>
          <w:szCs w:val="28"/>
        </w:rPr>
      </w:pPr>
    </w:p>
    <w:p w14:paraId="622190D6" w14:textId="632E7E5B" w:rsidR="00AF54EB" w:rsidRPr="00047CF8" w:rsidRDefault="00B36968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3A170A" w:rsidRPr="00047CF8">
        <w:rPr>
          <w:sz w:val="28"/>
          <w:szCs w:val="28"/>
        </w:rPr>
        <w:t>I’m currently</w:t>
      </w:r>
      <w:r w:rsidR="00CA5DDD" w:rsidRPr="00047CF8">
        <w:rPr>
          <w:sz w:val="28"/>
          <w:szCs w:val="28"/>
        </w:rPr>
        <w:t xml:space="preserve"> squatting in a dilapidated</w:t>
      </w:r>
      <w:r w:rsidR="00F26093" w:rsidRPr="00047CF8">
        <w:rPr>
          <w:sz w:val="28"/>
          <w:szCs w:val="28"/>
        </w:rPr>
        <w:t xml:space="preserve"> warehouse</w:t>
      </w:r>
      <w:r w:rsidR="00AA3976" w:rsidRPr="00047CF8">
        <w:rPr>
          <w:sz w:val="28"/>
          <w:szCs w:val="28"/>
        </w:rPr>
        <w:t>, t</w:t>
      </w:r>
      <w:r w:rsidR="00326DB2" w:rsidRPr="00047CF8">
        <w:rPr>
          <w:sz w:val="28"/>
          <w:szCs w:val="28"/>
        </w:rPr>
        <w:t xml:space="preserve">he deafening blares of squad cars </w:t>
      </w:r>
      <w:r w:rsidR="00F26093" w:rsidRPr="00047CF8">
        <w:rPr>
          <w:sz w:val="28"/>
          <w:szCs w:val="28"/>
        </w:rPr>
        <w:t xml:space="preserve">reverberating </w:t>
      </w:r>
      <w:r w:rsidR="00481B6E" w:rsidRPr="00047CF8">
        <w:rPr>
          <w:sz w:val="28"/>
          <w:szCs w:val="28"/>
        </w:rPr>
        <w:t xml:space="preserve">against </w:t>
      </w:r>
      <w:r w:rsidR="00F26093" w:rsidRPr="00047CF8">
        <w:rPr>
          <w:sz w:val="28"/>
          <w:szCs w:val="28"/>
        </w:rPr>
        <w:t xml:space="preserve">the cold rusted walls </w:t>
      </w:r>
      <w:r w:rsidR="00326DB2" w:rsidRPr="00047CF8">
        <w:rPr>
          <w:sz w:val="28"/>
          <w:szCs w:val="28"/>
        </w:rPr>
        <w:t>as they fade in and out</w:t>
      </w:r>
      <w:r w:rsidR="00F26093" w:rsidRPr="00047CF8">
        <w:rPr>
          <w:sz w:val="28"/>
          <w:szCs w:val="28"/>
        </w:rPr>
        <w:t>,</w:t>
      </w:r>
      <w:r w:rsidR="00326DB2" w:rsidRPr="00047CF8">
        <w:rPr>
          <w:sz w:val="28"/>
          <w:szCs w:val="28"/>
        </w:rPr>
        <w:t xml:space="preserve"> combing the adjacent streets</w:t>
      </w:r>
      <w:r w:rsidR="00CB3B6A">
        <w:rPr>
          <w:sz w:val="28"/>
          <w:szCs w:val="28"/>
        </w:rPr>
        <w:t xml:space="preserve"> for me</w:t>
      </w:r>
      <w:r w:rsidR="00326DB2" w:rsidRPr="00047CF8">
        <w:rPr>
          <w:sz w:val="28"/>
          <w:szCs w:val="28"/>
        </w:rPr>
        <w:t xml:space="preserve">. </w:t>
      </w:r>
      <w:r w:rsidR="00B85515" w:rsidRPr="00047CF8">
        <w:rPr>
          <w:sz w:val="28"/>
          <w:szCs w:val="28"/>
        </w:rPr>
        <w:t>I’ve done my best to stay under their radar, but I’m not</w:t>
      </w:r>
      <w:r w:rsidR="00CB3B6A">
        <w:rPr>
          <w:sz w:val="28"/>
          <w:szCs w:val="28"/>
        </w:rPr>
        <w:t xml:space="preserve"> clever enough to stay hidden </w:t>
      </w:r>
      <w:r w:rsidR="00B85515" w:rsidRPr="00047CF8">
        <w:rPr>
          <w:sz w:val="28"/>
          <w:szCs w:val="28"/>
        </w:rPr>
        <w:t>for</w:t>
      </w:r>
      <w:r w:rsidR="00F47615" w:rsidRPr="00047CF8">
        <w:rPr>
          <w:sz w:val="28"/>
          <w:szCs w:val="28"/>
        </w:rPr>
        <w:t xml:space="preserve"> much longer. With the little time I</w:t>
      </w:r>
      <w:r w:rsidR="00CB3B6A">
        <w:rPr>
          <w:sz w:val="28"/>
          <w:szCs w:val="28"/>
        </w:rPr>
        <w:t xml:space="preserve"> </w:t>
      </w:r>
      <w:r w:rsidR="00A67118" w:rsidRPr="00047CF8">
        <w:rPr>
          <w:sz w:val="28"/>
          <w:szCs w:val="28"/>
        </w:rPr>
        <w:t>have</w:t>
      </w:r>
      <w:r w:rsidR="008A0C86" w:rsidRPr="00047CF8">
        <w:rPr>
          <w:sz w:val="28"/>
          <w:szCs w:val="28"/>
        </w:rPr>
        <w:t>,</w:t>
      </w:r>
      <w:r w:rsidR="00F47615" w:rsidRPr="00047CF8">
        <w:rPr>
          <w:sz w:val="28"/>
          <w:szCs w:val="28"/>
        </w:rPr>
        <w:t xml:space="preserve"> I need</w:t>
      </w:r>
      <w:r w:rsidR="00F03906" w:rsidRPr="00047CF8">
        <w:rPr>
          <w:sz w:val="28"/>
          <w:szCs w:val="28"/>
        </w:rPr>
        <w:t>ed</w:t>
      </w:r>
      <w:r w:rsidR="00F47615" w:rsidRPr="00047CF8">
        <w:rPr>
          <w:sz w:val="28"/>
          <w:szCs w:val="28"/>
        </w:rPr>
        <w:t xml:space="preserve"> to </w:t>
      </w:r>
      <w:r w:rsidR="008D6DA3" w:rsidRPr="00047CF8">
        <w:rPr>
          <w:sz w:val="28"/>
          <w:szCs w:val="28"/>
        </w:rPr>
        <w:t>write this down somewh</w:t>
      </w:r>
      <w:r w:rsidR="00F3038C" w:rsidRPr="00047CF8">
        <w:rPr>
          <w:sz w:val="28"/>
          <w:szCs w:val="28"/>
        </w:rPr>
        <w:t>ere. Hopefully, if the police</w:t>
      </w:r>
      <w:r w:rsidR="008D6DA3" w:rsidRPr="00047CF8">
        <w:rPr>
          <w:sz w:val="28"/>
          <w:szCs w:val="28"/>
        </w:rPr>
        <w:t xml:space="preserve"> find me, this would hold up somewhere as an alibi </w:t>
      </w:r>
      <w:r w:rsidR="006365C7" w:rsidRPr="00047CF8">
        <w:rPr>
          <w:sz w:val="28"/>
          <w:szCs w:val="28"/>
        </w:rPr>
        <w:t>before</w:t>
      </w:r>
      <w:r w:rsidR="008D6DA3" w:rsidRPr="00047CF8">
        <w:rPr>
          <w:sz w:val="28"/>
          <w:szCs w:val="28"/>
        </w:rPr>
        <w:t xml:space="preserve"> I’m put on deaths row.</w:t>
      </w:r>
    </w:p>
    <w:p w14:paraId="3CBE4612" w14:textId="77777777" w:rsidR="00AF54EB" w:rsidRPr="00047CF8" w:rsidRDefault="00AF54EB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6A9302B1" w14:textId="77777777" w:rsidR="008671EF" w:rsidRPr="00047CF8" w:rsidRDefault="009018B4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0A0FAE" w:rsidRPr="00047CF8">
        <w:rPr>
          <w:sz w:val="28"/>
          <w:szCs w:val="28"/>
        </w:rPr>
        <w:t>About two years</w:t>
      </w:r>
      <w:r w:rsidR="001C6D34" w:rsidRPr="00047CF8">
        <w:rPr>
          <w:sz w:val="28"/>
          <w:szCs w:val="28"/>
        </w:rPr>
        <w:t xml:space="preserve"> ago, </w:t>
      </w:r>
      <w:r w:rsidR="002E44F0" w:rsidRPr="00047CF8">
        <w:rPr>
          <w:sz w:val="28"/>
          <w:szCs w:val="28"/>
        </w:rPr>
        <w:t xml:space="preserve">I had a pretty good life now that I think about it. I sat by my lonesome during the late hours of the school day. </w:t>
      </w:r>
      <w:r w:rsidR="00860AD7" w:rsidRPr="00047CF8">
        <w:rPr>
          <w:sz w:val="28"/>
          <w:szCs w:val="28"/>
        </w:rPr>
        <w:t>With t</w:t>
      </w:r>
      <w:r w:rsidR="002E44F0" w:rsidRPr="00047CF8">
        <w:rPr>
          <w:sz w:val="28"/>
          <w:szCs w:val="28"/>
        </w:rPr>
        <w:t xml:space="preserve">he </w:t>
      </w:r>
      <w:r w:rsidR="001833E1" w:rsidRPr="00047CF8">
        <w:rPr>
          <w:sz w:val="28"/>
          <w:szCs w:val="28"/>
        </w:rPr>
        <w:t>second</w:t>
      </w:r>
      <w:r w:rsidR="002E44F0" w:rsidRPr="00047CF8">
        <w:rPr>
          <w:sz w:val="28"/>
          <w:szCs w:val="28"/>
        </w:rPr>
        <w:t xml:space="preserve"> year of </w:t>
      </w:r>
      <w:r w:rsidR="001833E1" w:rsidRPr="00047CF8">
        <w:rPr>
          <w:sz w:val="28"/>
          <w:szCs w:val="28"/>
        </w:rPr>
        <w:t xml:space="preserve">college </w:t>
      </w:r>
      <w:r w:rsidR="002E44F0" w:rsidRPr="00047CF8">
        <w:rPr>
          <w:sz w:val="28"/>
          <w:szCs w:val="28"/>
        </w:rPr>
        <w:t>coming to a close just shy of three weeks</w:t>
      </w:r>
      <w:r w:rsidR="00860AD7" w:rsidRPr="00047CF8">
        <w:rPr>
          <w:sz w:val="28"/>
          <w:szCs w:val="28"/>
        </w:rPr>
        <w:t xml:space="preserve">, I often spent my days like this. The crisp light of </w:t>
      </w:r>
      <w:r w:rsidR="00B73C5D" w:rsidRPr="00047CF8">
        <w:rPr>
          <w:sz w:val="28"/>
          <w:szCs w:val="28"/>
        </w:rPr>
        <w:t xml:space="preserve">the </w:t>
      </w:r>
      <w:r w:rsidR="00860AD7" w:rsidRPr="00047CF8">
        <w:rPr>
          <w:sz w:val="28"/>
          <w:szCs w:val="28"/>
        </w:rPr>
        <w:t xml:space="preserve">sun setting and </w:t>
      </w:r>
      <w:r w:rsidR="008F2A8E" w:rsidRPr="00047CF8">
        <w:rPr>
          <w:sz w:val="28"/>
          <w:szCs w:val="28"/>
        </w:rPr>
        <w:t xml:space="preserve">silhouettes </w:t>
      </w:r>
      <w:r w:rsidR="008F2A8E" w:rsidRPr="00047CF8">
        <w:rPr>
          <w:noProof/>
          <w:sz w:val="28"/>
          <w:szCs w:val="28"/>
        </w:rPr>
        <w:t>cast</w:t>
      </w:r>
      <w:r w:rsidR="008F2A8E" w:rsidRPr="00047CF8">
        <w:rPr>
          <w:sz w:val="28"/>
          <w:szCs w:val="28"/>
        </w:rPr>
        <w:t xml:space="preserve"> by</w:t>
      </w:r>
      <w:r w:rsidR="00860AD7" w:rsidRPr="00047CF8">
        <w:rPr>
          <w:sz w:val="28"/>
          <w:szCs w:val="28"/>
        </w:rPr>
        <w:t xml:space="preserve"> the desks in the </w:t>
      </w:r>
      <w:r w:rsidR="008F2A8E" w:rsidRPr="00047CF8">
        <w:rPr>
          <w:sz w:val="28"/>
          <w:szCs w:val="28"/>
        </w:rPr>
        <w:t>class</w:t>
      </w:r>
      <w:r w:rsidR="00860AD7" w:rsidRPr="00047CF8">
        <w:rPr>
          <w:sz w:val="28"/>
          <w:szCs w:val="28"/>
        </w:rPr>
        <w:t xml:space="preserve">room created the </w:t>
      </w:r>
      <w:r w:rsidR="008F2A8E" w:rsidRPr="00047CF8">
        <w:rPr>
          <w:sz w:val="28"/>
          <w:szCs w:val="28"/>
        </w:rPr>
        <w:t>optimal</w:t>
      </w:r>
      <w:r w:rsidR="00860AD7" w:rsidRPr="00047CF8">
        <w:rPr>
          <w:sz w:val="28"/>
          <w:szCs w:val="28"/>
        </w:rPr>
        <w:t xml:space="preserve"> environment for me to deeply ponder what I would have to do beyond this point.</w:t>
      </w:r>
    </w:p>
    <w:p w14:paraId="24DB3E8F" w14:textId="77777777" w:rsidR="00860AD7" w:rsidRPr="00047CF8" w:rsidRDefault="00860AD7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Pr="00047CF8">
        <w:rPr>
          <w:sz w:val="28"/>
          <w:szCs w:val="28"/>
        </w:rPr>
        <w:tab/>
      </w:r>
    </w:p>
    <w:p w14:paraId="09FBA9E7" w14:textId="77777777" w:rsidR="006D1222" w:rsidRPr="00047CF8" w:rsidRDefault="00860AD7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EE6A31" w:rsidRPr="00047CF8">
        <w:rPr>
          <w:sz w:val="28"/>
          <w:szCs w:val="28"/>
        </w:rPr>
        <w:t>Now I know what you’re thinking. Isn’t it simple?</w:t>
      </w:r>
      <w:r w:rsidR="00902FF2" w:rsidRPr="00047CF8">
        <w:rPr>
          <w:sz w:val="28"/>
          <w:szCs w:val="28"/>
        </w:rPr>
        <w:t xml:space="preserve"> </w:t>
      </w:r>
      <w:r w:rsidR="001833E1" w:rsidRPr="00047CF8">
        <w:rPr>
          <w:sz w:val="28"/>
          <w:szCs w:val="28"/>
        </w:rPr>
        <w:t xml:space="preserve">Finish </w:t>
      </w:r>
      <w:r w:rsidR="004C0028" w:rsidRPr="00047CF8">
        <w:rPr>
          <w:sz w:val="28"/>
          <w:szCs w:val="28"/>
        </w:rPr>
        <w:t>C</w:t>
      </w:r>
      <w:r w:rsidR="001833E1" w:rsidRPr="00047CF8">
        <w:rPr>
          <w:sz w:val="28"/>
          <w:szCs w:val="28"/>
        </w:rPr>
        <w:t xml:space="preserve">ollege, </w:t>
      </w:r>
      <w:r w:rsidR="00065207" w:rsidRPr="00047CF8">
        <w:rPr>
          <w:sz w:val="28"/>
          <w:szCs w:val="28"/>
        </w:rPr>
        <w:t>graduate with</w:t>
      </w:r>
      <w:r w:rsidR="00902FF2" w:rsidRPr="00047CF8">
        <w:rPr>
          <w:sz w:val="28"/>
          <w:szCs w:val="28"/>
        </w:rPr>
        <w:t xml:space="preserve"> a</w:t>
      </w:r>
      <w:r w:rsidR="00065207" w:rsidRPr="00047CF8">
        <w:rPr>
          <w:sz w:val="28"/>
          <w:szCs w:val="28"/>
        </w:rPr>
        <w:t xml:space="preserve"> degree or god forbid a </w:t>
      </w:r>
      <w:r w:rsidR="00065207" w:rsidRPr="00047CF8">
        <w:rPr>
          <w:noProof/>
          <w:sz w:val="28"/>
          <w:szCs w:val="28"/>
        </w:rPr>
        <w:t>P</w:t>
      </w:r>
      <w:r w:rsidR="00F611ED" w:rsidRPr="00047CF8">
        <w:rPr>
          <w:noProof/>
          <w:sz w:val="28"/>
          <w:szCs w:val="28"/>
        </w:rPr>
        <w:t>h.D.</w:t>
      </w:r>
      <w:r w:rsidR="00065207" w:rsidRPr="00047CF8">
        <w:rPr>
          <w:sz w:val="28"/>
          <w:szCs w:val="28"/>
        </w:rPr>
        <w:t>, find</w:t>
      </w:r>
      <w:r w:rsidR="00902FF2" w:rsidRPr="00047CF8">
        <w:rPr>
          <w:sz w:val="28"/>
          <w:szCs w:val="28"/>
        </w:rPr>
        <w:t xml:space="preserve"> a go</w:t>
      </w:r>
      <w:r w:rsidR="00F54A6E" w:rsidRPr="00047CF8">
        <w:rPr>
          <w:sz w:val="28"/>
          <w:szCs w:val="28"/>
        </w:rPr>
        <w:t>od paying job, set up a</w:t>
      </w:r>
      <w:r w:rsidR="00780027" w:rsidRPr="00047CF8">
        <w:rPr>
          <w:sz w:val="28"/>
          <w:szCs w:val="28"/>
        </w:rPr>
        <w:t xml:space="preserve"> family, etc.</w:t>
      </w:r>
    </w:p>
    <w:p w14:paraId="16B1AE01" w14:textId="77777777" w:rsidR="006D1222" w:rsidRPr="00047CF8" w:rsidRDefault="006D1222">
      <w:pPr>
        <w:contextualSpacing/>
        <w:rPr>
          <w:sz w:val="28"/>
          <w:szCs w:val="28"/>
        </w:rPr>
      </w:pPr>
    </w:p>
    <w:p w14:paraId="396D20D9" w14:textId="77777777" w:rsidR="00EE6A31" w:rsidRPr="00047CF8" w:rsidRDefault="006D1222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C85F84" w:rsidRPr="00047CF8">
        <w:rPr>
          <w:sz w:val="28"/>
          <w:szCs w:val="28"/>
        </w:rPr>
        <w:t>I knew all of that. I knew t</w:t>
      </w:r>
      <w:r w:rsidR="00502EE1" w:rsidRPr="00047CF8">
        <w:rPr>
          <w:sz w:val="28"/>
          <w:szCs w:val="28"/>
        </w:rPr>
        <w:t xml:space="preserve">hat was the normal chain </w:t>
      </w:r>
      <w:r w:rsidR="00C85F84" w:rsidRPr="00047CF8">
        <w:rPr>
          <w:sz w:val="28"/>
          <w:szCs w:val="28"/>
        </w:rPr>
        <w:t>where y</w:t>
      </w:r>
      <w:r w:rsidR="006E2435" w:rsidRPr="00047CF8">
        <w:rPr>
          <w:sz w:val="28"/>
          <w:szCs w:val="28"/>
        </w:rPr>
        <w:t>ou can live comfortably and with</w:t>
      </w:r>
      <w:r w:rsidR="00C85F84" w:rsidRPr="00047CF8">
        <w:rPr>
          <w:sz w:val="28"/>
          <w:szCs w:val="28"/>
        </w:rPr>
        <w:t xml:space="preserve"> little to no worries. But, what happens after that?</w:t>
      </w:r>
      <w:r w:rsidR="006D40C0" w:rsidRPr="00047CF8">
        <w:rPr>
          <w:sz w:val="28"/>
          <w:szCs w:val="28"/>
        </w:rPr>
        <w:t xml:space="preserve"> </w:t>
      </w:r>
      <w:r w:rsidR="00AD03D1" w:rsidRPr="00047CF8">
        <w:rPr>
          <w:sz w:val="28"/>
          <w:szCs w:val="28"/>
        </w:rPr>
        <w:t>You don’t have to tell me the answer to that one because I already know</w:t>
      </w:r>
      <w:r w:rsidR="007746AE" w:rsidRPr="00047CF8">
        <w:rPr>
          <w:sz w:val="28"/>
          <w:szCs w:val="28"/>
        </w:rPr>
        <w:t xml:space="preserve"> it and you do too</w:t>
      </w:r>
      <w:r w:rsidR="00AD03D1" w:rsidRPr="00047CF8">
        <w:rPr>
          <w:sz w:val="28"/>
          <w:szCs w:val="28"/>
        </w:rPr>
        <w:t>. We die and get buried under the feet of our mourning loved ones until the heat death of the universe.</w:t>
      </w:r>
      <w:r w:rsidR="0083607D" w:rsidRPr="00047CF8">
        <w:rPr>
          <w:sz w:val="28"/>
          <w:szCs w:val="28"/>
        </w:rPr>
        <w:t xml:space="preserve"> </w:t>
      </w:r>
      <w:r w:rsidR="009E07F7" w:rsidRPr="00047CF8">
        <w:rPr>
          <w:sz w:val="28"/>
          <w:szCs w:val="28"/>
        </w:rPr>
        <w:t xml:space="preserve">The matter wasn’t </w:t>
      </w:r>
      <w:r w:rsidR="00A63805" w:rsidRPr="00047CF8">
        <w:rPr>
          <w:sz w:val="28"/>
          <w:szCs w:val="28"/>
        </w:rPr>
        <w:t>some kind of im</w:t>
      </w:r>
      <w:r w:rsidR="008D29D7" w:rsidRPr="00047CF8">
        <w:rPr>
          <w:sz w:val="28"/>
          <w:szCs w:val="28"/>
        </w:rPr>
        <w:t>mortality, trust me, I’ve written</w:t>
      </w:r>
      <w:r w:rsidR="00B7094C" w:rsidRPr="00047CF8">
        <w:rPr>
          <w:sz w:val="28"/>
          <w:szCs w:val="28"/>
        </w:rPr>
        <w:t xml:space="preserve"> a book once, hoping to stay relevant a few years after my passing.</w:t>
      </w:r>
      <w:r w:rsidR="00580CAD" w:rsidRPr="00047CF8">
        <w:rPr>
          <w:sz w:val="28"/>
          <w:szCs w:val="28"/>
        </w:rPr>
        <w:t xml:space="preserve"> </w:t>
      </w:r>
      <w:r w:rsidR="008D29D7" w:rsidRPr="00047CF8">
        <w:rPr>
          <w:sz w:val="28"/>
          <w:szCs w:val="28"/>
        </w:rPr>
        <w:t xml:space="preserve">No, </w:t>
      </w:r>
      <w:r w:rsidR="00D07E43" w:rsidRPr="00047CF8">
        <w:rPr>
          <w:sz w:val="28"/>
          <w:szCs w:val="28"/>
        </w:rPr>
        <w:t>w</w:t>
      </w:r>
      <w:r w:rsidR="00580CAD" w:rsidRPr="00047CF8">
        <w:rPr>
          <w:sz w:val="28"/>
          <w:szCs w:val="28"/>
        </w:rPr>
        <w:t>hat really mattered was enjoying life.</w:t>
      </w:r>
    </w:p>
    <w:p w14:paraId="2A91FF6C" w14:textId="77777777" w:rsidR="00671B75" w:rsidRPr="00047CF8" w:rsidRDefault="00671B75">
      <w:pPr>
        <w:contextualSpacing/>
        <w:rPr>
          <w:sz w:val="28"/>
          <w:szCs w:val="28"/>
        </w:rPr>
      </w:pPr>
    </w:p>
    <w:p w14:paraId="3E009CDD" w14:textId="77777777" w:rsidR="00940FEB" w:rsidRPr="00047CF8" w:rsidRDefault="00671B75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B7606C" w:rsidRPr="00047CF8">
        <w:rPr>
          <w:sz w:val="28"/>
          <w:szCs w:val="28"/>
        </w:rPr>
        <w:t xml:space="preserve">Enjoying life was the epitome of life itself, wasn’t it? </w:t>
      </w:r>
      <w:r w:rsidR="005D4925" w:rsidRPr="00047CF8">
        <w:rPr>
          <w:sz w:val="28"/>
          <w:szCs w:val="28"/>
        </w:rPr>
        <w:t xml:space="preserve">The good old, “we all die anyway, so make the most out of it.” </w:t>
      </w:r>
      <w:r w:rsidR="00CA0DB9" w:rsidRPr="00047CF8">
        <w:rPr>
          <w:sz w:val="28"/>
          <w:szCs w:val="28"/>
        </w:rPr>
        <w:t>That’</w:t>
      </w:r>
      <w:r w:rsidR="00D10E50" w:rsidRPr="00047CF8">
        <w:rPr>
          <w:sz w:val="28"/>
          <w:szCs w:val="28"/>
        </w:rPr>
        <w:t xml:space="preserve">s what I was intensely contemplating </w:t>
      </w:r>
      <w:r w:rsidR="00CA0DB9" w:rsidRPr="00047CF8">
        <w:rPr>
          <w:sz w:val="28"/>
          <w:szCs w:val="28"/>
        </w:rPr>
        <w:lastRenderedPageBreak/>
        <w:t>as I stared at the pearly white gates of the school, students scattered around</w:t>
      </w:r>
      <w:r w:rsidR="00C571F7" w:rsidRPr="00047CF8">
        <w:rPr>
          <w:sz w:val="28"/>
          <w:szCs w:val="28"/>
        </w:rPr>
        <w:t xml:space="preserve"> as they were</w:t>
      </w:r>
      <w:r w:rsidR="00CA0DB9" w:rsidRPr="00047CF8">
        <w:rPr>
          <w:sz w:val="28"/>
          <w:szCs w:val="28"/>
        </w:rPr>
        <w:t xml:space="preserve"> le</w:t>
      </w:r>
      <w:r w:rsidR="00C571F7" w:rsidRPr="00047CF8">
        <w:rPr>
          <w:sz w:val="28"/>
          <w:szCs w:val="28"/>
        </w:rPr>
        <w:t xml:space="preserve">aving their </w:t>
      </w:r>
      <w:r w:rsidR="00361D6A" w:rsidRPr="00047CF8">
        <w:rPr>
          <w:sz w:val="28"/>
          <w:szCs w:val="28"/>
        </w:rPr>
        <w:t xml:space="preserve">evening </w:t>
      </w:r>
      <w:r w:rsidR="00C571F7" w:rsidRPr="00047CF8">
        <w:rPr>
          <w:sz w:val="28"/>
          <w:szCs w:val="28"/>
        </w:rPr>
        <w:t>clubs for the day</w:t>
      </w:r>
      <w:r w:rsidR="001C110B" w:rsidRPr="00047CF8">
        <w:rPr>
          <w:sz w:val="28"/>
          <w:szCs w:val="28"/>
        </w:rPr>
        <w:t>.</w:t>
      </w:r>
    </w:p>
    <w:p w14:paraId="388EA0D4" w14:textId="77777777" w:rsidR="00D07E43" w:rsidRPr="00047CF8" w:rsidRDefault="00D07E43">
      <w:pPr>
        <w:contextualSpacing/>
        <w:rPr>
          <w:sz w:val="28"/>
          <w:szCs w:val="28"/>
        </w:rPr>
      </w:pPr>
    </w:p>
    <w:p w14:paraId="52BCB6FD" w14:textId="77777777" w:rsidR="00940FEB" w:rsidRPr="00047CF8" w:rsidRDefault="00940FEB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1A28C2" w:rsidRPr="00047CF8">
        <w:rPr>
          <w:sz w:val="28"/>
          <w:szCs w:val="28"/>
        </w:rPr>
        <w:t>Everything was too simple and</w:t>
      </w:r>
      <w:r w:rsidR="002873DE" w:rsidRPr="00047CF8">
        <w:rPr>
          <w:sz w:val="28"/>
          <w:szCs w:val="28"/>
        </w:rPr>
        <w:t xml:space="preserve"> too planned out for modern youth</w:t>
      </w:r>
      <w:r w:rsidR="003B64EC" w:rsidRPr="00047CF8">
        <w:rPr>
          <w:sz w:val="28"/>
          <w:szCs w:val="28"/>
        </w:rPr>
        <w:t xml:space="preserve">. </w:t>
      </w:r>
      <w:r w:rsidR="00576F82" w:rsidRPr="00047CF8">
        <w:rPr>
          <w:sz w:val="28"/>
          <w:szCs w:val="28"/>
        </w:rPr>
        <w:t xml:space="preserve">We were </w:t>
      </w:r>
      <w:r w:rsidR="00FD3E9D" w:rsidRPr="00047CF8">
        <w:rPr>
          <w:sz w:val="28"/>
          <w:szCs w:val="28"/>
        </w:rPr>
        <w:t xml:space="preserve">spoon </w:t>
      </w:r>
      <w:r w:rsidR="005544F9" w:rsidRPr="00047CF8">
        <w:rPr>
          <w:sz w:val="28"/>
          <w:szCs w:val="28"/>
        </w:rPr>
        <w:t xml:space="preserve">fed </w:t>
      </w:r>
      <w:r w:rsidR="00576F82" w:rsidRPr="00047CF8">
        <w:rPr>
          <w:sz w:val="28"/>
          <w:szCs w:val="28"/>
        </w:rPr>
        <w:t>a formula for life and I wanted to break away from the monotony</w:t>
      </w:r>
      <w:r w:rsidR="00853A82" w:rsidRPr="00047CF8">
        <w:rPr>
          <w:sz w:val="28"/>
          <w:szCs w:val="28"/>
        </w:rPr>
        <w:t>,</w:t>
      </w:r>
      <w:r w:rsidR="00EC5617" w:rsidRPr="00047CF8">
        <w:rPr>
          <w:sz w:val="28"/>
          <w:szCs w:val="28"/>
        </w:rPr>
        <w:t xml:space="preserve"> </w:t>
      </w:r>
      <w:r w:rsidR="00853A82" w:rsidRPr="00047CF8">
        <w:rPr>
          <w:sz w:val="28"/>
          <w:szCs w:val="28"/>
        </w:rPr>
        <w:t>distance myself as</w:t>
      </w:r>
      <w:r w:rsidR="00541472" w:rsidRPr="00047CF8">
        <w:rPr>
          <w:sz w:val="28"/>
          <w:szCs w:val="28"/>
        </w:rPr>
        <w:t xml:space="preserve"> far as I could from</w:t>
      </w:r>
      <w:r w:rsidR="008C4BBC" w:rsidRPr="00047CF8">
        <w:rPr>
          <w:sz w:val="28"/>
          <w:szCs w:val="28"/>
        </w:rPr>
        <w:t xml:space="preserve"> it</w:t>
      </w:r>
      <w:r w:rsidR="00576F82" w:rsidRPr="00047CF8">
        <w:rPr>
          <w:sz w:val="28"/>
          <w:szCs w:val="28"/>
        </w:rPr>
        <w:t>.</w:t>
      </w:r>
      <w:r w:rsidR="00130E4C" w:rsidRPr="00047CF8">
        <w:rPr>
          <w:sz w:val="28"/>
          <w:szCs w:val="28"/>
        </w:rPr>
        <w:t xml:space="preserve"> </w:t>
      </w:r>
      <w:r w:rsidR="00A03DF7" w:rsidRPr="00047CF8">
        <w:rPr>
          <w:sz w:val="28"/>
          <w:szCs w:val="28"/>
        </w:rPr>
        <w:t>The want</w:t>
      </w:r>
      <w:r w:rsidR="00B76BD4" w:rsidRPr="00047CF8">
        <w:rPr>
          <w:sz w:val="28"/>
          <w:szCs w:val="28"/>
        </w:rPr>
        <w:t xml:space="preserve"> for something more </w:t>
      </w:r>
      <w:r w:rsidR="0093320E" w:rsidRPr="00047CF8">
        <w:rPr>
          <w:sz w:val="28"/>
          <w:szCs w:val="28"/>
        </w:rPr>
        <w:t xml:space="preserve">out of life </w:t>
      </w:r>
      <w:r w:rsidR="00B76BD4" w:rsidRPr="00047CF8">
        <w:rPr>
          <w:sz w:val="28"/>
          <w:szCs w:val="28"/>
        </w:rPr>
        <w:t xml:space="preserve">and the transition to adulthood </w:t>
      </w:r>
      <w:r w:rsidR="00B24BCE" w:rsidRPr="00047CF8">
        <w:rPr>
          <w:sz w:val="28"/>
          <w:szCs w:val="28"/>
        </w:rPr>
        <w:t>culminated</w:t>
      </w:r>
      <w:r w:rsidR="008F2A8E" w:rsidRPr="00047CF8">
        <w:rPr>
          <w:sz w:val="28"/>
          <w:szCs w:val="28"/>
        </w:rPr>
        <w:t xml:space="preserve"> </w:t>
      </w:r>
      <w:r w:rsidR="008F2A8E" w:rsidRPr="00047CF8">
        <w:rPr>
          <w:noProof/>
          <w:sz w:val="28"/>
          <w:szCs w:val="28"/>
        </w:rPr>
        <w:t>perfectly</w:t>
      </w:r>
      <w:r w:rsidR="00B24BCE" w:rsidRPr="00047CF8">
        <w:rPr>
          <w:sz w:val="28"/>
          <w:szCs w:val="28"/>
        </w:rPr>
        <w:t xml:space="preserve"> and gav</w:t>
      </w:r>
      <w:r w:rsidR="00EA1814" w:rsidRPr="00047CF8">
        <w:rPr>
          <w:sz w:val="28"/>
          <w:szCs w:val="28"/>
        </w:rPr>
        <w:t>e birth to</w:t>
      </w:r>
      <w:r w:rsidR="00FF7CBC" w:rsidRPr="00047CF8">
        <w:rPr>
          <w:sz w:val="28"/>
          <w:szCs w:val="28"/>
        </w:rPr>
        <w:t xml:space="preserve"> my</w:t>
      </w:r>
      <w:r w:rsidR="00D13EE3" w:rsidRPr="00047CF8">
        <w:rPr>
          <w:sz w:val="28"/>
          <w:szCs w:val="28"/>
        </w:rPr>
        <w:t xml:space="preserve"> </w:t>
      </w:r>
      <w:r w:rsidR="00FD3E9D" w:rsidRPr="00047CF8">
        <w:rPr>
          <w:sz w:val="28"/>
          <w:szCs w:val="28"/>
        </w:rPr>
        <w:t xml:space="preserve">present-day </w:t>
      </w:r>
      <w:r w:rsidR="00B76BD4" w:rsidRPr="00047CF8">
        <w:rPr>
          <w:sz w:val="28"/>
          <w:szCs w:val="28"/>
        </w:rPr>
        <w:t>nightmare.</w:t>
      </w:r>
    </w:p>
    <w:p w14:paraId="2CC4D6D0" w14:textId="77777777" w:rsidR="00B73214" w:rsidRPr="00047CF8" w:rsidRDefault="00B73214">
      <w:pPr>
        <w:contextualSpacing/>
        <w:rPr>
          <w:sz w:val="28"/>
          <w:szCs w:val="28"/>
        </w:rPr>
      </w:pPr>
    </w:p>
    <w:p w14:paraId="1671A74E" w14:textId="77777777" w:rsidR="00B73214" w:rsidRPr="00047CF8" w:rsidRDefault="00B73214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F41E75" w:rsidRPr="00047CF8">
        <w:rPr>
          <w:sz w:val="28"/>
          <w:szCs w:val="28"/>
        </w:rPr>
        <w:t>I muttered to myself how e</w:t>
      </w:r>
      <w:r w:rsidR="00AA575A" w:rsidRPr="00047CF8">
        <w:rPr>
          <w:sz w:val="28"/>
          <w:szCs w:val="28"/>
        </w:rPr>
        <w:t>verybody was blind to the chain, t</w:t>
      </w:r>
      <w:r w:rsidR="00EC5617" w:rsidRPr="00047CF8">
        <w:rPr>
          <w:sz w:val="28"/>
          <w:szCs w:val="28"/>
        </w:rPr>
        <w:t>hat they would rather submerge their lives</w:t>
      </w:r>
      <w:r w:rsidR="00F41E75" w:rsidRPr="00047CF8">
        <w:rPr>
          <w:sz w:val="28"/>
          <w:szCs w:val="28"/>
        </w:rPr>
        <w:t xml:space="preserve"> in it than make </w:t>
      </w:r>
      <w:r w:rsidR="000478FE" w:rsidRPr="00047CF8">
        <w:rPr>
          <w:sz w:val="28"/>
          <w:szCs w:val="28"/>
        </w:rPr>
        <w:t>it</w:t>
      </w:r>
      <w:r w:rsidR="00F41E75" w:rsidRPr="00047CF8">
        <w:rPr>
          <w:sz w:val="28"/>
          <w:szCs w:val="28"/>
        </w:rPr>
        <w:t xml:space="preserve"> something</w:t>
      </w:r>
      <w:r w:rsidR="005D3EE4" w:rsidRPr="00047CF8">
        <w:rPr>
          <w:sz w:val="28"/>
          <w:szCs w:val="28"/>
        </w:rPr>
        <w:t xml:space="preserve"> extraordinary.</w:t>
      </w:r>
    </w:p>
    <w:p w14:paraId="212C2897" w14:textId="77777777" w:rsidR="005D3EE4" w:rsidRPr="00047CF8" w:rsidRDefault="005D3EE4">
      <w:pPr>
        <w:contextualSpacing/>
        <w:rPr>
          <w:sz w:val="28"/>
          <w:szCs w:val="28"/>
        </w:rPr>
      </w:pPr>
    </w:p>
    <w:p w14:paraId="361DE6BF" w14:textId="77777777" w:rsidR="00F60AC9" w:rsidRPr="00047CF8" w:rsidRDefault="005D3EE4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F60AC9" w:rsidRPr="00047CF8">
        <w:rPr>
          <w:sz w:val="28"/>
          <w:szCs w:val="28"/>
        </w:rPr>
        <w:t>“So that’</w:t>
      </w:r>
      <w:r w:rsidR="00700431" w:rsidRPr="00047CF8">
        <w:rPr>
          <w:sz w:val="28"/>
          <w:szCs w:val="28"/>
        </w:rPr>
        <w:t>s what you believe?” I heard a</w:t>
      </w:r>
      <w:r w:rsidR="00F60AC9" w:rsidRPr="00047CF8">
        <w:rPr>
          <w:sz w:val="28"/>
          <w:szCs w:val="28"/>
        </w:rPr>
        <w:t xml:space="preserve"> voice next to me say. </w:t>
      </w:r>
    </w:p>
    <w:p w14:paraId="342A0893" w14:textId="77777777" w:rsidR="00F60AC9" w:rsidRPr="00047CF8" w:rsidRDefault="00F60AC9">
      <w:pPr>
        <w:contextualSpacing/>
        <w:rPr>
          <w:sz w:val="28"/>
          <w:szCs w:val="28"/>
        </w:rPr>
      </w:pPr>
    </w:p>
    <w:p w14:paraId="4B97CB6A" w14:textId="389A35EC" w:rsidR="005D3EE4" w:rsidRPr="00047CF8" w:rsidRDefault="00F60AC9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 xml:space="preserve">I turned my head to find a fellow classmate of mine standing to the right of me. </w:t>
      </w:r>
      <w:r w:rsidR="005C26F3" w:rsidRPr="00047CF8">
        <w:rPr>
          <w:sz w:val="28"/>
          <w:szCs w:val="28"/>
        </w:rPr>
        <w:t xml:space="preserve">I’ve seen him before. </w:t>
      </w:r>
      <w:r w:rsidR="0005596F">
        <w:rPr>
          <w:sz w:val="28"/>
          <w:szCs w:val="28"/>
        </w:rPr>
        <w:t>That disheveled brushed-</w:t>
      </w:r>
      <w:r w:rsidR="00B123FB" w:rsidRPr="00047CF8">
        <w:rPr>
          <w:sz w:val="28"/>
          <w:szCs w:val="28"/>
        </w:rPr>
        <w:t xml:space="preserve">back </w:t>
      </w:r>
      <w:r w:rsidR="0005596F">
        <w:rPr>
          <w:sz w:val="28"/>
          <w:szCs w:val="28"/>
        </w:rPr>
        <w:t xml:space="preserve">gold </w:t>
      </w:r>
      <w:r w:rsidR="00B123FB" w:rsidRPr="00047CF8">
        <w:rPr>
          <w:sz w:val="28"/>
          <w:szCs w:val="28"/>
        </w:rPr>
        <w:t>hair and</w:t>
      </w:r>
      <w:r w:rsidR="00621C3B" w:rsidRPr="00047CF8">
        <w:rPr>
          <w:sz w:val="28"/>
          <w:szCs w:val="28"/>
        </w:rPr>
        <w:t xml:space="preserve"> glasses </w:t>
      </w:r>
      <w:r w:rsidR="00B123FB" w:rsidRPr="00047CF8">
        <w:rPr>
          <w:sz w:val="28"/>
          <w:szCs w:val="28"/>
        </w:rPr>
        <w:t xml:space="preserve">of his </w:t>
      </w:r>
      <w:r w:rsidR="00621C3B" w:rsidRPr="00047CF8">
        <w:rPr>
          <w:sz w:val="28"/>
          <w:szCs w:val="28"/>
        </w:rPr>
        <w:t>told me his name before he could.</w:t>
      </w:r>
    </w:p>
    <w:p w14:paraId="19637D73" w14:textId="77777777" w:rsidR="00621C3B" w:rsidRPr="00047CF8" w:rsidRDefault="00621C3B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18D05363" w14:textId="690C73F8" w:rsidR="00621C3B" w:rsidRPr="00047CF8" w:rsidRDefault="00621C3B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>“</w:t>
      </w:r>
      <w:r w:rsidR="00143E28" w:rsidRPr="00047CF8">
        <w:rPr>
          <w:sz w:val="28"/>
          <w:szCs w:val="28"/>
        </w:rPr>
        <w:t xml:space="preserve">What do you want with me, </w:t>
      </w:r>
      <w:r w:rsidR="000F443E">
        <w:rPr>
          <w:sz w:val="28"/>
          <w:szCs w:val="28"/>
        </w:rPr>
        <w:t>Isaac</w:t>
      </w:r>
      <w:r w:rsidR="00EA0888" w:rsidRPr="00047CF8">
        <w:rPr>
          <w:sz w:val="28"/>
          <w:szCs w:val="28"/>
        </w:rPr>
        <w:t>?”</w:t>
      </w:r>
    </w:p>
    <w:p w14:paraId="0B1BAFB2" w14:textId="77777777" w:rsidR="00EA0888" w:rsidRPr="00047CF8" w:rsidRDefault="00EA0888">
      <w:pPr>
        <w:contextualSpacing/>
        <w:rPr>
          <w:sz w:val="28"/>
          <w:szCs w:val="28"/>
        </w:rPr>
      </w:pPr>
    </w:p>
    <w:p w14:paraId="402FF204" w14:textId="77777777" w:rsidR="001D2516" w:rsidRPr="00047CF8" w:rsidRDefault="00EA0888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0440C9" w:rsidRPr="00047CF8">
        <w:rPr>
          <w:sz w:val="28"/>
          <w:szCs w:val="28"/>
        </w:rPr>
        <w:t xml:space="preserve">Without another word, he softly placed a scrap of paper on my desk and the </w:t>
      </w:r>
      <w:r w:rsidR="00CB2432" w:rsidRPr="00047CF8">
        <w:rPr>
          <w:sz w:val="28"/>
          <w:szCs w:val="28"/>
        </w:rPr>
        <w:t>clicking</w:t>
      </w:r>
      <w:r w:rsidR="00020602" w:rsidRPr="00047CF8">
        <w:rPr>
          <w:sz w:val="28"/>
          <w:szCs w:val="28"/>
        </w:rPr>
        <w:t xml:space="preserve"> of </w:t>
      </w:r>
      <w:r w:rsidR="00CB2432" w:rsidRPr="00047CF8">
        <w:rPr>
          <w:sz w:val="28"/>
          <w:szCs w:val="28"/>
        </w:rPr>
        <w:t xml:space="preserve">his </w:t>
      </w:r>
      <w:r w:rsidR="00020602" w:rsidRPr="00047CF8">
        <w:rPr>
          <w:sz w:val="28"/>
          <w:szCs w:val="28"/>
        </w:rPr>
        <w:t>footsteps trailed off into the corridor.</w:t>
      </w:r>
      <w:r w:rsidR="00A87B93" w:rsidRPr="00047CF8">
        <w:rPr>
          <w:sz w:val="28"/>
          <w:szCs w:val="28"/>
        </w:rPr>
        <w:t xml:space="preserve"> I looked down at the </w:t>
      </w:r>
      <w:r w:rsidR="00651B79" w:rsidRPr="00047CF8">
        <w:rPr>
          <w:sz w:val="28"/>
          <w:szCs w:val="28"/>
        </w:rPr>
        <w:t xml:space="preserve">crudely torn scrap. Nothing was on it. It was just the blue </w:t>
      </w:r>
      <w:r w:rsidR="0089696C" w:rsidRPr="00047CF8">
        <w:rPr>
          <w:sz w:val="28"/>
          <w:szCs w:val="28"/>
        </w:rPr>
        <w:t xml:space="preserve">and pink </w:t>
      </w:r>
      <w:r w:rsidR="00651B79" w:rsidRPr="00047CF8">
        <w:rPr>
          <w:sz w:val="28"/>
          <w:szCs w:val="28"/>
        </w:rPr>
        <w:t xml:space="preserve">lines of </w:t>
      </w:r>
      <w:r w:rsidR="008B798F" w:rsidRPr="00047CF8">
        <w:rPr>
          <w:sz w:val="28"/>
          <w:szCs w:val="28"/>
        </w:rPr>
        <w:t>a mar</w:t>
      </w:r>
      <w:r w:rsidR="00CD433F" w:rsidRPr="00047CF8">
        <w:rPr>
          <w:sz w:val="28"/>
          <w:szCs w:val="28"/>
        </w:rPr>
        <w:t>ble notebook staring back at me before being blown off my desk by</w:t>
      </w:r>
      <w:r w:rsidR="00F611ED" w:rsidRPr="00047CF8">
        <w:rPr>
          <w:sz w:val="28"/>
          <w:szCs w:val="28"/>
        </w:rPr>
        <w:t xml:space="preserve"> a</w:t>
      </w:r>
      <w:r w:rsidR="00CD433F" w:rsidRPr="00047CF8">
        <w:rPr>
          <w:sz w:val="28"/>
          <w:szCs w:val="28"/>
        </w:rPr>
        <w:t xml:space="preserve"> </w:t>
      </w:r>
      <w:r w:rsidR="00C0779D" w:rsidRPr="00047CF8">
        <w:rPr>
          <w:noProof/>
          <w:sz w:val="28"/>
          <w:szCs w:val="28"/>
        </w:rPr>
        <w:t>light</w:t>
      </w:r>
      <w:r w:rsidR="00C0779D" w:rsidRPr="00047CF8">
        <w:rPr>
          <w:sz w:val="28"/>
          <w:szCs w:val="28"/>
        </w:rPr>
        <w:t xml:space="preserve"> breeze.</w:t>
      </w:r>
    </w:p>
    <w:p w14:paraId="0A645FB2" w14:textId="77777777" w:rsidR="001D2516" w:rsidRPr="00047CF8" w:rsidRDefault="001D2516">
      <w:pPr>
        <w:contextualSpacing/>
        <w:rPr>
          <w:sz w:val="28"/>
          <w:szCs w:val="28"/>
        </w:rPr>
      </w:pPr>
    </w:p>
    <w:p w14:paraId="47B7D3C8" w14:textId="77777777" w:rsidR="00EA0888" w:rsidRPr="00047CF8" w:rsidRDefault="001D2516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E845F1" w:rsidRPr="00047CF8">
        <w:rPr>
          <w:sz w:val="28"/>
          <w:szCs w:val="28"/>
        </w:rPr>
        <w:t>Everybody, c</w:t>
      </w:r>
      <w:r w:rsidRPr="00047CF8">
        <w:rPr>
          <w:sz w:val="28"/>
          <w:szCs w:val="28"/>
        </w:rPr>
        <w:t xml:space="preserve">uriosity is a dangerous thing. </w:t>
      </w:r>
      <w:r w:rsidR="00E845F1" w:rsidRPr="00047CF8">
        <w:rPr>
          <w:sz w:val="28"/>
          <w:szCs w:val="28"/>
        </w:rPr>
        <w:t xml:space="preserve">Curiosity can lead to serious consequences if misplaced. </w:t>
      </w:r>
      <w:r w:rsidRPr="00047CF8">
        <w:rPr>
          <w:sz w:val="28"/>
          <w:szCs w:val="28"/>
        </w:rPr>
        <w:t>This curious little scrap had disrupted my train of thought</w:t>
      </w:r>
      <w:r w:rsidR="006A3A46" w:rsidRPr="00047CF8">
        <w:rPr>
          <w:sz w:val="28"/>
          <w:szCs w:val="28"/>
        </w:rPr>
        <w:t xml:space="preserve"> a</w:t>
      </w:r>
      <w:r w:rsidR="00CA2581" w:rsidRPr="00047CF8">
        <w:rPr>
          <w:sz w:val="28"/>
          <w:szCs w:val="28"/>
        </w:rPr>
        <w:t>nd</w:t>
      </w:r>
      <w:r w:rsidR="00840654" w:rsidRPr="00047CF8">
        <w:rPr>
          <w:sz w:val="28"/>
          <w:szCs w:val="28"/>
        </w:rPr>
        <w:t xml:space="preserve"> lured </w:t>
      </w:r>
      <w:r w:rsidR="006F6267" w:rsidRPr="00047CF8">
        <w:rPr>
          <w:sz w:val="28"/>
          <w:szCs w:val="28"/>
        </w:rPr>
        <w:t>me in</w:t>
      </w:r>
      <w:r w:rsidR="008E4F97" w:rsidRPr="00047CF8">
        <w:rPr>
          <w:sz w:val="28"/>
          <w:szCs w:val="28"/>
        </w:rPr>
        <w:t xml:space="preserve"> with its now visible </w:t>
      </w:r>
      <w:r w:rsidR="008E4F97" w:rsidRPr="00047CF8">
        <w:rPr>
          <w:noProof/>
          <w:sz w:val="28"/>
          <w:szCs w:val="28"/>
        </w:rPr>
        <w:t>clea</w:t>
      </w:r>
      <w:r w:rsidR="00F611ED" w:rsidRPr="00047CF8">
        <w:rPr>
          <w:noProof/>
          <w:sz w:val="28"/>
          <w:szCs w:val="28"/>
        </w:rPr>
        <w:t>r</w:t>
      </w:r>
      <w:r w:rsidR="008E4F97" w:rsidRPr="00047CF8">
        <w:rPr>
          <w:noProof/>
          <w:sz w:val="28"/>
          <w:szCs w:val="28"/>
        </w:rPr>
        <w:t>ly</w:t>
      </w:r>
      <w:r w:rsidR="008E4F97" w:rsidRPr="00047CF8">
        <w:rPr>
          <w:sz w:val="28"/>
          <w:szCs w:val="28"/>
        </w:rPr>
        <w:t xml:space="preserve"> written words.</w:t>
      </w:r>
    </w:p>
    <w:p w14:paraId="72446842" w14:textId="77777777" w:rsidR="000F3882" w:rsidRPr="00047CF8" w:rsidRDefault="000F3882">
      <w:pPr>
        <w:contextualSpacing/>
        <w:rPr>
          <w:sz w:val="28"/>
          <w:szCs w:val="28"/>
        </w:rPr>
      </w:pPr>
    </w:p>
    <w:p w14:paraId="4560AC8E" w14:textId="77777777" w:rsidR="00512122" w:rsidRPr="00047CF8" w:rsidRDefault="000F3882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E83080" w:rsidRPr="00047CF8">
        <w:rPr>
          <w:sz w:val="28"/>
          <w:szCs w:val="28"/>
        </w:rPr>
        <w:t>“</w:t>
      </w:r>
      <w:r w:rsidR="00012E55" w:rsidRPr="00047CF8">
        <w:rPr>
          <w:sz w:val="28"/>
          <w:szCs w:val="28"/>
        </w:rPr>
        <w:t>Technology building</w:t>
      </w:r>
      <w:r w:rsidR="00C201C2" w:rsidRPr="00047CF8">
        <w:rPr>
          <w:sz w:val="28"/>
          <w:szCs w:val="28"/>
        </w:rPr>
        <w:t>:</w:t>
      </w:r>
      <w:r w:rsidR="00512122" w:rsidRPr="00047CF8">
        <w:rPr>
          <w:sz w:val="28"/>
          <w:szCs w:val="28"/>
        </w:rPr>
        <w:t xml:space="preserve"> Room </w:t>
      </w:r>
      <w:r w:rsidR="00227692" w:rsidRPr="00047CF8">
        <w:rPr>
          <w:sz w:val="28"/>
          <w:szCs w:val="28"/>
        </w:rPr>
        <w:t>433. Keep this paper.”</w:t>
      </w:r>
      <w:r w:rsidR="00106982" w:rsidRPr="00047CF8">
        <w:rPr>
          <w:sz w:val="28"/>
          <w:szCs w:val="28"/>
        </w:rPr>
        <w:t xml:space="preserve"> I read out loud as I picked</w:t>
      </w:r>
      <w:r w:rsidR="00227692" w:rsidRPr="00047CF8">
        <w:rPr>
          <w:sz w:val="28"/>
          <w:szCs w:val="28"/>
        </w:rPr>
        <w:t xml:space="preserve"> </w:t>
      </w:r>
      <w:r w:rsidR="00DB3D7F" w:rsidRPr="00047CF8">
        <w:rPr>
          <w:sz w:val="28"/>
          <w:szCs w:val="28"/>
        </w:rPr>
        <w:t>it up</w:t>
      </w:r>
      <w:r w:rsidR="00106982" w:rsidRPr="00047CF8">
        <w:rPr>
          <w:sz w:val="28"/>
          <w:szCs w:val="28"/>
        </w:rPr>
        <w:t>,</w:t>
      </w:r>
      <w:r w:rsidR="00227692" w:rsidRPr="00047CF8">
        <w:rPr>
          <w:sz w:val="28"/>
          <w:szCs w:val="28"/>
        </w:rPr>
        <w:t xml:space="preserve"> feeling the dust of the floor on the back.</w:t>
      </w:r>
    </w:p>
    <w:p w14:paraId="28C891BD" w14:textId="77777777" w:rsidR="00E34023" w:rsidRPr="00047CF8" w:rsidRDefault="00E34023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318BC472" w14:textId="77777777" w:rsidR="001135A5" w:rsidRPr="00047CF8" w:rsidRDefault="00E34023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263EC4" w:rsidRPr="00047CF8">
        <w:rPr>
          <w:sz w:val="28"/>
          <w:szCs w:val="28"/>
        </w:rPr>
        <w:t>My mind was not thinking of repercussions at the moment. It simply raced with the thought of breaking the chain. I know it sounds ridiculous, but the human m</w:t>
      </w:r>
      <w:r w:rsidR="00D72B53" w:rsidRPr="00047CF8">
        <w:rPr>
          <w:sz w:val="28"/>
          <w:szCs w:val="28"/>
        </w:rPr>
        <w:t>ind is simpler than people exaggerate</w:t>
      </w:r>
      <w:r w:rsidR="00263EC4" w:rsidRPr="00047CF8">
        <w:rPr>
          <w:sz w:val="28"/>
          <w:szCs w:val="28"/>
        </w:rPr>
        <w:t xml:space="preserve">. </w:t>
      </w:r>
      <w:r w:rsidR="008F0B58" w:rsidRPr="00047CF8">
        <w:rPr>
          <w:sz w:val="28"/>
          <w:szCs w:val="28"/>
        </w:rPr>
        <w:t xml:space="preserve">Either we focus on something with </w:t>
      </w:r>
      <w:r w:rsidR="008F0B58" w:rsidRPr="00047CF8">
        <w:rPr>
          <w:sz w:val="28"/>
          <w:szCs w:val="28"/>
        </w:rPr>
        <w:lastRenderedPageBreak/>
        <w:t xml:space="preserve">enthusiasm or with fear. </w:t>
      </w:r>
      <w:r w:rsidR="004D5279" w:rsidRPr="00047CF8">
        <w:rPr>
          <w:sz w:val="28"/>
          <w:szCs w:val="28"/>
        </w:rPr>
        <w:t>There is nothing that will prompt our consciousness with both</w:t>
      </w:r>
      <w:r w:rsidR="00CF6ADE" w:rsidRPr="00047CF8">
        <w:rPr>
          <w:sz w:val="28"/>
          <w:szCs w:val="28"/>
        </w:rPr>
        <w:t xml:space="preserve"> simultaneously</w:t>
      </w:r>
      <w:r w:rsidR="004D5279" w:rsidRPr="00047CF8">
        <w:rPr>
          <w:sz w:val="28"/>
          <w:szCs w:val="28"/>
        </w:rPr>
        <w:t xml:space="preserve">. </w:t>
      </w:r>
      <w:r w:rsidR="00C866AA" w:rsidRPr="00047CF8">
        <w:rPr>
          <w:sz w:val="28"/>
          <w:szCs w:val="28"/>
        </w:rPr>
        <w:t>That’</w:t>
      </w:r>
      <w:r w:rsidR="0089179B" w:rsidRPr="00047CF8">
        <w:rPr>
          <w:sz w:val="28"/>
          <w:szCs w:val="28"/>
        </w:rPr>
        <w:t>s why everybody</w:t>
      </w:r>
      <w:r w:rsidR="00C866AA" w:rsidRPr="00047CF8">
        <w:rPr>
          <w:sz w:val="28"/>
          <w:szCs w:val="28"/>
        </w:rPr>
        <w:t>,</w:t>
      </w:r>
      <w:r w:rsidR="0089179B" w:rsidRPr="00047CF8">
        <w:rPr>
          <w:sz w:val="28"/>
          <w:szCs w:val="28"/>
        </w:rPr>
        <w:t xml:space="preserve"> at one point in their lives</w:t>
      </w:r>
      <w:r w:rsidR="00C866AA" w:rsidRPr="00047CF8">
        <w:rPr>
          <w:sz w:val="28"/>
          <w:szCs w:val="28"/>
        </w:rPr>
        <w:t>,</w:t>
      </w:r>
      <w:r w:rsidR="0089179B" w:rsidRPr="00047CF8">
        <w:rPr>
          <w:sz w:val="28"/>
          <w:szCs w:val="28"/>
        </w:rPr>
        <w:t xml:space="preserve"> regrets something. </w:t>
      </w:r>
      <w:r w:rsidR="00517321" w:rsidRPr="00047CF8">
        <w:rPr>
          <w:sz w:val="28"/>
          <w:szCs w:val="28"/>
        </w:rPr>
        <w:t xml:space="preserve">The situation </w:t>
      </w:r>
      <w:r w:rsidR="008F0B58" w:rsidRPr="00047CF8">
        <w:rPr>
          <w:sz w:val="28"/>
          <w:szCs w:val="28"/>
        </w:rPr>
        <w:t xml:space="preserve">constituted </w:t>
      </w:r>
      <w:r w:rsidR="00416ECF" w:rsidRPr="00047CF8">
        <w:rPr>
          <w:sz w:val="28"/>
          <w:szCs w:val="28"/>
        </w:rPr>
        <w:t xml:space="preserve">enthusiasm and </w:t>
      </w:r>
      <w:r w:rsidR="00517321" w:rsidRPr="00047CF8">
        <w:rPr>
          <w:sz w:val="28"/>
          <w:szCs w:val="28"/>
        </w:rPr>
        <w:t>naively</w:t>
      </w:r>
      <w:r w:rsidR="007268C9" w:rsidRPr="00047CF8">
        <w:rPr>
          <w:sz w:val="28"/>
          <w:szCs w:val="28"/>
        </w:rPr>
        <w:t xml:space="preserve">, I </w:t>
      </w:r>
      <w:r w:rsidR="00E72BA2" w:rsidRPr="00047CF8">
        <w:rPr>
          <w:sz w:val="28"/>
          <w:szCs w:val="28"/>
        </w:rPr>
        <w:t>walked right into</w:t>
      </w:r>
      <w:r w:rsidR="007268C9" w:rsidRPr="00047CF8">
        <w:rPr>
          <w:sz w:val="28"/>
          <w:szCs w:val="28"/>
        </w:rPr>
        <w:t xml:space="preserve"> that rabbit hole.</w:t>
      </w:r>
    </w:p>
    <w:p w14:paraId="59FC1983" w14:textId="77777777" w:rsidR="00BD0AC4" w:rsidRPr="00047CF8" w:rsidRDefault="00BD0AC4">
      <w:pPr>
        <w:contextualSpacing/>
        <w:rPr>
          <w:sz w:val="28"/>
          <w:szCs w:val="28"/>
        </w:rPr>
      </w:pPr>
    </w:p>
    <w:p w14:paraId="376B9719" w14:textId="66660BD9" w:rsidR="00BD0AC4" w:rsidRPr="00047CF8" w:rsidRDefault="00BD0AC4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BC507E" w:rsidRPr="00047CF8">
        <w:rPr>
          <w:sz w:val="28"/>
          <w:szCs w:val="28"/>
        </w:rPr>
        <w:t xml:space="preserve">Upon reaching the room indicated of the piece of paper, now tucked inside in my pocket, </w:t>
      </w:r>
      <w:r w:rsidR="000F443E">
        <w:rPr>
          <w:sz w:val="28"/>
          <w:szCs w:val="28"/>
        </w:rPr>
        <w:t>Isaac</w:t>
      </w:r>
      <w:r w:rsidR="00BC507E" w:rsidRPr="00047CF8">
        <w:rPr>
          <w:sz w:val="28"/>
          <w:szCs w:val="28"/>
        </w:rPr>
        <w:t xml:space="preserve"> waited for me outside with his arms crossed.</w:t>
      </w:r>
    </w:p>
    <w:p w14:paraId="35907220" w14:textId="77777777" w:rsidR="00173DC1" w:rsidRPr="00047CF8" w:rsidRDefault="00173DC1">
      <w:pPr>
        <w:contextualSpacing/>
        <w:rPr>
          <w:sz w:val="28"/>
          <w:szCs w:val="28"/>
        </w:rPr>
      </w:pPr>
    </w:p>
    <w:p w14:paraId="0176F984" w14:textId="77777777" w:rsidR="00173DC1" w:rsidRPr="00047CF8" w:rsidRDefault="00173DC1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>“</w:t>
      </w:r>
      <w:r w:rsidR="005671D9" w:rsidRPr="00047CF8">
        <w:rPr>
          <w:sz w:val="28"/>
          <w:szCs w:val="28"/>
        </w:rPr>
        <w:t xml:space="preserve">What’s with the note?” I asked </w:t>
      </w:r>
      <w:r w:rsidR="00700421" w:rsidRPr="00047CF8">
        <w:rPr>
          <w:sz w:val="28"/>
          <w:szCs w:val="28"/>
        </w:rPr>
        <w:t>as I approached</w:t>
      </w:r>
      <w:r w:rsidR="005671D9" w:rsidRPr="00047CF8">
        <w:rPr>
          <w:sz w:val="28"/>
          <w:szCs w:val="28"/>
        </w:rPr>
        <w:t xml:space="preserve"> clos</w:t>
      </w:r>
      <w:r w:rsidR="00700421" w:rsidRPr="00047CF8">
        <w:rPr>
          <w:sz w:val="28"/>
          <w:szCs w:val="28"/>
        </w:rPr>
        <w:t>er to him</w:t>
      </w:r>
      <w:r w:rsidR="003E0155" w:rsidRPr="00047CF8">
        <w:rPr>
          <w:sz w:val="28"/>
          <w:szCs w:val="28"/>
        </w:rPr>
        <w:t xml:space="preserve"> with a skeptical gaze.</w:t>
      </w:r>
    </w:p>
    <w:p w14:paraId="4C4EDFCB" w14:textId="77777777" w:rsidR="005671D9" w:rsidRPr="00047CF8" w:rsidRDefault="005671D9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08EC5A59" w14:textId="1D854B0F" w:rsidR="004D2DBF" w:rsidRPr="00047CF8" w:rsidRDefault="005671D9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FC288D" w:rsidRPr="00047CF8">
        <w:rPr>
          <w:sz w:val="28"/>
          <w:szCs w:val="28"/>
        </w:rPr>
        <w:t xml:space="preserve">Again, he walked away without responding to me. However, this time, </w:t>
      </w:r>
      <w:r w:rsidR="005516A8" w:rsidRPr="00047CF8">
        <w:rPr>
          <w:sz w:val="28"/>
          <w:szCs w:val="28"/>
        </w:rPr>
        <w:t xml:space="preserve">he opened </w:t>
      </w:r>
      <w:r w:rsidR="005D3B03" w:rsidRPr="00047CF8">
        <w:rPr>
          <w:sz w:val="28"/>
          <w:szCs w:val="28"/>
        </w:rPr>
        <w:t>the room door to reveal</w:t>
      </w:r>
      <w:r w:rsidR="005516A8" w:rsidRPr="00047CF8">
        <w:rPr>
          <w:sz w:val="28"/>
          <w:szCs w:val="28"/>
        </w:rPr>
        <w:t xml:space="preserve"> d</w:t>
      </w:r>
      <w:r w:rsidR="00284EA0" w:rsidRPr="00047CF8">
        <w:rPr>
          <w:sz w:val="28"/>
          <w:szCs w:val="28"/>
        </w:rPr>
        <w:t>esktop computers that lined the northern length of the room</w:t>
      </w:r>
      <w:r w:rsidR="008C2E21">
        <w:rPr>
          <w:sz w:val="28"/>
          <w:szCs w:val="28"/>
        </w:rPr>
        <w:t xml:space="preserve"> and the chairs missing</w:t>
      </w:r>
      <w:r w:rsidR="00284EA0" w:rsidRPr="00047CF8">
        <w:rPr>
          <w:sz w:val="28"/>
          <w:szCs w:val="28"/>
        </w:rPr>
        <w:t>.</w:t>
      </w:r>
      <w:r w:rsidR="00B75EBB" w:rsidRPr="00047CF8">
        <w:rPr>
          <w:sz w:val="28"/>
          <w:szCs w:val="28"/>
        </w:rPr>
        <w:t xml:space="preserve"> I </w:t>
      </w:r>
      <w:r w:rsidR="002429E1" w:rsidRPr="00047CF8">
        <w:rPr>
          <w:sz w:val="28"/>
          <w:szCs w:val="28"/>
        </w:rPr>
        <w:t xml:space="preserve">wanted to ask him what </w:t>
      </w:r>
      <w:r w:rsidR="00C16689" w:rsidRPr="00047CF8">
        <w:rPr>
          <w:sz w:val="28"/>
          <w:szCs w:val="28"/>
        </w:rPr>
        <w:t xml:space="preserve">all </w:t>
      </w:r>
      <w:r w:rsidR="002429E1" w:rsidRPr="00047CF8">
        <w:rPr>
          <w:sz w:val="28"/>
          <w:szCs w:val="28"/>
        </w:rPr>
        <w:t xml:space="preserve">this was </w:t>
      </w:r>
      <w:r w:rsidR="002429E1" w:rsidRPr="00047CF8">
        <w:rPr>
          <w:noProof/>
          <w:sz w:val="28"/>
          <w:szCs w:val="28"/>
        </w:rPr>
        <w:t>about</w:t>
      </w:r>
      <w:r w:rsidR="002429E1" w:rsidRPr="00047CF8">
        <w:rPr>
          <w:sz w:val="28"/>
          <w:szCs w:val="28"/>
        </w:rPr>
        <w:t xml:space="preserve"> but hesitated </w:t>
      </w:r>
      <w:r w:rsidR="00F611ED" w:rsidRPr="00047CF8">
        <w:rPr>
          <w:noProof/>
          <w:sz w:val="28"/>
          <w:szCs w:val="28"/>
        </w:rPr>
        <w:t>to know</w:t>
      </w:r>
      <w:r w:rsidR="002429E1" w:rsidRPr="00047CF8">
        <w:rPr>
          <w:sz w:val="28"/>
          <w:szCs w:val="28"/>
        </w:rPr>
        <w:t xml:space="preserve"> that he wouldn’</w:t>
      </w:r>
      <w:r w:rsidR="00C16689" w:rsidRPr="00047CF8">
        <w:rPr>
          <w:sz w:val="28"/>
          <w:szCs w:val="28"/>
        </w:rPr>
        <w:t>t answer my interrogation.</w:t>
      </w:r>
    </w:p>
    <w:p w14:paraId="6E52C0FA" w14:textId="77777777" w:rsidR="004D2DBF" w:rsidRPr="00047CF8" w:rsidRDefault="004D2DBF">
      <w:pPr>
        <w:contextualSpacing/>
        <w:rPr>
          <w:sz w:val="28"/>
          <w:szCs w:val="28"/>
        </w:rPr>
      </w:pPr>
    </w:p>
    <w:p w14:paraId="77C21CF2" w14:textId="77777777" w:rsidR="005671D9" w:rsidRPr="00047CF8" w:rsidRDefault="001F7A2F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>“H</w:t>
      </w:r>
      <w:r w:rsidR="004D2DBF" w:rsidRPr="00047CF8">
        <w:rPr>
          <w:sz w:val="28"/>
          <w:szCs w:val="28"/>
        </w:rPr>
        <w:t>e</w:t>
      </w:r>
      <w:r w:rsidR="00E43101" w:rsidRPr="00047CF8">
        <w:rPr>
          <w:sz w:val="28"/>
          <w:szCs w:val="28"/>
        </w:rPr>
        <w:t xml:space="preserve">’s </w:t>
      </w:r>
      <w:r w:rsidRPr="00047CF8">
        <w:rPr>
          <w:sz w:val="28"/>
          <w:szCs w:val="28"/>
        </w:rPr>
        <w:t xml:space="preserve">just </w:t>
      </w:r>
      <w:r w:rsidR="00E43101" w:rsidRPr="00047CF8">
        <w:rPr>
          <w:sz w:val="28"/>
          <w:szCs w:val="28"/>
        </w:rPr>
        <w:t xml:space="preserve">trying </w:t>
      </w:r>
      <w:r w:rsidR="004D2DBF" w:rsidRPr="00047CF8">
        <w:rPr>
          <w:sz w:val="28"/>
          <w:szCs w:val="28"/>
        </w:rPr>
        <w:t>to</w:t>
      </w:r>
      <w:r w:rsidR="00E43101" w:rsidRPr="00047CF8">
        <w:rPr>
          <w:sz w:val="28"/>
          <w:szCs w:val="28"/>
        </w:rPr>
        <w:t xml:space="preserve"> make me</w:t>
      </w:r>
      <w:r w:rsidR="004D2DBF" w:rsidRPr="00047CF8">
        <w:rPr>
          <w:sz w:val="28"/>
          <w:szCs w:val="28"/>
        </w:rPr>
        <w:t xml:space="preserve"> join</w:t>
      </w:r>
      <w:r w:rsidRPr="00047CF8">
        <w:rPr>
          <w:sz w:val="28"/>
          <w:szCs w:val="28"/>
        </w:rPr>
        <w:t xml:space="preserve"> a club,” I thought to myself </w:t>
      </w:r>
      <w:r w:rsidR="006116EC" w:rsidRPr="00047CF8">
        <w:rPr>
          <w:sz w:val="28"/>
          <w:szCs w:val="28"/>
        </w:rPr>
        <w:t>disappointingly</w:t>
      </w:r>
      <w:r w:rsidR="004627D8" w:rsidRPr="00047CF8">
        <w:rPr>
          <w:sz w:val="28"/>
          <w:szCs w:val="28"/>
        </w:rPr>
        <w:t xml:space="preserve"> </w:t>
      </w:r>
      <w:r w:rsidR="004B3A51" w:rsidRPr="00047CF8">
        <w:rPr>
          <w:sz w:val="28"/>
          <w:szCs w:val="28"/>
        </w:rPr>
        <w:t>as I walked into the computer lab.</w:t>
      </w:r>
    </w:p>
    <w:p w14:paraId="6CDD5FEE" w14:textId="77777777" w:rsidR="00D20951" w:rsidRPr="00047CF8" w:rsidRDefault="00D20951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03B61C95" w14:textId="2D372315" w:rsidR="00D20951" w:rsidRPr="00047CF8" w:rsidRDefault="00D20951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FA6A69" w:rsidRPr="00047CF8">
        <w:rPr>
          <w:sz w:val="28"/>
          <w:szCs w:val="28"/>
        </w:rPr>
        <w:t>All the screens were on with their own moving screensaver except for one located in the middle of all the desktops</w:t>
      </w:r>
      <w:r w:rsidR="007E5AEF" w:rsidRPr="00047CF8">
        <w:rPr>
          <w:sz w:val="28"/>
          <w:szCs w:val="28"/>
        </w:rPr>
        <w:t>, which was set on an image of an onion</w:t>
      </w:r>
      <w:r w:rsidR="00FA6A69" w:rsidRPr="00047CF8">
        <w:rPr>
          <w:sz w:val="28"/>
          <w:szCs w:val="28"/>
        </w:rPr>
        <w:t xml:space="preserve">. </w:t>
      </w:r>
      <w:r w:rsidR="00C93FCF" w:rsidRPr="00047CF8">
        <w:rPr>
          <w:sz w:val="28"/>
          <w:szCs w:val="28"/>
        </w:rPr>
        <w:t xml:space="preserve">I assumed this is what </w:t>
      </w:r>
      <w:r w:rsidR="000F443E">
        <w:rPr>
          <w:sz w:val="28"/>
          <w:szCs w:val="28"/>
        </w:rPr>
        <w:t>Isaac</w:t>
      </w:r>
      <w:r w:rsidR="00C93FCF" w:rsidRPr="00047CF8">
        <w:rPr>
          <w:sz w:val="28"/>
          <w:szCs w:val="28"/>
        </w:rPr>
        <w:t xml:space="preserve"> wanted me to </w:t>
      </w:r>
      <w:r w:rsidR="005C5DCA" w:rsidRPr="00047CF8">
        <w:rPr>
          <w:sz w:val="28"/>
          <w:szCs w:val="28"/>
        </w:rPr>
        <w:t>see and</w:t>
      </w:r>
      <w:r w:rsidR="00C93FCF" w:rsidRPr="00047CF8">
        <w:rPr>
          <w:sz w:val="28"/>
          <w:szCs w:val="28"/>
        </w:rPr>
        <w:t xml:space="preserve"> I slowly walked up to it. All the signs of</w:t>
      </w:r>
      <w:r w:rsidR="00F611ED" w:rsidRPr="00047CF8">
        <w:rPr>
          <w:sz w:val="28"/>
          <w:szCs w:val="28"/>
        </w:rPr>
        <w:t xml:space="preserve"> the</w:t>
      </w:r>
      <w:r w:rsidR="00C93FCF" w:rsidRPr="00047CF8">
        <w:rPr>
          <w:sz w:val="28"/>
          <w:szCs w:val="28"/>
        </w:rPr>
        <w:t xml:space="preserve"> </w:t>
      </w:r>
      <w:r w:rsidR="00C93FCF" w:rsidRPr="00047CF8">
        <w:rPr>
          <w:noProof/>
          <w:sz w:val="28"/>
          <w:szCs w:val="28"/>
        </w:rPr>
        <w:t>tragedy</w:t>
      </w:r>
      <w:r w:rsidR="00C93FCF" w:rsidRPr="00047CF8">
        <w:rPr>
          <w:sz w:val="28"/>
          <w:szCs w:val="28"/>
        </w:rPr>
        <w:t xml:space="preserve"> were there yet I couldn’t hear them ringing from inside my own brain. </w:t>
      </w:r>
      <w:r w:rsidR="007E5AEF" w:rsidRPr="00047CF8">
        <w:rPr>
          <w:sz w:val="28"/>
          <w:szCs w:val="28"/>
        </w:rPr>
        <w:t xml:space="preserve">I jumped back </w:t>
      </w:r>
      <w:r w:rsidR="002D3C6D" w:rsidRPr="00047CF8">
        <w:rPr>
          <w:sz w:val="28"/>
          <w:szCs w:val="28"/>
        </w:rPr>
        <w:t>when the screen suddenly flashed</w:t>
      </w:r>
      <w:r w:rsidR="009118A5" w:rsidRPr="00047CF8">
        <w:rPr>
          <w:sz w:val="28"/>
          <w:szCs w:val="28"/>
        </w:rPr>
        <w:t xml:space="preserve"> and changed to a login screen. The only way I knew it was a login screen was because it asked for a username and password with two boxes next to each respectively for an input. There was no text to tell me what I was supposed to be logging into.</w:t>
      </w:r>
    </w:p>
    <w:p w14:paraId="7C7341FD" w14:textId="77777777" w:rsidR="00022558" w:rsidRPr="00047CF8" w:rsidRDefault="00022558">
      <w:pPr>
        <w:contextualSpacing/>
        <w:rPr>
          <w:sz w:val="28"/>
          <w:szCs w:val="28"/>
        </w:rPr>
      </w:pPr>
    </w:p>
    <w:p w14:paraId="6CB77A26" w14:textId="77777777" w:rsidR="00022558" w:rsidRPr="00047CF8" w:rsidRDefault="00022558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7D566E" w:rsidRPr="00047CF8">
        <w:rPr>
          <w:sz w:val="28"/>
          <w:szCs w:val="28"/>
        </w:rPr>
        <w:t>Without warning, the characters appeared on the screen themselves as if some</w:t>
      </w:r>
      <w:r w:rsidR="00067B86" w:rsidRPr="00047CF8">
        <w:rPr>
          <w:sz w:val="28"/>
          <w:szCs w:val="28"/>
        </w:rPr>
        <w:t>one was typing on the keyboard. Feeling a sense of dan</w:t>
      </w:r>
      <w:r w:rsidR="004169FC" w:rsidRPr="00047CF8">
        <w:rPr>
          <w:sz w:val="28"/>
          <w:szCs w:val="28"/>
        </w:rPr>
        <w:t>ger for whatever was being typed</w:t>
      </w:r>
      <w:r w:rsidR="00067B86" w:rsidRPr="00047CF8">
        <w:rPr>
          <w:sz w:val="28"/>
          <w:szCs w:val="28"/>
        </w:rPr>
        <w:t xml:space="preserve"> on the </w:t>
      </w:r>
      <w:r w:rsidR="00264B24" w:rsidRPr="00047CF8">
        <w:rPr>
          <w:sz w:val="28"/>
          <w:szCs w:val="28"/>
        </w:rPr>
        <w:t>screen;</w:t>
      </w:r>
      <w:r w:rsidR="00067B86" w:rsidRPr="00047CF8">
        <w:rPr>
          <w:sz w:val="28"/>
          <w:szCs w:val="28"/>
        </w:rPr>
        <w:t xml:space="preserve"> I immediately dashed to the keyboard and repeatedly smashed the backspace key. </w:t>
      </w:r>
      <w:r w:rsidR="004D2E98" w:rsidRPr="00047CF8">
        <w:rPr>
          <w:sz w:val="28"/>
          <w:szCs w:val="28"/>
        </w:rPr>
        <w:t>Nothing was working and when I looked up at the screen, my heart dropped.</w:t>
      </w:r>
    </w:p>
    <w:p w14:paraId="55D5EBBB" w14:textId="77777777" w:rsidR="00095BCC" w:rsidRPr="00047CF8" w:rsidRDefault="00095BCC">
      <w:pPr>
        <w:contextualSpacing/>
        <w:rPr>
          <w:sz w:val="28"/>
          <w:szCs w:val="28"/>
        </w:rPr>
      </w:pPr>
    </w:p>
    <w:p w14:paraId="0AC13C61" w14:textId="77777777" w:rsidR="008603BB" w:rsidRPr="00047CF8" w:rsidRDefault="00095BCC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lastRenderedPageBreak/>
        <w:tab/>
      </w:r>
      <w:r w:rsidR="00EC31C2" w:rsidRPr="00047CF8">
        <w:rPr>
          <w:sz w:val="28"/>
          <w:szCs w:val="28"/>
        </w:rPr>
        <w:t>I backed away and I ran</w:t>
      </w:r>
      <w:r w:rsidR="00267884" w:rsidRPr="00047CF8">
        <w:rPr>
          <w:sz w:val="28"/>
          <w:szCs w:val="28"/>
        </w:rPr>
        <w:t xml:space="preserve"> out into the hallway</w:t>
      </w:r>
      <w:r w:rsidR="00EC31C2" w:rsidRPr="00047CF8">
        <w:rPr>
          <w:sz w:val="28"/>
          <w:szCs w:val="28"/>
        </w:rPr>
        <w:t xml:space="preserve">. Whatever was being logged into was not good. If someone had to remotely enter the username and password, </w:t>
      </w:r>
      <w:r w:rsidR="009F7272" w:rsidRPr="00047CF8">
        <w:rPr>
          <w:sz w:val="28"/>
          <w:szCs w:val="28"/>
        </w:rPr>
        <w:t>excludin</w:t>
      </w:r>
      <w:r w:rsidR="005D205A" w:rsidRPr="00047CF8">
        <w:rPr>
          <w:sz w:val="28"/>
          <w:szCs w:val="28"/>
        </w:rPr>
        <w:t>g me from any access, it couldn’t have been good</w:t>
      </w:r>
      <w:r w:rsidR="009F7272" w:rsidRPr="00047CF8">
        <w:rPr>
          <w:sz w:val="28"/>
          <w:szCs w:val="28"/>
        </w:rPr>
        <w:t>.</w:t>
      </w:r>
      <w:r w:rsidR="00636D06" w:rsidRPr="00047CF8">
        <w:rPr>
          <w:sz w:val="28"/>
          <w:szCs w:val="28"/>
        </w:rPr>
        <w:t xml:space="preserve"> </w:t>
      </w:r>
      <w:r w:rsidR="001D716E" w:rsidRPr="00047CF8">
        <w:rPr>
          <w:sz w:val="28"/>
          <w:szCs w:val="28"/>
        </w:rPr>
        <w:t xml:space="preserve">But, that wasn’t the reason I started running. </w:t>
      </w:r>
      <w:r w:rsidR="00651F8F" w:rsidRPr="00047CF8">
        <w:rPr>
          <w:sz w:val="28"/>
          <w:szCs w:val="28"/>
        </w:rPr>
        <w:t>When I reared my head from the keyboard to th</w:t>
      </w:r>
      <w:r w:rsidR="00CF46F0" w:rsidRPr="00047CF8">
        <w:rPr>
          <w:sz w:val="28"/>
          <w:szCs w:val="28"/>
        </w:rPr>
        <w:t xml:space="preserve">e </w:t>
      </w:r>
      <w:r w:rsidR="00CF46F0" w:rsidRPr="00047CF8">
        <w:rPr>
          <w:noProof/>
          <w:sz w:val="28"/>
          <w:szCs w:val="28"/>
        </w:rPr>
        <w:t>monit</w:t>
      </w:r>
      <w:r w:rsidR="00F611ED" w:rsidRPr="00047CF8">
        <w:rPr>
          <w:noProof/>
          <w:sz w:val="28"/>
          <w:szCs w:val="28"/>
        </w:rPr>
        <w:t>o</w:t>
      </w:r>
      <w:r w:rsidR="00CF46F0" w:rsidRPr="00047CF8">
        <w:rPr>
          <w:noProof/>
          <w:sz w:val="28"/>
          <w:szCs w:val="28"/>
        </w:rPr>
        <w:t>r</w:t>
      </w:r>
      <w:r w:rsidR="00CF46F0" w:rsidRPr="00047CF8">
        <w:rPr>
          <w:sz w:val="28"/>
          <w:szCs w:val="28"/>
        </w:rPr>
        <w:t xml:space="preserve">, I saw myself. </w:t>
      </w:r>
      <w:r w:rsidR="005C0481" w:rsidRPr="00047CF8">
        <w:rPr>
          <w:sz w:val="28"/>
          <w:szCs w:val="28"/>
        </w:rPr>
        <w:t>The computer was recording me and when I looked up, it got a perfect image of my face.</w:t>
      </w:r>
    </w:p>
    <w:p w14:paraId="323607BE" w14:textId="77777777" w:rsidR="00EA6EFC" w:rsidRPr="00047CF8" w:rsidRDefault="00EA6EFC">
      <w:pPr>
        <w:contextualSpacing/>
        <w:rPr>
          <w:sz w:val="28"/>
          <w:szCs w:val="28"/>
        </w:rPr>
      </w:pPr>
    </w:p>
    <w:p w14:paraId="5DD3C7D5" w14:textId="1E9CD14A" w:rsidR="008B52E4" w:rsidRPr="00047CF8" w:rsidRDefault="00EA6EFC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13100B" w:rsidRPr="00047CF8">
        <w:rPr>
          <w:sz w:val="28"/>
          <w:szCs w:val="28"/>
        </w:rPr>
        <w:t>After the panic wore off, I knew that i</w:t>
      </w:r>
      <w:r w:rsidR="00B503F5" w:rsidRPr="00047CF8">
        <w:rPr>
          <w:sz w:val="28"/>
          <w:szCs w:val="28"/>
        </w:rPr>
        <w:t>f anyone</w:t>
      </w:r>
      <w:r w:rsidR="00E14F13" w:rsidRPr="00047CF8">
        <w:rPr>
          <w:sz w:val="28"/>
          <w:szCs w:val="28"/>
        </w:rPr>
        <w:t xml:space="preserve"> knew what had just happened, it would be </w:t>
      </w:r>
      <w:r w:rsidR="000F443E">
        <w:rPr>
          <w:sz w:val="28"/>
          <w:szCs w:val="28"/>
        </w:rPr>
        <w:t>Isaac</w:t>
      </w:r>
      <w:r w:rsidR="00D74724" w:rsidRPr="00047CF8">
        <w:rPr>
          <w:sz w:val="28"/>
          <w:szCs w:val="28"/>
        </w:rPr>
        <w:t>.</w:t>
      </w:r>
      <w:r w:rsidR="00F94CE4" w:rsidRPr="00047CF8">
        <w:rPr>
          <w:sz w:val="28"/>
          <w:szCs w:val="28"/>
        </w:rPr>
        <w:t xml:space="preserve"> </w:t>
      </w:r>
      <w:r w:rsidR="00FC3F7F" w:rsidRPr="00047CF8">
        <w:rPr>
          <w:sz w:val="28"/>
          <w:szCs w:val="28"/>
        </w:rPr>
        <w:t xml:space="preserve">I could get some answers from him </w:t>
      </w:r>
      <w:r w:rsidR="003F607E" w:rsidRPr="00047CF8">
        <w:rPr>
          <w:sz w:val="28"/>
          <w:szCs w:val="28"/>
        </w:rPr>
        <w:t>if he hadn’</w:t>
      </w:r>
      <w:r w:rsidR="00513A09" w:rsidRPr="00047CF8">
        <w:rPr>
          <w:sz w:val="28"/>
          <w:szCs w:val="28"/>
        </w:rPr>
        <w:t>t left the campus</w:t>
      </w:r>
      <w:r w:rsidR="003F607E" w:rsidRPr="00047CF8">
        <w:rPr>
          <w:sz w:val="28"/>
          <w:szCs w:val="28"/>
        </w:rPr>
        <w:t xml:space="preserve"> yet. </w:t>
      </w:r>
      <w:r w:rsidR="007E22E7" w:rsidRPr="00047CF8">
        <w:rPr>
          <w:sz w:val="28"/>
          <w:szCs w:val="28"/>
        </w:rPr>
        <w:t xml:space="preserve">I </w:t>
      </w:r>
      <w:r w:rsidR="0007431B" w:rsidRPr="00047CF8">
        <w:rPr>
          <w:sz w:val="28"/>
          <w:szCs w:val="28"/>
        </w:rPr>
        <w:t>desperatel</w:t>
      </w:r>
      <w:r w:rsidR="00D67C14" w:rsidRPr="00047CF8">
        <w:rPr>
          <w:sz w:val="28"/>
          <w:szCs w:val="28"/>
        </w:rPr>
        <w:t>y rushed around</w:t>
      </w:r>
      <w:r w:rsidR="007E22E7" w:rsidRPr="00047CF8">
        <w:rPr>
          <w:sz w:val="28"/>
          <w:szCs w:val="28"/>
        </w:rPr>
        <w:t>, hoping to catch a glimpse of him at least</w:t>
      </w:r>
      <w:r w:rsidR="00FB31D6" w:rsidRPr="00047CF8">
        <w:rPr>
          <w:sz w:val="28"/>
          <w:szCs w:val="28"/>
        </w:rPr>
        <w:t xml:space="preserve">. But it all amounted to wasted breath. </w:t>
      </w:r>
      <w:r w:rsidR="005253B3" w:rsidRPr="00047CF8">
        <w:rPr>
          <w:sz w:val="28"/>
          <w:szCs w:val="28"/>
        </w:rPr>
        <w:t xml:space="preserve">I wanted to go and check if the computer was still working but I didn’t dare step </w:t>
      </w:r>
      <w:r w:rsidR="005F2E18" w:rsidRPr="00047CF8">
        <w:rPr>
          <w:sz w:val="28"/>
          <w:szCs w:val="28"/>
        </w:rPr>
        <w:t>close to that thing ever again.</w:t>
      </w:r>
    </w:p>
    <w:p w14:paraId="20A61EFB" w14:textId="77777777" w:rsidR="000572B8" w:rsidRPr="00047CF8" w:rsidRDefault="008B52E4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1FFF4C8A" w14:textId="3C6F7055" w:rsidR="0054440D" w:rsidRPr="00047CF8" w:rsidRDefault="000572B8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D769D1" w:rsidRPr="00047CF8">
        <w:rPr>
          <w:sz w:val="28"/>
          <w:szCs w:val="28"/>
        </w:rPr>
        <w:t>For the re</w:t>
      </w:r>
      <w:r w:rsidR="00187666" w:rsidRPr="00047CF8">
        <w:rPr>
          <w:sz w:val="28"/>
          <w:szCs w:val="28"/>
        </w:rPr>
        <w:t>st of the ye</w:t>
      </w:r>
      <w:r w:rsidR="00F46EA9" w:rsidRPr="00047CF8">
        <w:rPr>
          <w:sz w:val="28"/>
          <w:szCs w:val="28"/>
        </w:rPr>
        <w:t xml:space="preserve">ar, </w:t>
      </w:r>
      <w:r w:rsidR="000F443E">
        <w:rPr>
          <w:sz w:val="28"/>
          <w:szCs w:val="28"/>
        </w:rPr>
        <w:t>Isaac</w:t>
      </w:r>
      <w:r w:rsidR="00F46EA9" w:rsidRPr="00047CF8">
        <w:rPr>
          <w:sz w:val="28"/>
          <w:szCs w:val="28"/>
        </w:rPr>
        <w:t xml:space="preserve"> was gone</w:t>
      </w:r>
      <w:r w:rsidR="00D769D1" w:rsidRPr="00047CF8">
        <w:rPr>
          <w:sz w:val="28"/>
          <w:szCs w:val="28"/>
        </w:rPr>
        <w:t>.</w:t>
      </w:r>
      <w:r w:rsidR="00303E73" w:rsidRPr="00047CF8">
        <w:rPr>
          <w:sz w:val="28"/>
          <w:szCs w:val="28"/>
        </w:rPr>
        <w:t xml:space="preserve"> No one had seen or heard from him</w:t>
      </w:r>
      <w:r w:rsidR="000A3726" w:rsidRPr="00047CF8">
        <w:rPr>
          <w:sz w:val="28"/>
          <w:szCs w:val="28"/>
        </w:rPr>
        <w:t xml:space="preserve">, not even </w:t>
      </w:r>
      <w:r w:rsidR="00C2797F" w:rsidRPr="00047CF8">
        <w:rPr>
          <w:sz w:val="28"/>
          <w:szCs w:val="28"/>
        </w:rPr>
        <w:t>his closest friends</w:t>
      </w:r>
      <w:r w:rsidR="00303E73" w:rsidRPr="00047CF8">
        <w:rPr>
          <w:sz w:val="28"/>
          <w:szCs w:val="28"/>
        </w:rPr>
        <w:t xml:space="preserve">. </w:t>
      </w:r>
      <w:r w:rsidR="009F3ECB" w:rsidRPr="00047CF8">
        <w:rPr>
          <w:sz w:val="28"/>
          <w:szCs w:val="28"/>
        </w:rPr>
        <w:t xml:space="preserve">The </w:t>
      </w:r>
      <w:r w:rsidR="00165EF8" w:rsidRPr="00047CF8">
        <w:rPr>
          <w:sz w:val="28"/>
          <w:szCs w:val="28"/>
        </w:rPr>
        <w:t>faculty was</w:t>
      </w:r>
      <w:r w:rsidR="009F3ECB" w:rsidRPr="00047CF8">
        <w:rPr>
          <w:sz w:val="28"/>
          <w:szCs w:val="28"/>
        </w:rPr>
        <w:t xml:space="preserve"> puzzled w</w:t>
      </w:r>
      <w:r w:rsidR="00210B02" w:rsidRPr="00047CF8">
        <w:rPr>
          <w:sz w:val="28"/>
          <w:szCs w:val="28"/>
        </w:rPr>
        <w:t xml:space="preserve">hy such a good student would leave school when the end </w:t>
      </w:r>
      <w:r w:rsidR="00335001" w:rsidRPr="00047CF8">
        <w:rPr>
          <w:sz w:val="28"/>
          <w:szCs w:val="28"/>
        </w:rPr>
        <w:t xml:space="preserve">of the year </w:t>
      </w:r>
      <w:r w:rsidR="00210B02" w:rsidRPr="00047CF8">
        <w:rPr>
          <w:sz w:val="28"/>
          <w:szCs w:val="28"/>
        </w:rPr>
        <w:t xml:space="preserve">was just around the corner. </w:t>
      </w:r>
      <w:r w:rsidR="000E4B78" w:rsidRPr="00047CF8">
        <w:rPr>
          <w:sz w:val="28"/>
          <w:szCs w:val="28"/>
        </w:rPr>
        <w:t>Some people just chocked it u</w:t>
      </w:r>
      <w:r w:rsidR="00F46EA9" w:rsidRPr="00047CF8">
        <w:rPr>
          <w:sz w:val="28"/>
          <w:szCs w:val="28"/>
        </w:rPr>
        <w:t xml:space="preserve">p to be another missing </w:t>
      </w:r>
      <w:r w:rsidR="00AE30BE" w:rsidRPr="00047CF8">
        <w:rPr>
          <w:sz w:val="28"/>
          <w:szCs w:val="28"/>
        </w:rPr>
        <w:t>person</w:t>
      </w:r>
      <w:r w:rsidR="00F46EA9" w:rsidRPr="00047CF8">
        <w:rPr>
          <w:sz w:val="28"/>
          <w:szCs w:val="28"/>
        </w:rPr>
        <w:t xml:space="preserve"> </w:t>
      </w:r>
      <w:r w:rsidR="000E4B78" w:rsidRPr="00047CF8">
        <w:rPr>
          <w:sz w:val="28"/>
          <w:szCs w:val="28"/>
        </w:rPr>
        <w:t>case and went about with their lives.</w:t>
      </w:r>
    </w:p>
    <w:p w14:paraId="20281D4E" w14:textId="77777777" w:rsidR="0054440D" w:rsidRPr="00047CF8" w:rsidRDefault="0054440D">
      <w:pPr>
        <w:contextualSpacing/>
        <w:rPr>
          <w:sz w:val="28"/>
          <w:szCs w:val="28"/>
        </w:rPr>
      </w:pPr>
    </w:p>
    <w:p w14:paraId="3DF904A4" w14:textId="2CA29A54" w:rsidR="0074147A" w:rsidRPr="00047CF8" w:rsidRDefault="0054440D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0E4B78" w:rsidRPr="00047CF8">
        <w:rPr>
          <w:sz w:val="28"/>
          <w:szCs w:val="28"/>
        </w:rPr>
        <w:t>The rumors</w:t>
      </w:r>
      <w:r w:rsidR="00EA3C4F" w:rsidRPr="00047CF8">
        <w:rPr>
          <w:sz w:val="28"/>
          <w:szCs w:val="28"/>
        </w:rPr>
        <w:t xml:space="preserve"> </w:t>
      </w:r>
      <w:r w:rsidR="000E4B78" w:rsidRPr="00047CF8">
        <w:rPr>
          <w:sz w:val="28"/>
          <w:szCs w:val="28"/>
        </w:rPr>
        <w:t>evapora</w:t>
      </w:r>
      <w:r w:rsidR="009F5195" w:rsidRPr="00047CF8">
        <w:rPr>
          <w:sz w:val="28"/>
          <w:szCs w:val="28"/>
        </w:rPr>
        <w:t>ted as soon as they started and</w:t>
      </w:r>
      <w:r w:rsidR="003266CC" w:rsidRPr="00047CF8">
        <w:rPr>
          <w:sz w:val="28"/>
          <w:szCs w:val="28"/>
        </w:rPr>
        <w:t xml:space="preserve"> </w:t>
      </w:r>
      <w:r w:rsidR="00D22F68" w:rsidRPr="00047CF8">
        <w:rPr>
          <w:sz w:val="28"/>
          <w:szCs w:val="28"/>
        </w:rPr>
        <w:t>in time</w:t>
      </w:r>
      <w:r w:rsidR="003266CC" w:rsidRPr="00047CF8">
        <w:rPr>
          <w:sz w:val="28"/>
          <w:szCs w:val="28"/>
        </w:rPr>
        <w:t>, even I</w:t>
      </w:r>
      <w:r w:rsidR="002C71E0" w:rsidRPr="00047CF8">
        <w:rPr>
          <w:sz w:val="28"/>
          <w:szCs w:val="28"/>
        </w:rPr>
        <w:t xml:space="preserve"> forgot about that day</w:t>
      </w:r>
      <w:r w:rsidR="001F4892" w:rsidRPr="00047CF8">
        <w:rPr>
          <w:sz w:val="28"/>
          <w:szCs w:val="28"/>
        </w:rPr>
        <w:t>, knowing that I may very well never know what happened t</w:t>
      </w:r>
      <w:r w:rsidR="001C2EE8" w:rsidRPr="00047CF8">
        <w:rPr>
          <w:sz w:val="28"/>
          <w:szCs w:val="28"/>
        </w:rPr>
        <w:t>o that footage</w:t>
      </w:r>
      <w:r w:rsidR="00BD5160" w:rsidRPr="00047CF8">
        <w:rPr>
          <w:sz w:val="28"/>
          <w:szCs w:val="28"/>
        </w:rPr>
        <w:t>.</w:t>
      </w:r>
      <w:r w:rsidR="0017503E" w:rsidRPr="00047CF8">
        <w:rPr>
          <w:sz w:val="28"/>
          <w:szCs w:val="28"/>
        </w:rPr>
        <w:t xml:space="preserve"> </w:t>
      </w:r>
      <w:r w:rsidR="00B57154" w:rsidRPr="00047CF8">
        <w:rPr>
          <w:sz w:val="28"/>
          <w:szCs w:val="28"/>
        </w:rPr>
        <w:t>I was not</w:t>
      </w:r>
      <w:r w:rsidR="00E07150" w:rsidRPr="00047CF8">
        <w:rPr>
          <w:sz w:val="28"/>
          <w:szCs w:val="28"/>
        </w:rPr>
        <w:t xml:space="preserve"> a tech-</w:t>
      </w:r>
      <w:r w:rsidR="00BD4E55" w:rsidRPr="00047CF8">
        <w:rPr>
          <w:sz w:val="28"/>
          <w:szCs w:val="28"/>
        </w:rPr>
        <w:t>savvy</w:t>
      </w:r>
      <w:r w:rsidR="00E07150" w:rsidRPr="00047CF8">
        <w:rPr>
          <w:sz w:val="28"/>
          <w:szCs w:val="28"/>
        </w:rPr>
        <w:t xml:space="preserve"> person so the talk of recovering </w:t>
      </w:r>
      <w:r w:rsidR="00BC17E2" w:rsidRPr="00047CF8">
        <w:rPr>
          <w:sz w:val="28"/>
          <w:szCs w:val="28"/>
        </w:rPr>
        <w:t xml:space="preserve">files from a </w:t>
      </w:r>
      <w:r w:rsidR="00227E4D" w:rsidRPr="00047CF8">
        <w:rPr>
          <w:sz w:val="28"/>
          <w:szCs w:val="28"/>
        </w:rPr>
        <w:t>hard drive</w:t>
      </w:r>
      <w:r w:rsidR="008354E7" w:rsidRPr="00047CF8">
        <w:rPr>
          <w:sz w:val="28"/>
          <w:szCs w:val="28"/>
        </w:rPr>
        <w:t xml:space="preserve"> sounded like</w:t>
      </w:r>
      <w:r w:rsidR="00667FC5" w:rsidRPr="00047CF8">
        <w:rPr>
          <w:sz w:val="28"/>
          <w:szCs w:val="28"/>
        </w:rPr>
        <w:t xml:space="preserve"> a</w:t>
      </w:r>
      <w:r w:rsidR="00B57154" w:rsidRPr="00047CF8">
        <w:rPr>
          <w:sz w:val="28"/>
          <w:szCs w:val="28"/>
        </w:rPr>
        <w:t xml:space="preserve"> </w:t>
      </w:r>
      <w:r w:rsidR="00BF6539" w:rsidRPr="00047CF8">
        <w:rPr>
          <w:sz w:val="28"/>
          <w:szCs w:val="28"/>
        </w:rPr>
        <w:t>completely new language</w:t>
      </w:r>
      <w:r w:rsidR="00667FC5" w:rsidRPr="00047CF8">
        <w:rPr>
          <w:sz w:val="28"/>
          <w:szCs w:val="28"/>
        </w:rPr>
        <w:t xml:space="preserve"> to me</w:t>
      </w:r>
      <w:r w:rsidR="00B15FC2" w:rsidRPr="00047CF8">
        <w:rPr>
          <w:sz w:val="28"/>
          <w:szCs w:val="28"/>
        </w:rPr>
        <w:t xml:space="preserve"> at the time, so that option was off the counter.</w:t>
      </w:r>
    </w:p>
    <w:p w14:paraId="1533D01D" w14:textId="77777777" w:rsidR="00A607FB" w:rsidRPr="00047CF8" w:rsidRDefault="009448FA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7FC3956A" w14:textId="1F3E41D3" w:rsidR="009C7DAB" w:rsidRPr="00047CF8" w:rsidRDefault="009448FA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917F50" w:rsidRPr="00047CF8">
        <w:rPr>
          <w:sz w:val="28"/>
          <w:szCs w:val="28"/>
        </w:rPr>
        <w:t>Nevertheless, m</w:t>
      </w:r>
      <w:r w:rsidR="005A3FA9" w:rsidRPr="00047CF8">
        <w:rPr>
          <w:sz w:val="28"/>
          <w:szCs w:val="28"/>
        </w:rPr>
        <w:t>y third</w:t>
      </w:r>
      <w:r w:rsidR="00B45CCF" w:rsidRPr="00047CF8">
        <w:rPr>
          <w:sz w:val="28"/>
          <w:szCs w:val="28"/>
        </w:rPr>
        <w:t xml:space="preserve"> </w:t>
      </w:r>
      <w:r w:rsidR="005A3FA9" w:rsidRPr="00047CF8">
        <w:rPr>
          <w:sz w:val="28"/>
          <w:szCs w:val="28"/>
        </w:rPr>
        <w:t xml:space="preserve">year at college </w:t>
      </w:r>
      <w:r w:rsidR="00F45647" w:rsidRPr="00047CF8">
        <w:rPr>
          <w:sz w:val="28"/>
          <w:szCs w:val="28"/>
        </w:rPr>
        <w:t>began</w:t>
      </w:r>
      <w:r w:rsidR="00B45CCF" w:rsidRPr="00047CF8">
        <w:rPr>
          <w:sz w:val="28"/>
          <w:szCs w:val="28"/>
        </w:rPr>
        <w:t xml:space="preserve"> and </w:t>
      </w:r>
      <w:r w:rsidR="00BF3B7B" w:rsidRPr="00047CF8">
        <w:rPr>
          <w:sz w:val="28"/>
          <w:szCs w:val="28"/>
        </w:rPr>
        <w:t xml:space="preserve">surprisingly, things </w:t>
      </w:r>
      <w:r w:rsidR="005A3FA9" w:rsidRPr="00047CF8">
        <w:rPr>
          <w:sz w:val="28"/>
          <w:szCs w:val="28"/>
        </w:rPr>
        <w:t>started to look</w:t>
      </w:r>
      <w:r w:rsidR="00BF3B7B" w:rsidRPr="00047CF8">
        <w:rPr>
          <w:sz w:val="28"/>
          <w:szCs w:val="28"/>
        </w:rPr>
        <w:t xml:space="preserve"> up for me.</w:t>
      </w:r>
      <w:r w:rsidR="00EC2B90" w:rsidRPr="00047CF8">
        <w:rPr>
          <w:sz w:val="28"/>
          <w:szCs w:val="28"/>
        </w:rPr>
        <w:t xml:space="preserve"> Over the summer, </w:t>
      </w:r>
      <w:r w:rsidR="00E9320C" w:rsidRPr="00047CF8">
        <w:rPr>
          <w:sz w:val="28"/>
          <w:szCs w:val="28"/>
        </w:rPr>
        <w:t>my sister</w:t>
      </w:r>
      <w:r w:rsidR="00FF3F85" w:rsidRPr="00047CF8">
        <w:rPr>
          <w:sz w:val="28"/>
          <w:szCs w:val="28"/>
        </w:rPr>
        <w:t xml:space="preserve"> </w:t>
      </w:r>
      <w:r w:rsidR="000F443E">
        <w:rPr>
          <w:sz w:val="28"/>
          <w:szCs w:val="28"/>
        </w:rPr>
        <w:t>Michella</w:t>
      </w:r>
      <w:r w:rsidR="00FF3F85" w:rsidRPr="00047CF8">
        <w:rPr>
          <w:sz w:val="28"/>
          <w:szCs w:val="28"/>
        </w:rPr>
        <w:t xml:space="preserve"> </w:t>
      </w:r>
      <w:r w:rsidR="00E9320C" w:rsidRPr="00047CF8">
        <w:rPr>
          <w:sz w:val="28"/>
          <w:szCs w:val="28"/>
        </w:rPr>
        <w:t xml:space="preserve">and I decided that </w:t>
      </w:r>
      <w:r w:rsidR="00FF3F85" w:rsidRPr="00047CF8">
        <w:rPr>
          <w:sz w:val="28"/>
          <w:szCs w:val="28"/>
        </w:rPr>
        <w:t>it was time to</w:t>
      </w:r>
      <w:r w:rsidR="00CA5BC0" w:rsidRPr="00047CF8">
        <w:rPr>
          <w:sz w:val="28"/>
          <w:szCs w:val="28"/>
        </w:rPr>
        <w:t xml:space="preserve"> move </w:t>
      </w:r>
      <w:r w:rsidR="00002446" w:rsidRPr="00047CF8">
        <w:rPr>
          <w:sz w:val="28"/>
          <w:szCs w:val="28"/>
        </w:rPr>
        <w:t>in</w:t>
      </w:r>
      <w:r w:rsidR="00CA5BC0" w:rsidRPr="00047CF8">
        <w:rPr>
          <w:sz w:val="28"/>
          <w:szCs w:val="28"/>
        </w:rPr>
        <w:t xml:space="preserve">to our </w:t>
      </w:r>
      <w:r w:rsidR="007125A8" w:rsidRPr="00047CF8">
        <w:rPr>
          <w:sz w:val="28"/>
          <w:szCs w:val="28"/>
        </w:rPr>
        <w:t xml:space="preserve">own </w:t>
      </w:r>
      <w:r w:rsidR="00CA5BC0" w:rsidRPr="00047CF8">
        <w:rPr>
          <w:sz w:val="28"/>
          <w:szCs w:val="28"/>
        </w:rPr>
        <w:t xml:space="preserve">apartment. </w:t>
      </w:r>
      <w:r w:rsidR="002850FA" w:rsidRPr="00047CF8">
        <w:rPr>
          <w:sz w:val="28"/>
          <w:szCs w:val="28"/>
        </w:rPr>
        <w:t xml:space="preserve">We </w:t>
      </w:r>
      <w:r w:rsidR="00FF3F85" w:rsidRPr="00047CF8">
        <w:rPr>
          <w:sz w:val="28"/>
          <w:szCs w:val="28"/>
        </w:rPr>
        <w:t>took some</w:t>
      </w:r>
      <w:r w:rsidR="002850FA" w:rsidRPr="00047CF8">
        <w:rPr>
          <w:sz w:val="28"/>
          <w:szCs w:val="28"/>
        </w:rPr>
        <w:t xml:space="preserve"> work </w:t>
      </w:r>
      <w:r w:rsidR="00FF3F85" w:rsidRPr="00047CF8">
        <w:rPr>
          <w:sz w:val="28"/>
          <w:szCs w:val="28"/>
        </w:rPr>
        <w:t>at</w:t>
      </w:r>
      <w:r w:rsidR="002850FA" w:rsidRPr="00047CF8">
        <w:rPr>
          <w:sz w:val="28"/>
          <w:szCs w:val="28"/>
        </w:rPr>
        <w:t xml:space="preserve"> crappy full-time jobs</w:t>
      </w:r>
      <w:r w:rsidR="00F125EF" w:rsidRPr="00047CF8">
        <w:rPr>
          <w:sz w:val="28"/>
          <w:szCs w:val="28"/>
        </w:rPr>
        <w:t xml:space="preserve"> </w:t>
      </w:r>
      <w:r w:rsidR="00FF3F85" w:rsidRPr="00047CF8">
        <w:rPr>
          <w:sz w:val="28"/>
          <w:szCs w:val="28"/>
        </w:rPr>
        <w:t>until we were able to</w:t>
      </w:r>
      <w:r w:rsidR="00F125EF" w:rsidRPr="00047CF8">
        <w:rPr>
          <w:sz w:val="28"/>
          <w:szCs w:val="28"/>
        </w:rPr>
        <w:t xml:space="preserve"> </w:t>
      </w:r>
      <w:r w:rsidR="00465031" w:rsidRPr="00047CF8">
        <w:rPr>
          <w:sz w:val="28"/>
          <w:szCs w:val="28"/>
        </w:rPr>
        <w:t xml:space="preserve">rent out </w:t>
      </w:r>
      <w:r w:rsidR="007D73ED" w:rsidRPr="00047CF8">
        <w:rPr>
          <w:sz w:val="28"/>
          <w:szCs w:val="28"/>
        </w:rPr>
        <w:t xml:space="preserve">a </w:t>
      </w:r>
      <w:r w:rsidR="007D73ED" w:rsidRPr="00047CF8">
        <w:rPr>
          <w:noProof/>
          <w:sz w:val="28"/>
          <w:szCs w:val="28"/>
        </w:rPr>
        <w:t>second</w:t>
      </w:r>
      <w:r w:rsidR="00F611ED" w:rsidRPr="00047CF8">
        <w:rPr>
          <w:noProof/>
          <w:sz w:val="28"/>
          <w:szCs w:val="28"/>
        </w:rPr>
        <w:t>-</w:t>
      </w:r>
      <w:r w:rsidR="007D73ED" w:rsidRPr="00047CF8">
        <w:rPr>
          <w:noProof/>
          <w:sz w:val="28"/>
          <w:szCs w:val="28"/>
        </w:rPr>
        <w:t>floor</w:t>
      </w:r>
      <w:r w:rsidR="007D73ED" w:rsidRPr="00047CF8">
        <w:rPr>
          <w:sz w:val="28"/>
          <w:szCs w:val="28"/>
        </w:rPr>
        <w:t xml:space="preserve"> apartment</w:t>
      </w:r>
      <w:r w:rsidR="00465031" w:rsidRPr="00047CF8">
        <w:rPr>
          <w:sz w:val="28"/>
          <w:szCs w:val="28"/>
        </w:rPr>
        <w:t xml:space="preserve"> of</w:t>
      </w:r>
      <w:r w:rsidR="007D73ED" w:rsidRPr="00047CF8">
        <w:rPr>
          <w:sz w:val="28"/>
          <w:szCs w:val="28"/>
        </w:rPr>
        <w:t xml:space="preserve"> a building</w:t>
      </w:r>
      <w:r w:rsidR="007D7BA6" w:rsidRPr="00047CF8">
        <w:rPr>
          <w:sz w:val="28"/>
          <w:szCs w:val="28"/>
        </w:rPr>
        <w:t xml:space="preserve"> not too far from campus</w:t>
      </w:r>
      <w:r w:rsidR="00465031" w:rsidRPr="00047CF8">
        <w:rPr>
          <w:sz w:val="28"/>
          <w:szCs w:val="28"/>
        </w:rPr>
        <w:t>.</w:t>
      </w:r>
      <w:r w:rsidR="000717EA" w:rsidRPr="00047CF8">
        <w:rPr>
          <w:sz w:val="28"/>
          <w:szCs w:val="28"/>
        </w:rPr>
        <w:t xml:space="preserve"> </w:t>
      </w:r>
      <w:r w:rsidR="007D73ED" w:rsidRPr="00047CF8">
        <w:rPr>
          <w:sz w:val="28"/>
          <w:szCs w:val="28"/>
        </w:rPr>
        <w:t>Our</w:t>
      </w:r>
      <w:r w:rsidR="00801A6D" w:rsidRPr="00047CF8">
        <w:rPr>
          <w:sz w:val="28"/>
          <w:szCs w:val="28"/>
        </w:rPr>
        <w:t xml:space="preserve"> </w:t>
      </w:r>
      <w:r w:rsidR="007D73ED" w:rsidRPr="00047CF8">
        <w:rPr>
          <w:sz w:val="28"/>
          <w:szCs w:val="28"/>
        </w:rPr>
        <w:t>neighbors were</w:t>
      </w:r>
      <w:r w:rsidR="00F33993" w:rsidRPr="00047CF8">
        <w:rPr>
          <w:sz w:val="28"/>
          <w:szCs w:val="28"/>
        </w:rPr>
        <w:t xml:space="preserve"> </w:t>
      </w:r>
      <w:r w:rsidR="007D73ED" w:rsidRPr="00047CF8">
        <w:rPr>
          <w:sz w:val="28"/>
          <w:szCs w:val="28"/>
        </w:rPr>
        <w:t>also</w:t>
      </w:r>
      <w:r w:rsidR="00F33993" w:rsidRPr="00047CF8">
        <w:rPr>
          <w:sz w:val="28"/>
          <w:szCs w:val="28"/>
        </w:rPr>
        <w:t xml:space="preserve"> college students themselves, </w:t>
      </w:r>
      <w:r w:rsidR="00A072DC">
        <w:rPr>
          <w:sz w:val="28"/>
          <w:szCs w:val="28"/>
        </w:rPr>
        <w:t>Blake</w:t>
      </w:r>
      <w:r w:rsidR="006B4343" w:rsidRPr="00047CF8">
        <w:rPr>
          <w:sz w:val="28"/>
          <w:szCs w:val="28"/>
        </w:rPr>
        <w:t xml:space="preserve"> and </w:t>
      </w:r>
      <w:r w:rsidR="000F443E">
        <w:rPr>
          <w:sz w:val="28"/>
          <w:szCs w:val="28"/>
        </w:rPr>
        <w:t>Stephen</w:t>
      </w:r>
      <w:r w:rsidR="0055295B" w:rsidRPr="00047CF8">
        <w:rPr>
          <w:sz w:val="28"/>
          <w:szCs w:val="28"/>
        </w:rPr>
        <w:t>.</w:t>
      </w:r>
      <w:r w:rsidR="00F776A0" w:rsidRPr="00047CF8">
        <w:rPr>
          <w:sz w:val="28"/>
          <w:szCs w:val="28"/>
        </w:rPr>
        <w:t xml:space="preserve"> We all became great friends easily and hung out a lot after our grueling work hours.</w:t>
      </w:r>
      <w:r w:rsidR="00DC0E0F" w:rsidRPr="00047CF8">
        <w:rPr>
          <w:sz w:val="28"/>
          <w:szCs w:val="28"/>
        </w:rPr>
        <w:t xml:space="preserve"> </w:t>
      </w:r>
      <w:r w:rsidR="00A072DC">
        <w:rPr>
          <w:sz w:val="28"/>
          <w:szCs w:val="28"/>
        </w:rPr>
        <w:t>Blake</w:t>
      </w:r>
      <w:r w:rsidR="00DC0E0F" w:rsidRPr="00047CF8">
        <w:rPr>
          <w:sz w:val="28"/>
          <w:szCs w:val="28"/>
        </w:rPr>
        <w:t xml:space="preserve"> was the latest one to join us usually since he was a </w:t>
      </w:r>
      <w:r w:rsidR="00CD675F" w:rsidRPr="00047CF8">
        <w:rPr>
          <w:sz w:val="28"/>
          <w:szCs w:val="28"/>
        </w:rPr>
        <w:t xml:space="preserve">part-time </w:t>
      </w:r>
      <w:r w:rsidR="00F473FA">
        <w:rPr>
          <w:sz w:val="28"/>
          <w:szCs w:val="28"/>
        </w:rPr>
        <w:t xml:space="preserve">computer </w:t>
      </w:r>
      <w:r w:rsidR="00961AE0">
        <w:rPr>
          <w:sz w:val="28"/>
          <w:szCs w:val="28"/>
        </w:rPr>
        <w:t>engineer.</w:t>
      </w:r>
    </w:p>
    <w:p w14:paraId="0D47FC25" w14:textId="77777777" w:rsidR="00B62ED5" w:rsidRPr="00047CF8" w:rsidRDefault="00B62ED5">
      <w:pPr>
        <w:contextualSpacing/>
        <w:rPr>
          <w:sz w:val="28"/>
          <w:szCs w:val="28"/>
        </w:rPr>
      </w:pPr>
    </w:p>
    <w:p w14:paraId="1DA0DC01" w14:textId="3B616182" w:rsidR="006D1094" w:rsidRPr="00047CF8" w:rsidRDefault="00B62ED5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lastRenderedPageBreak/>
        <w:tab/>
      </w:r>
      <w:r w:rsidR="00283249" w:rsidRPr="00047CF8">
        <w:rPr>
          <w:sz w:val="28"/>
          <w:szCs w:val="28"/>
        </w:rPr>
        <w:t xml:space="preserve">During the </w:t>
      </w:r>
      <w:r w:rsidR="00F82743" w:rsidRPr="00047CF8">
        <w:rPr>
          <w:sz w:val="28"/>
          <w:szCs w:val="28"/>
        </w:rPr>
        <w:t>latter part of that</w:t>
      </w:r>
      <w:r w:rsidR="00283249" w:rsidRPr="00047CF8">
        <w:rPr>
          <w:sz w:val="28"/>
          <w:szCs w:val="28"/>
        </w:rPr>
        <w:t xml:space="preserve"> year, things </w:t>
      </w:r>
      <w:r w:rsidR="004D6EF2" w:rsidRPr="00047CF8">
        <w:rPr>
          <w:sz w:val="28"/>
          <w:szCs w:val="28"/>
        </w:rPr>
        <w:t>took a turn for the worse</w:t>
      </w:r>
      <w:r w:rsidR="00283249" w:rsidRPr="00047CF8">
        <w:rPr>
          <w:sz w:val="28"/>
          <w:szCs w:val="28"/>
        </w:rPr>
        <w:t xml:space="preserve">. </w:t>
      </w:r>
      <w:r w:rsidR="00C003A7" w:rsidRPr="00047CF8">
        <w:rPr>
          <w:sz w:val="28"/>
          <w:szCs w:val="28"/>
        </w:rPr>
        <w:t>It started with my job</w:t>
      </w:r>
      <w:r w:rsidR="00C525C4" w:rsidRPr="00047CF8">
        <w:rPr>
          <w:sz w:val="28"/>
          <w:szCs w:val="28"/>
        </w:rPr>
        <w:t xml:space="preserve"> at </w:t>
      </w:r>
      <w:r w:rsidR="00D06651">
        <w:rPr>
          <w:sz w:val="28"/>
          <w:szCs w:val="28"/>
        </w:rPr>
        <w:t>Do</w:t>
      </w:r>
      <w:r w:rsidR="00EE37A6">
        <w:rPr>
          <w:sz w:val="28"/>
          <w:szCs w:val="28"/>
        </w:rPr>
        <w:t>mino’</w:t>
      </w:r>
      <w:r w:rsidR="00D06651">
        <w:rPr>
          <w:sz w:val="28"/>
          <w:szCs w:val="28"/>
        </w:rPr>
        <w:t>s</w:t>
      </w:r>
      <w:r w:rsidR="00C003A7" w:rsidRPr="00047CF8">
        <w:rPr>
          <w:sz w:val="28"/>
          <w:szCs w:val="28"/>
        </w:rPr>
        <w:t xml:space="preserve">. </w:t>
      </w:r>
      <w:r w:rsidR="00C525C4" w:rsidRPr="00047CF8">
        <w:rPr>
          <w:sz w:val="28"/>
          <w:szCs w:val="28"/>
        </w:rPr>
        <w:t xml:space="preserve">Now I know how people like to complain. Jobs at fast food franchises are not the best paying, but it was my </w:t>
      </w:r>
      <w:r w:rsidR="00FF3C48" w:rsidRPr="00047CF8">
        <w:rPr>
          <w:sz w:val="28"/>
          <w:szCs w:val="28"/>
        </w:rPr>
        <w:t xml:space="preserve">only </w:t>
      </w:r>
      <w:r w:rsidR="00C525C4" w:rsidRPr="00047CF8">
        <w:rPr>
          <w:sz w:val="28"/>
          <w:szCs w:val="28"/>
        </w:rPr>
        <w:t xml:space="preserve">outlet for money at the time until I could finish college. </w:t>
      </w:r>
      <w:r w:rsidR="00FA70BF" w:rsidRPr="00047CF8">
        <w:rPr>
          <w:sz w:val="28"/>
          <w:szCs w:val="28"/>
        </w:rPr>
        <w:t xml:space="preserve">Plus, I would feel scummy if I had to depend on my sister for help at that point in my life. </w:t>
      </w:r>
      <w:r w:rsidR="006D1094" w:rsidRPr="00047CF8">
        <w:rPr>
          <w:sz w:val="28"/>
          <w:szCs w:val="28"/>
        </w:rPr>
        <w:t>It happened sometime in earl</w:t>
      </w:r>
      <w:r w:rsidR="00E84B1A" w:rsidRPr="00047CF8">
        <w:rPr>
          <w:sz w:val="28"/>
          <w:szCs w:val="28"/>
        </w:rPr>
        <w:t xml:space="preserve">y </w:t>
      </w:r>
      <w:r w:rsidR="006D1094" w:rsidRPr="00047CF8">
        <w:rPr>
          <w:sz w:val="28"/>
          <w:szCs w:val="28"/>
        </w:rPr>
        <w:t xml:space="preserve">November, the details are a blur to me but they’re not important. I </w:t>
      </w:r>
      <w:r w:rsidR="002E2A09" w:rsidRPr="00047CF8">
        <w:rPr>
          <w:sz w:val="28"/>
          <w:szCs w:val="28"/>
        </w:rPr>
        <w:t>stepped</w:t>
      </w:r>
      <w:r w:rsidR="006D1094" w:rsidRPr="00047CF8">
        <w:rPr>
          <w:sz w:val="28"/>
          <w:szCs w:val="28"/>
        </w:rPr>
        <w:t xml:space="preserve"> in</w:t>
      </w:r>
      <w:r w:rsidR="00493E99" w:rsidRPr="00047CF8">
        <w:rPr>
          <w:sz w:val="28"/>
          <w:szCs w:val="28"/>
        </w:rPr>
        <w:t xml:space="preserve">to the restaurant </w:t>
      </w:r>
      <w:r w:rsidR="002E2A09" w:rsidRPr="00047CF8">
        <w:rPr>
          <w:sz w:val="28"/>
          <w:szCs w:val="28"/>
        </w:rPr>
        <w:t xml:space="preserve">that morning </w:t>
      </w:r>
      <w:r w:rsidR="00DE59F7" w:rsidRPr="00047CF8">
        <w:rPr>
          <w:sz w:val="28"/>
          <w:szCs w:val="28"/>
        </w:rPr>
        <w:t xml:space="preserve">when the place thankfully didn’t smell like </w:t>
      </w:r>
      <w:r w:rsidR="0036750E" w:rsidRPr="00047CF8">
        <w:rPr>
          <w:sz w:val="28"/>
          <w:szCs w:val="28"/>
        </w:rPr>
        <w:t>cheese</w:t>
      </w:r>
      <w:r w:rsidR="00DE59F7" w:rsidRPr="00047CF8">
        <w:rPr>
          <w:sz w:val="28"/>
          <w:szCs w:val="28"/>
        </w:rPr>
        <w:t xml:space="preserve"> and cleaning products. </w:t>
      </w:r>
      <w:r w:rsidR="00773FB4" w:rsidRPr="00047CF8">
        <w:rPr>
          <w:sz w:val="28"/>
          <w:szCs w:val="28"/>
        </w:rPr>
        <w:t>A</w:t>
      </w:r>
      <w:r w:rsidR="00493E99" w:rsidRPr="00047CF8">
        <w:rPr>
          <w:sz w:val="28"/>
          <w:szCs w:val="28"/>
        </w:rPr>
        <w:t>s I mad</w:t>
      </w:r>
      <w:r w:rsidR="006D1094" w:rsidRPr="00047CF8">
        <w:rPr>
          <w:sz w:val="28"/>
          <w:szCs w:val="28"/>
        </w:rPr>
        <w:t>e my way to the back room, I was stopped by one of my coworkers.</w:t>
      </w:r>
    </w:p>
    <w:p w14:paraId="3F24CD8F" w14:textId="77777777" w:rsidR="00493E99" w:rsidRPr="00047CF8" w:rsidRDefault="006D1094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01EEAD76" w14:textId="40A792F3" w:rsidR="006D1094" w:rsidRPr="00047CF8" w:rsidRDefault="00493E99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5929A4" w:rsidRPr="00047CF8">
        <w:rPr>
          <w:sz w:val="28"/>
          <w:szCs w:val="28"/>
        </w:rPr>
        <w:t>They</w:t>
      </w:r>
      <w:r w:rsidR="008F5765" w:rsidRPr="00047CF8">
        <w:rPr>
          <w:sz w:val="28"/>
          <w:szCs w:val="28"/>
        </w:rPr>
        <w:t xml:space="preserve"> informed</w:t>
      </w:r>
      <w:r w:rsidR="005929A4" w:rsidRPr="00047CF8">
        <w:rPr>
          <w:sz w:val="28"/>
          <w:szCs w:val="28"/>
        </w:rPr>
        <w:t xml:space="preserve"> m</w:t>
      </w:r>
      <w:r w:rsidR="00BC1262" w:rsidRPr="00047CF8">
        <w:rPr>
          <w:sz w:val="28"/>
          <w:szCs w:val="28"/>
        </w:rPr>
        <w:t xml:space="preserve">e that I was fired two days ago. </w:t>
      </w:r>
      <w:r w:rsidR="00E13C8A" w:rsidRPr="00047CF8">
        <w:rPr>
          <w:sz w:val="28"/>
          <w:szCs w:val="28"/>
        </w:rPr>
        <w:t xml:space="preserve">Apparently, I was just not allowed to work there anymore. </w:t>
      </w:r>
      <w:r w:rsidR="009D212E" w:rsidRPr="00047CF8">
        <w:rPr>
          <w:sz w:val="28"/>
          <w:szCs w:val="28"/>
        </w:rPr>
        <w:t xml:space="preserve">I tried to persuade them </w:t>
      </w:r>
      <w:r w:rsidR="00E13C8A" w:rsidRPr="00047CF8">
        <w:rPr>
          <w:sz w:val="28"/>
          <w:szCs w:val="28"/>
        </w:rPr>
        <w:t xml:space="preserve">to let me stay, </w:t>
      </w:r>
      <w:r w:rsidR="009D212E" w:rsidRPr="00047CF8">
        <w:rPr>
          <w:sz w:val="28"/>
          <w:szCs w:val="28"/>
        </w:rPr>
        <w:t>but there was nothing they could since</w:t>
      </w:r>
      <w:r w:rsidR="003E2239" w:rsidRPr="00047CF8">
        <w:rPr>
          <w:sz w:val="28"/>
          <w:szCs w:val="28"/>
        </w:rPr>
        <w:t xml:space="preserve"> their decision was already filed</w:t>
      </w:r>
      <w:r w:rsidR="009D212E" w:rsidRPr="00047CF8">
        <w:rPr>
          <w:sz w:val="28"/>
          <w:szCs w:val="28"/>
        </w:rPr>
        <w:t xml:space="preserve">. Of course, I was distressed at first, but decided to look at the silver lining and was thankful that it was only </w:t>
      </w:r>
      <w:r w:rsidR="001C55C9" w:rsidRPr="00047CF8">
        <w:rPr>
          <w:sz w:val="28"/>
          <w:szCs w:val="28"/>
        </w:rPr>
        <w:t xml:space="preserve">a small job. </w:t>
      </w:r>
      <w:r w:rsidR="000F443E">
        <w:rPr>
          <w:sz w:val="28"/>
          <w:szCs w:val="28"/>
        </w:rPr>
        <w:t>Michella</w:t>
      </w:r>
      <w:r w:rsidR="00197CFD" w:rsidRPr="00047CF8">
        <w:rPr>
          <w:sz w:val="28"/>
          <w:szCs w:val="28"/>
        </w:rPr>
        <w:t xml:space="preserve"> had to take care of both of us with her job </w:t>
      </w:r>
      <w:r w:rsidR="00225D44" w:rsidRPr="00047CF8">
        <w:rPr>
          <w:sz w:val="28"/>
          <w:szCs w:val="28"/>
        </w:rPr>
        <w:t xml:space="preserve">for a while </w:t>
      </w:r>
      <w:r w:rsidR="00197CFD" w:rsidRPr="00047CF8">
        <w:rPr>
          <w:sz w:val="28"/>
          <w:szCs w:val="28"/>
        </w:rPr>
        <w:t>because no matter where I applied, my r</w:t>
      </w:r>
      <w:r w:rsidR="00F3193A" w:rsidRPr="00047CF8">
        <w:rPr>
          <w:sz w:val="28"/>
          <w:szCs w:val="28"/>
        </w:rPr>
        <w:t xml:space="preserve">esume immediately was shut down. </w:t>
      </w:r>
      <w:r w:rsidR="00DA780B" w:rsidRPr="00047CF8">
        <w:rPr>
          <w:sz w:val="28"/>
          <w:szCs w:val="28"/>
        </w:rPr>
        <w:t>She didn’t hold a grudge about it and e</w:t>
      </w:r>
      <w:r w:rsidR="00F3193A" w:rsidRPr="00047CF8">
        <w:rPr>
          <w:sz w:val="28"/>
          <w:szCs w:val="28"/>
        </w:rPr>
        <w:t>ventually, I was able t</w:t>
      </w:r>
      <w:r w:rsidR="00C81B40" w:rsidRPr="00047CF8">
        <w:rPr>
          <w:sz w:val="28"/>
          <w:szCs w:val="28"/>
        </w:rPr>
        <w:t>o get an off-the-books job thanks to</w:t>
      </w:r>
      <w:r w:rsidR="0072564E" w:rsidRPr="00047CF8">
        <w:rPr>
          <w:sz w:val="28"/>
          <w:szCs w:val="28"/>
        </w:rPr>
        <w:t xml:space="preserve"> </w:t>
      </w:r>
      <w:r w:rsidR="000F443E">
        <w:rPr>
          <w:sz w:val="28"/>
          <w:szCs w:val="28"/>
        </w:rPr>
        <w:t>Stephen</w:t>
      </w:r>
      <w:r w:rsidR="0072564E" w:rsidRPr="00047CF8">
        <w:rPr>
          <w:sz w:val="28"/>
          <w:szCs w:val="28"/>
        </w:rPr>
        <w:t>.</w:t>
      </w:r>
    </w:p>
    <w:p w14:paraId="3C81386C" w14:textId="77777777" w:rsidR="005929A4" w:rsidRPr="00047CF8" w:rsidRDefault="005929A4">
      <w:pPr>
        <w:contextualSpacing/>
        <w:rPr>
          <w:sz w:val="28"/>
          <w:szCs w:val="28"/>
        </w:rPr>
      </w:pPr>
    </w:p>
    <w:p w14:paraId="445E55B0" w14:textId="77777777" w:rsidR="005929A4" w:rsidRPr="00047CF8" w:rsidRDefault="005929A4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E10BC7" w:rsidRPr="00047CF8">
        <w:rPr>
          <w:sz w:val="28"/>
          <w:szCs w:val="28"/>
        </w:rPr>
        <w:t>Not too long after that,</w:t>
      </w:r>
      <w:r w:rsidR="008D2426" w:rsidRPr="00047CF8">
        <w:rPr>
          <w:sz w:val="28"/>
          <w:szCs w:val="28"/>
        </w:rPr>
        <w:t xml:space="preserve"> </w:t>
      </w:r>
      <w:r w:rsidR="00E40BFA" w:rsidRPr="00047CF8">
        <w:rPr>
          <w:sz w:val="28"/>
          <w:szCs w:val="28"/>
        </w:rPr>
        <w:t xml:space="preserve">I started receiving </w:t>
      </w:r>
      <w:r w:rsidR="00965DBB" w:rsidRPr="00047CF8">
        <w:rPr>
          <w:sz w:val="28"/>
          <w:szCs w:val="28"/>
        </w:rPr>
        <w:t xml:space="preserve">multiple </w:t>
      </w:r>
      <w:r w:rsidR="005C4650" w:rsidRPr="00047CF8">
        <w:rPr>
          <w:sz w:val="28"/>
          <w:szCs w:val="28"/>
        </w:rPr>
        <w:t>warnings</w:t>
      </w:r>
      <w:r w:rsidR="00E40BFA" w:rsidRPr="00047CF8">
        <w:rPr>
          <w:sz w:val="28"/>
          <w:szCs w:val="28"/>
        </w:rPr>
        <w:t xml:space="preserve"> in the mail. </w:t>
      </w:r>
      <w:r w:rsidR="0062557C" w:rsidRPr="00047CF8">
        <w:rPr>
          <w:sz w:val="28"/>
          <w:szCs w:val="28"/>
        </w:rPr>
        <w:t xml:space="preserve">The notices entailed that I was no longer entitled to financial aid </w:t>
      </w:r>
      <w:r w:rsidR="007A2213" w:rsidRPr="00047CF8">
        <w:rPr>
          <w:sz w:val="28"/>
          <w:szCs w:val="28"/>
        </w:rPr>
        <w:t>for the coming spring semester</w:t>
      </w:r>
      <w:r w:rsidR="00500EF1" w:rsidRPr="00047CF8">
        <w:rPr>
          <w:sz w:val="28"/>
          <w:szCs w:val="28"/>
        </w:rPr>
        <w:t xml:space="preserve"> followed by a copy-and-paste apology</w:t>
      </w:r>
      <w:r w:rsidR="00F125DF" w:rsidRPr="00047CF8">
        <w:rPr>
          <w:sz w:val="28"/>
          <w:szCs w:val="28"/>
        </w:rPr>
        <w:t xml:space="preserve">. </w:t>
      </w:r>
      <w:r w:rsidR="007D461C" w:rsidRPr="00047CF8">
        <w:rPr>
          <w:sz w:val="28"/>
          <w:szCs w:val="28"/>
        </w:rPr>
        <w:t xml:space="preserve">Hastily, I called the </w:t>
      </w:r>
      <w:r w:rsidR="00477C6F" w:rsidRPr="00047CF8">
        <w:rPr>
          <w:sz w:val="28"/>
          <w:szCs w:val="28"/>
        </w:rPr>
        <w:t xml:space="preserve">financial aid </w:t>
      </w:r>
      <w:r w:rsidR="00477C6F" w:rsidRPr="00047CF8">
        <w:rPr>
          <w:noProof/>
          <w:sz w:val="28"/>
          <w:szCs w:val="28"/>
        </w:rPr>
        <w:t>helpline</w:t>
      </w:r>
      <w:r w:rsidR="00477C6F" w:rsidRPr="00047CF8">
        <w:rPr>
          <w:sz w:val="28"/>
          <w:szCs w:val="28"/>
        </w:rPr>
        <w:t xml:space="preserve"> and the woman on the other side</w:t>
      </w:r>
      <w:r w:rsidR="007D461C" w:rsidRPr="00047CF8">
        <w:rPr>
          <w:sz w:val="28"/>
          <w:szCs w:val="28"/>
        </w:rPr>
        <w:t xml:space="preserve"> notified me that my financial aid was </w:t>
      </w:r>
      <w:r w:rsidR="001951A9" w:rsidRPr="00047CF8">
        <w:rPr>
          <w:sz w:val="28"/>
          <w:szCs w:val="28"/>
        </w:rPr>
        <w:t xml:space="preserve">indeed </w:t>
      </w:r>
      <w:r w:rsidR="007D461C" w:rsidRPr="00047CF8">
        <w:rPr>
          <w:sz w:val="28"/>
          <w:szCs w:val="28"/>
        </w:rPr>
        <w:t xml:space="preserve">still intact. It struck me as odd and </w:t>
      </w:r>
      <w:r w:rsidR="00F7101C" w:rsidRPr="00047CF8">
        <w:rPr>
          <w:sz w:val="28"/>
          <w:szCs w:val="28"/>
        </w:rPr>
        <w:t>every time</w:t>
      </w:r>
      <w:r w:rsidR="007D461C" w:rsidRPr="00047CF8">
        <w:rPr>
          <w:sz w:val="28"/>
          <w:szCs w:val="28"/>
        </w:rPr>
        <w:t xml:space="preserve"> I would call them to check on my financial aid status, they would tell me </w:t>
      </w:r>
      <w:r w:rsidR="00F47D85" w:rsidRPr="00047CF8">
        <w:rPr>
          <w:sz w:val="28"/>
          <w:szCs w:val="28"/>
        </w:rPr>
        <w:t>the same thing and that they were looking into why the notices were being sent out in the first place</w:t>
      </w:r>
      <w:r w:rsidR="007D461C" w:rsidRPr="00047CF8">
        <w:rPr>
          <w:sz w:val="28"/>
          <w:szCs w:val="28"/>
        </w:rPr>
        <w:t xml:space="preserve">. </w:t>
      </w:r>
      <w:r w:rsidR="00804857" w:rsidRPr="00047CF8">
        <w:rPr>
          <w:sz w:val="28"/>
          <w:szCs w:val="28"/>
        </w:rPr>
        <w:t>Fortunately, I did qualify for financial aid the next semester</w:t>
      </w:r>
      <w:r w:rsidR="005C4650" w:rsidRPr="00047CF8">
        <w:rPr>
          <w:sz w:val="28"/>
          <w:szCs w:val="28"/>
        </w:rPr>
        <w:t xml:space="preserve">, but they </w:t>
      </w:r>
      <w:r w:rsidR="00AA2A31" w:rsidRPr="00047CF8">
        <w:rPr>
          <w:sz w:val="28"/>
          <w:szCs w:val="28"/>
        </w:rPr>
        <w:t>kept coming.</w:t>
      </w:r>
    </w:p>
    <w:p w14:paraId="720A123B" w14:textId="77777777" w:rsidR="003F0992" w:rsidRPr="00047CF8" w:rsidRDefault="003F0992">
      <w:pPr>
        <w:contextualSpacing/>
        <w:rPr>
          <w:sz w:val="28"/>
          <w:szCs w:val="28"/>
        </w:rPr>
      </w:pPr>
    </w:p>
    <w:p w14:paraId="076A64B6" w14:textId="3EF46E5B" w:rsidR="00F776A0" w:rsidRPr="00047CF8" w:rsidRDefault="003F0992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5C4650" w:rsidRPr="00047CF8">
        <w:rPr>
          <w:sz w:val="28"/>
          <w:szCs w:val="28"/>
        </w:rPr>
        <w:t xml:space="preserve">I came to the conclusion that I </w:t>
      </w:r>
      <w:r w:rsidR="009E439D" w:rsidRPr="00047CF8">
        <w:rPr>
          <w:sz w:val="28"/>
          <w:szCs w:val="28"/>
        </w:rPr>
        <w:t xml:space="preserve">had </w:t>
      </w:r>
      <w:r w:rsidR="005C4650" w:rsidRPr="00047CF8">
        <w:rPr>
          <w:sz w:val="28"/>
          <w:szCs w:val="28"/>
        </w:rPr>
        <w:t>waste</w:t>
      </w:r>
      <w:r w:rsidR="009E439D" w:rsidRPr="00047CF8">
        <w:rPr>
          <w:sz w:val="28"/>
          <w:szCs w:val="28"/>
        </w:rPr>
        <w:t xml:space="preserve">d </w:t>
      </w:r>
      <w:r w:rsidR="00450A68" w:rsidRPr="00047CF8">
        <w:rPr>
          <w:sz w:val="28"/>
          <w:szCs w:val="28"/>
        </w:rPr>
        <w:t xml:space="preserve">too </w:t>
      </w:r>
      <w:r w:rsidR="00450A68" w:rsidRPr="00047CF8">
        <w:rPr>
          <w:noProof/>
          <w:sz w:val="28"/>
          <w:szCs w:val="28"/>
        </w:rPr>
        <w:t>m</w:t>
      </w:r>
      <w:r w:rsidR="00F611ED" w:rsidRPr="00047CF8">
        <w:rPr>
          <w:noProof/>
          <w:sz w:val="28"/>
          <w:szCs w:val="28"/>
        </w:rPr>
        <w:t>any</w:t>
      </w:r>
      <w:r w:rsidR="00450A68" w:rsidRPr="00047CF8">
        <w:rPr>
          <w:sz w:val="28"/>
          <w:szCs w:val="28"/>
        </w:rPr>
        <w:t xml:space="preserve"> hours</w:t>
      </w:r>
      <w:r w:rsidR="009E439D" w:rsidRPr="00047CF8">
        <w:rPr>
          <w:sz w:val="28"/>
          <w:szCs w:val="28"/>
        </w:rPr>
        <w:t xml:space="preserve"> of my life on these things</w:t>
      </w:r>
      <w:r w:rsidR="005C4650" w:rsidRPr="00047CF8">
        <w:rPr>
          <w:sz w:val="28"/>
          <w:szCs w:val="28"/>
        </w:rPr>
        <w:t xml:space="preserve"> </w:t>
      </w:r>
      <w:r w:rsidR="009E439D" w:rsidRPr="00047CF8">
        <w:rPr>
          <w:sz w:val="28"/>
          <w:szCs w:val="28"/>
        </w:rPr>
        <w:t>and decided to trash them whenever they came in.</w:t>
      </w:r>
      <w:r w:rsidR="00876FF2" w:rsidRPr="00047CF8">
        <w:rPr>
          <w:sz w:val="28"/>
          <w:szCs w:val="28"/>
        </w:rPr>
        <w:t xml:space="preserve"> </w:t>
      </w:r>
      <w:r w:rsidR="000F443E">
        <w:rPr>
          <w:sz w:val="28"/>
          <w:szCs w:val="28"/>
        </w:rPr>
        <w:t>Stephen</w:t>
      </w:r>
      <w:r w:rsidR="00876FF2" w:rsidRPr="00047CF8">
        <w:rPr>
          <w:sz w:val="28"/>
          <w:szCs w:val="28"/>
        </w:rPr>
        <w:t xml:space="preserve">, </w:t>
      </w:r>
      <w:r w:rsidR="00A072DC">
        <w:rPr>
          <w:sz w:val="28"/>
          <w:szCs w:val="28"/>
        </w:rPr>
        <w:t>Blake</w:t>
      </w:r>
      <w:r w:rsidR="00B61A2D" w:rsidRPr="00047CF8">
        <w:rPr>
          <w:sz w:val="28"/>
          <w:szCs w:val="28"/>
        </w:rPr>
        <w:t xml:space="preserve">, and </w:t>
      </w:r>
      <w:r w:rsidR="000F443E">
        <w:rPr>
          <w:sz w:val="28"/>
          <w:szCs w:val="28"/>
        </w:rPr>
        <w:t>Michella</w:t>
      </w:r>
      <w:r w:rsidR="00B61A2D" w:rsidRPr="00047CF8">
        <w:rPr>
          <w:sz w:val="28"/>
          <w:szCs w:val="28"/>
        </w:rPr>
        <w:t xml:space="preserve"> always made fun of the whole </w:t>
      </w:r>
      <w:r w:rsidR="009D3FC1" w:rsidRPr="00047CF8">
        <w:rPr>
          <w:sz w:val="28"/>
          <w:szCs w:val="28"/>
        </w:rPr>
        <w:t>situation</w:t>
      </w:r>
      <w:r w:rsidR="00734A6E" w:rsidRPr="00047CF8">
        <w:rPr>
          <w:sz w:val="28"/>
          <w:szCs w:val="28"/>
        </w:rPr>
        <w:t xml:space="preserve"> and celebrated every week the</w:t>
      </w:r>
      <w:r w:rsidR="00CC1119" w:rsidRPr="00047CF8">
        <w:rPr>
          <w:sz w:val="28"/>
          <w:szCs w:val="28"/>
        </w:rPr>
        <w:t xml:space="preserve"> spam</w:t>
      </w:r>
      <w:r w:rsidR="00876FF2" w:rsidRPr="00047CF8">
        <w:rPr>
          <w:sz w:val="28"/>
          <w:szCs w:val="28"/>
        </w:rPr>
        <w:t xml:space="preserve"> came in.</w:t>
      </w:r>
    </w:p>
    <w:p w14:paraId="17A65696" w14:textId="77777777" w:rsidR="00F776A0" w:rsidRPr="00047CF8" w:rsidRDefault="00F776A0">
      <w:pPr>
        <w:contextualSpacing/>
        <w:rPr>
          <w:sz w:val="28"/>
          <w:szCs w:val="28"/>
        </w:rPr>
      </w:pPr>
    </w:p>
    <w:p w14:paraId="6354825F" w14:textId="1249B253" w:rsidR="003F0992" w:rsidRPr="00047CF8" w:rsidRDefault="00F776A0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5C4650" w:rsidRPr="00047CF8">
        <w:rPr>
          <w:sz w:val="28"/>
          <w:szCs w:val="28"/>
        </w:rPr>
        <w:t xml:space="preserve"> </w:t>
      </w:r>
      <w:r w:rsidR="00A463CE" w:rsidRPr="00047CF8">
        <w:rPr>
          <w:sz w:val="28"/>
          <w:szCs w:val="28"/>
        </w:rPr>
        <w:t xml:space="preserve">Finally, </w:t>
      </w:r>
      <w:r w:rsidR="002E4837" w:rsidRPr="00047CF8">
        <w:rPr>
          <w:sz w:val="28"/>
          <w:szCs w:val="28"/>
        </w:rPr>
        <w:t>it</w:t>
      </w:r>
      <w:r w:rsidR="00A463CE" w:rsidRPr="00047CF8">
        <w:rPr>
          <w:sz w:val="28"/>
          <w:szCs w:val="28"/>
        </w:rPr>
        <w:t xml:space="preserve"> seemed like the warning mail had </w:t>
      </w:r>
      <w:r w:rsidR="00FC3FFA" w:rsidRPr="00047CF8">
        <w:rPr>
          <w:sz w:val="28"/>
          <w:szCs w:val="28"/>
        </w:rPr>
        <w:t xml:space="preserve">finally </w:t>
      </w:r>
      <w:r w:rsidR="00A463CE" w:rsidRPr="00047CF8">
        <w:rPr>
          <w:sz w:val="28"/>
          <w:szCs w:val="28"/>
        </w:rPr>
        <w:t>lightened up</w:t>
      </w:r>
      <w:r w:rsidR="00D87B1C" w:rsidRPr="00047CF8">
        <w:rPr>
          <w:sz w:val="28"/>
          <w:szCs w:val="28"/>
        </w:rPr>
        <w:t xml:space="preserve"> around </w:t>
      </w:r>
      <w:r w:rsidR="004D19CC" w:rsidRPr="00047CF8">
        <w:rPr>
          <w:sz w:val="28"/>
          <w:szCs w:val="28"/>
        </w:rPr>
        <w:t>mid-February</w:t>
      </w:r>
      <w:r w:rsidR="00A463CE" w:rsidRPr="00047CF8">
        <w:rPr>
          <w:sz w:val="28"/>
          <w:szCs w:val="28"/>
        </w:rPr>
        <w:t xml:space="preserve">. </w:t>
      </w:r>
      <w:r w:rsidR="000F443E">
        <w:rPr>
          <w:sz w:val="28"/>
          <w:szCs w:val="28"/>
        </w:rPr>
        <w:t>Michella</w:t>
      </w:r>
      <w:r w:rsidR="00FD453F" w:rsidRPr="00047CF8">
        <w:rPr>
          <w:sz w:val="28"/>
          <w:szCs w:val="28"/>
        </w:rPr>
        <w:t xml:space="preserve"> brought up the interesting point of why</w:t>
      </w:r>
      <w:r w:rsidR="00C5488D" w:rsidRPr="00047CF8">
        <w:rPr>
          <w:sz w:val="28"/>
          <w:szCs w:val="28"/>
        </w:rPr>
        <w:t xml:space="preserve"> it</w:t>
      </w:r>
      <w:r w:rsidR="0022234E" w:rsidRPr="00047CF8">
        <w:rPr>
          <w:sz w:val="28"/>
          <w:szCs w:val="28"/>
        </w:rPr>
        <w:t xml:space="preserve"> happened to me </w:t>
      </w:r>
      <w:r w:rsidR="0022234E" w:rsidRPr="00047CF8">
        <w:rPr>
          <w:sz w:val="28"/>
          <w:szCs w:val="28"/>
        </w:rPr>
        <w:lastRenderedPageBreak/>
        <w:t>and never her</w:t>
      </w:r>
      <w:r w:rsidR="00C5488D" w:rsidRPr="00047CF8">
        <w:rPr>
          <w:sz w:val="28"/>
          <w:szCs w:val="28"/>
        </w:rPr>
        <w:t xml:space="preserve">. </w:t>
      </w:r>
      <w:r w:rsidR="005C21B3" w:rsidRPr="00047CF8">
        <w:rPr>
          <w:sz w:val="28"/>
          <w:szCs w:val="28"/>
        </w:rPr>
        <w:t xml:space="preserve">I </w:t>
      </w:r>
      <w:r w:rsidR="0022234E" w:rsidRPr="00047CF8">
        <w:rPr>
          <w:sz w:val="28"/>
          <w:szCs w:val="28"/>
        </w:rPr>
        <w:t xml:space="preserve">tried to </w:t>
      </w:r>
      <w:r w:rsidR="001C491C" w:rsidRPr="00047CF8">
        <w:rPr>
          <w:sz w:val="28"/>
          <w:szCs w:val="28"/>
        </w:rPr>
        <w:t>explain</w:t>
      </w:r>
      <w:r w:rsidR="005C21B3" w:rsidRPr="00047CF8">
        <w:rPr>
          <w:sz w:val="28"/>
          <w:szCs w:val="28"/>
        </w:rPr>
        <w:t xml:space="preserve"> to her that it might not work that way. Other people may very well be getting the same letters and I was just unfortunate to be one of the victims.</w:t>
      </w:r>
      <w:r w:rsidR="005279CA" w:rsidRPr="00047CF8">
        <w:rPr>
          <w:sz w:val="28"/>
          <w:szCs w:val="28"/>
        </w:rPr>
        <w:t xml:space="preserve"> A </w:t>
      </w:r>
      <w:r w:rsidR="00626FC0" w:rsidRPr="00047CF8">
        <w:rPr>
          <w:sz w:val="28"/>
          <w:szCs w:val="28"/>
        </w:rPr>
        <w:t xml:space="preserve">little </w:t>
      </w:r>
      <w:r w:rsidR="005279CA" w:rsidRPr="00047CF8">
        <w:rPr>
          <w:sz w:val="28"/>
          <w:szCs w:val="28"/>
        </w:rPr>
        <w:t>lesson to everybody, you should never assume with something like financial aid or any government notice. They are to be taken seriously</w:t>
      </w:r>
      <w:r w:rsidR="00967185" w:rsidRPr="00047CF8">
        <w:rPr>
          <w:sz w:val="28"/>
          <w:szCs w:val="28"/>
        </w:rPr>
        <w:t xml:space="preserve"> with every word.</w:t>
      </w:r>
    </w:p>
    <w:p w14:paraId="3C1A5419" w14:textId="77777777" w:rsidR="00112F61" w:rsidRPr="00047CF8" w:rsidRDefault="00112F61">
      <w:pPr>
        <w:contextualSpacing/>
        <w:rPr>
          <w:sz w:val="28"/>
          <w:szCs w:val="28"/>
        </w:rPr>
      </w:pPr>
    </w:p>
    <w:p w14:paraId="591917E6" w14:textId="57C10E71" w:rsidR="00112F61" w:rsidRPr="00047CF8" w:rsidRDefault="00112F61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C36D3C" w:rsidRPr="00047CF8">
        <w:rPr>
          <w:sz w:val="28"/>
          <w:szCs w:val="28"/>
        </w:rPr>
        <w:t>That sam</w:t>
      </w:r>
      <w:r w:rsidR="005712B2" w:rsidRPr="00047CF8">
        <w:rPr>
          <w:sz w:val="28"/>
          <w:szCs w:val="28"/>
        </w:rPr>
        <w:t xml:space="preserve">e month, the notices came back. </w:t>
      </w:r>
      <w:r w:rsidR="00042F3B" w:rsidRPr="00047CF8">
        <w:rPr>
          <w:sz w:val="28"/>
          <w:szCs w:val="28"/>
        </w:rPr>
        <w:t xml:space="preserve">This time, they came in fluctuating intervals. Sometimes they would come every two </w:t>
      </w:r>
      <w:r w:rsidR="00042F3B" w:rsidRPr="00047CF8">
        <w:rPr>
          <w:noProof/>
          <w:sz w:val="28"/>
          <w:szCs w:val="28"/>
        </w:rPr>
        <w:t>week</w:t>
      </w:r>
      <w:r w:rsidR="00F611ED" w:rsidRPr="00047CF8">
        <w:rPr>
          <w:noProof/>
          <w:sz w:val="28"/>
          <w:szCs w:val="28"/>
        </w:rPr>
        <w:t>s</w:t>
      </w:r>
      <w:r w:rsidR="00042F3B" w:rsidRPr="00047CF8">
        <w:rPr>
          <w:sz w:val="28"/>
          <w:szCs w:val="28"/>
        </w:rPr>
        <w:t xml:space="preserve"> or even two days at a time.</w:t>
      </w:r>
      <w:r w:rsidR="002637A8" w:rsidRPr="00047CF8">
        <w:rPr>
          <w:sz w:val="28"/>
          <w:szCs w:val="28"/>
        </w:rPr>
        <w:t xml:space="preserve"> </w:t>
      </w:r>
      <w:r w:rsidR="004E0ACC" w:rsidRPr="00047CF8">
        <w:rPr>
          <w:sz w:val="28"/>
          <w:szCs w:val="28"/>
        </w:rPr>
        <w:t xml:space="preserve">While </w:t>
      </w:r>
      <w:r w:rsidR="000F443E">
        <w:rPr>
          <w:sz w:val="28"/>
          <w:szCs w:val="28"/>
        </w:rPr>
        <w:t>Stephen</w:t>
      </w:r>
      <w:r w:rsidR="004E0ACC" w:rsidRPr="00047CF8">
        <w:rPr>
          <w:sz w:val="28"/>
          <w:szCs w:val="28"/>
        </w:rPr>
        <w:t xml:space="preserve">, </w:t>
      </w:r>
      <w:r w:rsidR="000F443E">
        <w:rPr>
          <w:sz w:val="28"/>
          <w:szCs w:val="28"/>
        </w:rPr>
        <w:t>Michella</w:t>
      </w:r>
      <w:r w:rsidR="004E0ACC" w:rsidRPr="00047CF8">
        <w:rPr>
          <w:sz w:val="28"/>
          <w:szCs w:val="28"/>
        </w:rPr>
        <w:t xml:space="preserve">, and </w:t>
      </w:r>
      <w:r w:rsidR="00A072DC">
        <w:rPr>
          <w:sz w:val="28"/>
          <w:szCs w:val="28"/>
        </w:rPr>
        <w:t>Blake</w:t>
      </w:r>
      <w:r w:rsidR="004E0ACC" w:rsidRPr="00047CF8">
        <w:rPr>
          <w:sz w:val="28"/>
          <w:szCs w:val="28"/>
        </w:rPr>
        <w:t xml:space="preserve"> relished in the fact that their </w:t>
      </w:r>
      <w:r w:rsidR="001F15CF" w:rsidRPr="00047CF8">
        <w:rPr>
          <w:sz w:val="28"/>
          <w:szCs w:val="28"/>
        </w:rPr>
        <w:t>j</w:t>
      </w:r>
      <w:r w:rsidR="00982D15" w:rsidRPr="00047CF8">
        <w:rPr>
          <w:sz w:val="28"/>
          <w:szCs w:val="28"/>
        </w:rPr>
        <w:t>unk mail worship could continue, I got quite annoyed that I had to deal with another</w:t>
      </w:r>
      <w:r w:rsidR="006603D7" w:rsidRPr="00047CF8">
        <w:rPr>
          <w:sz w:val="28"/>
          <w:szCs w:val="28"/>
        </w:rPr>
        <w:t xml:space="preserve"> incoming</w:t>
      </w:r>
      <w:r w:rsidR="00982D15" w:rsidRPr="00047CF8">
        <w:rPr>
          <w:sz w:val="28"/>
          <w:szCs w:val="28"/>
        </w:rPr>
        <w:t xml:space="preserve"> storm of </w:t>
      </w:r>
      <w:r w:rsidR="00CB07BE" w:rsidRPr="00047CF8">
        <w:rPr>
          <w:sz w:val="28"/>
          <w:szCs w:val="28"/>
        </w:rPr>
        <w:t>false notices</w:t>
      </w:r>
      <w:r w:rsidR="00982D15" w:rsidRPr="00047CF8">
        <w:rPr>
          <w:sz w:val="28"/>
          <w:szCs w:val="28"/>
        </w:rPr>
        <w:t xml:space="preserve"> again.</w:t>
      </w:r>
    </w:p>
    <w:p w14:paraId="32B6C412" w14:textId="77777777" w:rsidR="00976E2C" w:rsidRPr="00047CF8" w:rsidRDefault="00976E2C">
      <w:pPr>
        <w:contextualSpacing/>
        <w:rPr>
          <w:sz w:val="28"/>
          <w:szCs w:val="28"/>
        </w:rPr>
      </w:pPr>
    </w:p>
    <w:p w14:paraId="288CC77F" w14:textId="04732B6F" w:rsidR="00976E2C" w:rsidRPr="00047CF8" w:rsidRDefault="00976E2C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35700D" w:rsidRPr="00047CF8">
        <w:rPr>
          <w:sz w:val="28"/>
          <w:szCs w:val="28"/>
        </w:rPr>
        <w:t>One night</w:t>
      </w:r>
      <w:r w:rsidR="006F4DA9" w:rsidRPr="00047CF8">
        <w:rPr>
          <w:sz w:val="28"/>
          <w:szCs w:val="28"/>
        </w:rPr>
        <w:t xml:space="preserve">, I decided to check in on my Instagram that I haven’t touched </w:t>
      </w:r>
      <w:r w:rsidR="001C1A80" w:rsidRPr="00047CF8">
        <w:rPr>
          <w:sz w:val="28"/>
          <w:szCs w:val="28"/>
        </w:rPr>
        <w:t>for a good while,</w:t>
      </w:r>
      <w:r w:rsidR="008D3E8D" w:rsidRPr="00047CF8">
        <w:rPr>
          <w:sz w:val="28"/>
          <w:szCs w:val="28"/>
        </w:rPr>
        <w:t xml:space="preserve"> mostly just to </w:t>
      </w:r>
      <w:r w:rsidR="002205AB" w:rsidRPr="00047CF8">
        <w:rPr>
          <w:sz w:val="28"/>
          <w:szCs w:val="28"/>
        </w:rPr>
        <w:t xml:space="preserve">see what </w:t>
      </w:r>
      <w:r w:rsidR="00F52925" w:rsidRPr="00047CF8">
        <w:rPr>
          <w:sz w:val="28"/>
          <w:szCs w:val="28"/>
        </w:rPr>
        <w:t>became of</w:t>
      </w:r>
      <w:r w:rsidR="008D3E8D" w:rsidRPr="00047CF8">
        <w:rPr>
          <w:sz w:val="28"/>
          <w:szCs w:val="28"/>
        </w:rPr>
        <w:t xml:space="preserve"> a group chat I joined just a </w:t>
      </w:r>
      <w:r w:rsidR="007261F7" w:rsidRPr="00047CF8">
        <w:rPr>
          <w:sz w:val="28"/>
          <w:szCs w:val="28"/>
        </w:rPr>
        <w:t>littl</w:t>
      </w:r>
      <w:r w:rsidR="007806B9" w:rsidRPr="00047CF8">
        <w:rPr>
          <w:sz w:val="28"/>
          <w:szCs w:val="28"/>
        </w:rPr>
        <w:t>e before I stopped using it</w:t>
      </w:r>
      <w:r w:rsidR="008D3E8D" w:rsidRPr="00047CF8">
        <w:rPr>
          <w:sz w:val="28"/>
          <w:szCs w:val="28"/>
        </w:rPr>
        <w:t>.</w:t>
      </w:r>
      <w:r w:rsidR="0067322E" w:rsidRPr="00047CF8">
        <w:rPr>
          <w:sz w:val="28"/>
          <w:szCs w:val="28"/>
        </w:rPr>
        <w:t xml:space="preserve"> When I tried to enter my direct messages, I kept </w:t>
      </w:r>
      <w:r w:rsidR="009642CF" w:rsidRPr="00047CF8">
        <w:rPr>
          <w:sz w:val="28"/>
          <w:szCs w:val="28"/>
        </w:rPr>
        <w:t xml:space="preserve">getting an error </w:t>
      </w:r>
      <w:r w:rsidR="0017090E" w:rsidRPr="00047CF8">
        <w:rPr>
          <w:sz w:val="28"/>
          <w:szCs w:val="28"/>
        </w:rPr>
        <w:t xml:space="preserve">that said it couldn’t refresh. </w:t>
      </w:r>
      <w:r w:rsidR="0035700D" w:rsidRPr="00047CF8">
        <w:rPr>
          <w:sz w:val="28"/>
          <w:szCs w:val="28"/>
        </w:rPr>
        <w:t xml:space="preserve">I asked </w:t>
      </w:r>
      <w:r w:rsidR="000F443E">
        <w:rPr>
          <w:sz w:val="28"/>
          <w:szCs w:val="28"/>
        </w:rPr>
        <w:t>Michella</w:t>
      </w:r>
      <w:r w:rsidR="0035700D" w:rsidRPr="00047CF8">
        <w:rPr>
          <w:sz w:val="28"/>
          <w:szCs w:val="28"/>
        </w:rPr>
        <w:t xml:space="preserve"> to check her</w:t>
      </w:r>
      <w:r w:rsidR="00E066E0" w:rsidRPr="00047CF8">
        <w:rPr>
          <w:sz w:val="28"/>
          <w:szCs w:val="28"/>
        </w:rPr>
        <w:t xml:space="preserve"> </w:t>
      </w:r>
      <w:r w:rsidR="00F611ED" w:rsidRPr="00047CF8">
        <w:rPr>
          <w:noProof/>
          <w:sz w:val="28"/>
          <w:szCs w:val="28"/>
        </w:rPr>
        <w:t>I</w:t>
      </w:r>
      <w:r w:rsidR="00E066E0" w:rsidRPr="00047CF8">
        <w:rPr>
          <w:noProof/>
          <w:sz w:val="28"/>
          <w:szCs w:val="28"/>
        </w:rPr>
        <w:t>nstagram</w:t>
      </w:r>
      <w:r w:rsidR="0035700D" w:rsidRPr="00047CF8">
        <w:rPr>
          <w:sz w:val="28"/>
          <w:szCs w:val="28"/>
        </w:rPr>
        <w:t xml:space="preserve"> since </w:t>
      </w:r>
      <w:r w:rsidR="004A414A" w:rsidRPr="00047CF8">
        <w:rPr>
          <w:sz w:val="28"/>
          <w:szCs w:val="28"/>
        </w:rPr>
        <w:t xml:space="preserve">she was </w:t>
      </w:r>
      <w:r w:rsidR="0035700D" w:rsidRPr="00047CF8">
        <w:rPr>
          <w:sz w:val="28"/>
          <w:szCs w:val="28"/>
        </w:rPr>
        <w:t>sitting next to me</w:t>
      </w:r>
      <w:r w:rsidR="00EB3E60" w:rsidRPr="00047CF8">
        <w:rPr>
          <w:sz w:val="28"/>
          <w:szCs w:val="28"/>
        </w:rPr>
        <w:t xml:space="preserve"> and</w:t>
      </w:r>
      <w:r w:rsidR="00E066E0" w:rsidRPr="00047CF8">
        <w:rPr>
          <w:sz w:val="28"/>
          <w:szCs w:val="28"/>
        </w:rPr>
        <w:t xml:space="preserve"> already browsing her feed, to which she resp</w:t>
      </w:r>
      <w:r w:rsidR="00F422D4" w:rsidRPr="00047CF8">
        <w:rPr>
          <w:sz w:val="28"/>
          <w:szCs w:val="28"/>
        </w:rPr>
        <w:t>onded that hers was working just fine</w:t>
      </w:r>
      <w:r w:rsidR="00E066E0" w:rsidRPr="00047CF8">
        <w:rPr>
          <w:sz w:val="28"/>
          <w:szCs w:val="28"/>
        </w:rPr>
        <w:t xml:space="preserve">. </w:t>
      </w:r>
      <w:r w:rsidR="008F210D" w:rsidRPr="00047CF8">
        <w:rPr>
          <w:sz w:val="28"/>
          <w:szCs w:val="28"/>
        </w:rPr>
        <w:t xml:space="preserve">Thinking my app was </w:t>
      </w:r>
      <w:r w:rsidR="00B23C59" w:rsidRPr="00047CF8">
        <w:rPr>
          <w:sz w:val="28"/>
          <w:szCs w:val="28"/>
        </w:rPr>
        <w:t>bugged;</w:t>
      </w:r>
      <w:r w:rsidR="008F210D" w:rsidRPr="00047CF8">
        <w:rPr>
          <w:sz w:val="28"/>
          <w:szCs w:val="28"/>
        </w:rPr>
        <w:t xml:space="preserve"> I killed it on the multitasking screen</w:t>
      </w:r>
      <w:r w:rsidR="00A000BD" w:rsidRPr="00047CF8">
        <w:rPr>
          <w:sz w:val="28"/>
          <w:szCs w:val="28"/>
        </w:rPr>
        <w:t xml:space="preserve"> and </w:t>
      </w:r>
      <w:r w:rsidR="00E42398" w:rsidRPr="00047CF8">
        <w:rPr>
          <w:sz w:val="28"/>
          <w:szCs w:val="28"/>
        </w:rPr>
        <w:t>opened it up again.</w:t>
      </w:r>
    </w:p>
    <w:p w14:paraId="3BCE2EA0" w14:textId="77777777" w:rsidR="00B23C59" w:rsidRPr="00047CF8" w:rsidRDefault="00B23C59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6FDF81A5" w14:textId="60484CB4" w:rsidR="00B57128" w:rsidRPr="00047CF8" w:rsidRDefault="00B57128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ED482D" w:rsidRPr="00047CF8">
        <w:rPr>
          <w:sz w:val="28"/>
          <w:szCs w:val="28"/>
        </w:rPr>
        <w:t xml:space="preserve">I was met with the login screen and I let out an irritated </w:t>
      </w:r>
      <w:r w:rsidR="00057470" w:rsidRPr="00047CF8">
        <w:rPr>
          <w:sz w:val="28"/>
          <w:szCs w:val="28"/>
        </w:rPr>
        <w:t>sigh.</w:t>
      </w:r>
      <w:r w:rsidR="00B40484" w:rsidRPr="00047CF8">
        <w:rPr>
          <w:sz w:val="28"/>
          <w:szCs w:val="28"/>
        </w:rPr>
        <w:t xml:space="preserve"> I typed in my credentials and inste</w:t>
      </w:r>
      <w:r w:rsidR="00B250F9" w:rsidRPr="00047CF8">
        <w:rPr>
          <w:sz w:val="28"/>
          <w:szCs w:val="28"/>
        </w:rPr>
        <w:t xml:space="preserve">ad of taking to my home </w:t>
      </w:r>
      <w:r w:rsidR="00F422D4" w:rsidRPr="00047CF8">
        <w:rPr>
          <w:sz w:val="28"/>
          <w:szCs w:val="28"/>
        </w:rPr>
        <w:t>page;</w:t>
      </w:r>
      <w:r w:rsidR="00B250F9" w:rsidRPr="00047CF8">
        <w:rPr>
          <w:sz w:val="28"/>
          <w:szCs w:val="28"/>
        </w:rPr>
        <w:t xml:space="preserve"> the app gave me a warning that my account had been acce</w:t>
      </w:r>
      <w:r w:rsidR="00DC76E6" w:rsidRPr="00047CF8">
        <w:rPr>
          <w:sz w:val="28"/>
          <w:szCs w:val="28"/>
        </w:rPr>
        <w:t>ssed in Argentina of all places, followed by a prompt to change my password as a precaution</w:t>
      </w:r>
      <w:r w:rsidR="003E00BC" w:rsidRPr="00047CF8">
        <w:rPr>
          <w:sz w:val="28"/>
          <w:szCs w:val="28"/>
        </w:rPr>
        <w:t>.</w:t>
      </w:r>
    </w:p>
    <w:p w14:paraId="6C7D88C1" w14:textId="77777777" w:rsidR="004E0303" w:rsidRPr="00047CF8" w:rsidRDefault="004E0303">
      <w:pPr>
        <w:contextualSpacing/>
        <w:rPr>
          <w:sz w:val="28"/>
          <w:szCs w:val="28"/>
        </w:rPr>
      </w:pPr>
    </w:p>
    <w:p w14:paraId="26F45105" w14:textId="11B02DB6" w:rsidR="004E0303" w:rsidRPr="00047CF8" w:rsidRDefault="004E0303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9940FB">
        <w:rPr>
          <w:sz w:val="28"/>
          <w:szCs w:val="28"/>
        </w:rPr>
        <w:t>“How did someone in</w:t>
      </w:r>
      <w:r w:rsidR="00835BBF" w:rsidRPr="00047CF8">
        <w:rPr>
          <w:sz w:val="28"/>
          <w:szCs w:val="28"/>
        </w:rPr>
        <w:t xml:space="preserve"> Argentina get your account?”</w:t>
      </w:r>
      <w:r w:rsidR="009E047C" w:rsidRPr="00047CF8">
        <w:rPr>
          <w:sz w:val="28"/>
          <w:szCs w:val="28"/>
        </w:rPr>
        <w:t xml:space="preserve"> </w:t>
      </w:r>
      <w:r w:rsidR="000F443E">
        <w:rPr>
          <w:sz w:val="28"/>
          <w:szCs w:val="28"/>
        </w:rPr>
        <w:t>Michella</w:t>
      </w:r>
      <w:r w:rsidR="009E047C" w:rsidRPr="00047CF8">
        <w:rPr>
          <w:sz w:val="28"/>
          <w:szCs w:val="28"/>
        </w:rPr>
        <w:t xml:space="preserve"> questioned as she leaned close to my phone screen.</w:t>
      </w:r>
    </w:p>
    <w:p w14:paraId="05D4FEDE" w14:textId="77777777" w:rsidR="00A44C7B" w:rsidRPr="00047CF8" w:rsidRDefault="00A44C7B">
      <w:pPr>
        <w:contextualSpacing/>
        <w:rPr>
          <w:sz w:val="28"/>
          <w:szCs w:val="28"/>
        </w:rPr>
      </w:pPr>
    </w:p>
    <w:p w14:paraId="57423A27" w14:textId="77777777" w:rsidR="00FB23DC" w:rsidRPr="00047CF8" w:rsidRDefault="00A44C7B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050316" w:rsidRPr="00047CF8">
        <w:rPr>
          <w:sz w:val="28"/>
          <w:szCs w:val="28"/>
        </w:rPr>
        <w:t xml:space="preserve">“Beats me, but they’re not getting in </w:t>
      </w:r>
      <w:r w:rsidR="00050316" w:rsidRPr="00047CF8">
        <w:rPr>
          <w:noProof/>
          <w:sz w:val="28"/>
          <w:szCs w:val="28"/>
        </w:rPr>
        <w:t>again</w:t>
      </w:r>
      <w:r w:rsidR="00F611ED" w:rsidRPr="00047CF8">
        <w:rPr>
          <w:noProof/>
          <w:sz w:val="28"/>
          <w:szCs w:val="28"/>
        </w:rPr>
        <w:t>,</w:t>
      </w:r>
      <w:r w:rsidR="00050316" w:rsidRPr="00047CF8">
        <w:rPr>
          <w:sz w:val="28"/>
          <w:szCs w:val="28"/>
        </w:rPr>
        <w:t>”</w:t>
      </w:r>
      <w:r w:rsidR="00806E57" w:rsidRPr="00047CF8">
        <w:rPr>
          <w:sz w:val="28"/>
          <w:szCs w:val="28"/>
        </w:rPr>
        <w:t xml:space="preserve"> I answered, pressing my finger to confirm a password change.</w:t>
      </w:r>
    </w:p>
    <w:p w14:paraId="22BDCA27" w14:textId="77777777" w:rsidR="00806E57" w:rsidRPr="00047CF8" w:rsidRDefault="00806E57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660107CB" w14:textId="77777777" w:rsidR="00987E51" w:rsidRPr="00047CF8" w:rsidRDefault="00987E51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0E2B41" w:rsidRPr="00047CF8">
        <w:rPr>
          <w:sz w:val="28"/>
          <w:szCs w:val="28"/>
        </w:rPr>
        <w:t>I entered a new password and I was</w:t>
      </w:r>
      <w:r w:rsidR="008B660B" w:rsidRPr="00047CF8">
        <w:rPr>
          <w:sz w:val="28"/>
          <w:szCs w:val="28"/>
        </w:rPr>
        <w:t xml:space="preserve"> finally</w:t>
      </w:r>
      <w:r w:rsidR="000E2B41" w:rsidRPr="00047CF8">
        <w:rPr>
          <w:sz w:val="28"/>
          <w:szCs w:val="28"/>
        </w:rPr>
        <w:t xml:space="preserve"> given access to my account once again with no errors. </w:t>
      </w:r>
      <w:r w:rsidR="00467B4F" w:rsidRPr="00047CF8">
        <w:rPr>
          <w:sz w:val="28"/>
          <w:szCs w:val="28"/>
        </w:rPr>
        <w:t xml:space="preserve">Admittedly, </w:t>
      </w:r>
      <w:r w:rsidR="006D690C" w:rsidRPr="00047CF8">
        <w:rPr>
          <w:sz w:val="28"/>
          <w:szCs w:val="28"/>
        </w:rPr>
        <w:t>i</w:t>
      </w:r>
      <w:r w:rsidR="008B660B" w:rsidRPr="00047CF8">
        <w:rPr>
          <w:sz w:val="28"/>
          <w:szCs w:val="28"/>
        </w:rPr>
        <w:t>t seemed like too much effort just to look into a dead account.</w:t>
      </w:r>
      <w:r w:rsidR="00EC7A31" w:rsidRPr="00047CF8">
        <w:rPr>
          <w:sz w:val="28"/>
          <w:szCs w:val="28"/>
        </w:rPr>
        <w:t xml:space="preserve"> </w:t>
      </w:r>
      <w:r w:rsidR="00F1637D" w:rsidRPr="00047CF8">
        <w:rPr>
          <w:sz w:val="28"/>
          <w:szCs w:val="28"/>
        </w:rPr>
        <w:t>Feeling a</w:t>
      </w:r>
      <w:r w:rsidR="00F422D4" w:rsidRPr="00047CF8">
        <w:rPr>
          <w:sz w:val="28"/>
          <w:szCs w:val="28"/>
        </w:rPr>
        <w:t xml:space="preserve"> </w:t>
      </w:r>
      <w:r w:rsidR="00F422D4" w:rsidRPr="00047CF8">
        <w:rPr>
          <w:noProof/>
          <w:sz w:val="28"/>
          <w:szCs w:val="28"/>
        </w:rPr>
        <w:t>rush</w:t>
      </w:r>
      <w:r w:rsidR="00F422D4" w:rsidRPr="00047CF8">
        <w:rPr>
          <w:sz w:val="28"/>
          <w:szCs w:val="28"/>
        </w:rPr>
        <w:t xml:space="preserve"> of relief, I </w:t>
      </w:r>
      <w:r w:rsidR="00F1637D" w:rsidRPr="00047CF8">
        <w:rPr>
          <w:sz w:val="28"/>
          <w:szCs w:val="28"/>
        </w:rPr>
        <w:t>attempted to open</w:t>
      </w:r>
      <w:r w:rsidR="00F422D4" w:rsidRPr="00047CF8">
        <w:rPr>
          <w:sz w:val="28"/>
          <w:szCs w:val="28"/>
        </w:rPr>
        <w:t xml:space="preserve"> up my direct messages </w:t>
      </w:r>
      <w:r w:rsidR="00F1637D" w:rsidRPr="00047CF8">
        <w:rPr>
          <w:sz w:val="28"/>
          <w:szCs w:val="28"/>
        </w:rPr>
        <w:lastRenderedPageBreak/>
        <w:t xml:space="preserve">again, only </w:t>
      </w:r>
      <w:r w:rsidR="00F422D4" w:rsidRPr="00047CF8">
        <w:rPr>
          <w:sz w:val="28"/>
          <w:szCs w:val="28"/>
        </w:rPr>
        <w:t xml:space="preserve">to find it </w:t>
      </w:r>
      <w:r w:rsidR="00F1637D" w:rsidRPr="00047CF8">
        <w:rPr>
          <w:sz w:val="28"/>
          <w:szCs w:val="28"/>
        </w:rPr>
        <w:t>unnavigable due to thousands of conversations loading in</w:t>
      </w:r>
      <w:r w:rsidR="00D96270" w:rsidRPr="00047CF8">
        <w:rPr>
          <w:sz w:val="28"/>
          <w:szCs w:val="28"/>
        </w:rPr>
        <w:t xml:space="preserve"> all at the same time</w:t>
      </w:r>
      <w:r w:rsidR="00F1637D" w:rsidRPr="00047CF8">
        <w:rPr>
          <w:sz w:val="28"/>
          <w:szCs w:val="28"/>
        </w:rPr>
        <w:t>.</w:t>
      </w:r>
    </w:p>
    <w:p w14:paraId="5094D77A" w14:textId="77777777" w:rsidR="00AA7FED" w:rsidRPr="00047CF8" w:rsidRDefault="00AA7FED">
      <w:pPr>
        <w:contextualSpacing/>
        <w:rPr>
          <w:sz w:val="28"/>
          <w:szCs w:val="28"/>
        </w:rPr>
      </w:pPr>
    </w:p>
    <w:p w14:paraId="791B5043" w14:textId="40AEC198" w:rsidR="00AA7FED" w:rsidRPr="00047CF8" w:rsidRDefault="00AA7FED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2B341F" w:rsidRPr="00047CF8">
        <w:rPr>
          <w:sz w:val="28"/>
          <w:szCs w:val="28"/>
        </w:rPr>
        <w:t>Barely having time to read the sample text</w:t>
      </w:r>
      <w:r w:rsidR="003E0B07" w:rsidRPr="00047CF8">
        <w:rPr>
          <w:sz w:val="28"/>
          <w:szCs w:val="28"/>
        </w:rPr>
        <w:t>s</w:t>
      </w:r>
      <w:r w:rsidR="002B341F" w:rsidRPr="00047CF8">
        <w:rPr>
          <w:sz w:val="28"/>
          <w:szCs w:val="28"/>
        </w:rPr>
        <w:t xml:space="preserve"> which consisted of a </w:t>
      </w:r>
      <w:r w:rsidR="00F40853" w:rsidRPr="00047CF8">
        <w:rPr>
          <w:sz w:val="28"/>
          <w:szCs w:val="28"/>
        </w:rPr>
        <w:t xml:space="preserve">string of random numbers, my phone buzzed with </w:t>
      </w:r>
      <w:r w:rsidR="00A072DC">
        <w:rPr>
          <w:sz w:val="28"/>
          <w:szCs w:val="28"/>
        </w:rPr>
        <w:t>Blake</w:t>
      </w:r>
      <w:r w:rsidR="00F40853" w:rsidRPr="00047CF8">
        <w:rPr>
          <w:sz w:val="28"/>
          <w:szCs w:val="28"/>
        </w:rPr>
        <w:t>’</w:t>
      </w:r>
      <w:r w:rsidR="00F83CBC" w:rsidRPr="00047CF8">
        <w:rPr>
          <w:sz w:val="28"/>
          <w:szCs w:val="28"/>
        </w:rPr>
        <w:t>s name displayed on the calle</w:t>
      </w:r>
      <w:r w:rsidR="00F40853" w:rsidRPr="00047CF8">
        <w:rPr>
          <w:sz w:val="28"/>
          <w:szCs w:val="28"/>
        </w:rPr>
        <w:t xml:space="preserve">r ID. </w:t>
      </w:r>
      <w:r w:rsidR="000C6473" w:rsidRPr="00047CF8">
        <w:rPr>
          <w:sz w:val="28"/>
          <w:szCs w:val="28"/>
        </w:rPr>
        <w:t>I answered it and he immediately lashed out furiously.</w:t>
      </w:r>
    </w:p>
    <w:p w14:paraId="27E31E97" w14:textId="77777777" w:rsidR="000C6473" w:rsidRPr="00047CF8" w:rsidRDefault="000C6473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4F195142" w14:textId="7CB7500B" w:rsidR="000C6473" w:rsidRPr="00047CF8" w:rsidRDefault="000C6473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proofErr w:type="gramStart"/>
      <w:r w:rsidR="00F60456" w:rsidRPr="00047CF8">
        <w:rPr>
          <w:sz w:val="28"/>
          <w:szCs w:val="28"/>
        </w:rPr>
        <w:t xml:space="preserve">“What the hell </w:t>
      </w:r>
      <w:r w:rsidR="00245698">
        <w:rPr>
          <w:sz w:val="28"/>
          <w:szCs w:val="28"/>
        </w:rPr>
        <w:t>Evan</w:t>
      </w:r>
      <w:r w:rsidR="00F60456" w:rsidRPr="00047CF8">
        <w:rPr>
          <w:sz w:val="28"/>
          <w:szCs w:val="28"/>
        </w:rPr>
        <w:t>?!</w:t>
      </w:r>
      <w:proofErr w:type="gramEnd"/>
      <w:r w:rsidR="00F60456" w:rsidRPr="00047CF8">
        <w:rPr>
          <w:sz w:val="28"/>
          <w:szCs w:val="28"/>
        </w:rPr>
        <w:t xml:space="preserve"> You think this is funny!?” </w:t>
      </w:r>
      <w:r w:rsidR="00A168B1" w:rsidRPr="00047CF8">
        <w:rPr>
          <w:sz w:val="28"/>
          <w:szCs w:val="28"/>
        </w:rPr>
        <w:t>He hissed</w:t>
      </w:r>
      <w:r w:rsidR="00516AF5" w:rsidRPr="00047CF8">
        <w:rPr>
          <w:sz w:val="28"/>
          <w:szCs w:val="28"/>
        </w:rPr>
        <w:t>.</w:t>
      </w:r>
    </w:p>
    <w:p w14:paraId="194F38FB" w14:textId="77777777" w:rsidR="00AE7B69" w:rsidRPr="00047CF8" w:rsidRDefault="00AE7B69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0F49AD29" w14:textId="19CE9D28" w:rsidR="00AE7B69" w:rsidRPr="00047CF8" w:rsidRDefault="00AE7B69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0513AE" w:rsidRPr="00047CF8">
        <w:rPr>
          <w:sz w:val="28"/>
          <w:szCs w:val="28"/>
        </w:rPr>
        <w:t xml:space="preserve">“What the hell are you talking about?” I followed up with genuine confusion. </w:t>
      </w:r>
      <w:r w:rsidR="000F443E">
        <w:rPr>
          <w:sz w:val="28"/>
          <w:szCs w:val="28"/>
        </w:rPr>
        <w:t>Michella</w:t>
      </w:r>
      <w:r w:rsidR="000513AE" w:rsidRPr="00047CF8">
        <w:rPr>
          <w:sz w:val="28"/>
          <w:szCs w:val="28"/>
        </w:rPr>
        <w:t xml:space="preserve"> stopped paying attention to her phone when she noticed the twinge of concern in my voice.</w:t>
      </w:r>
    </w:p>
    <w:p w14:paraId="1884A54F" w14:textId="77777777" w:rsidR="000513AE" w:rsidRPr="00047CF8" w:rsidRDefault="000513AE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33C69002" w14:textId="4F934B76" w:rsidR="000513AE" w:rsidRPr="00047CF8" w:rsidRDefault="000513AE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proofErr w:type="gramStart"/>
      <w:r w:rsidRPr="00047CF8">
        <w:rPr>
          <w:sz w:val="28"/>
          <w:szCs w:val="28"/>
        </w:rPr>
        <w:t>“</w:t>
      </w:r>
      <w:r w:rsidR="005A69ED" w:rsidRPr="00047CF8">
        <w:rPr>
          <w:sz w:val="28"/>
          <w:szCs w:val="28"/>
        </w:rPr>
        <w:t xml:space="preserve">You </w:t>
      </w:r>
      <w:r w:rsidR="005A69ED" w:rsidRPr="00047CF8">
        <w:rPr>
          <w:noProof/>
          <w:sz w:val="28"/>
          <w:szCs w:val="28"/>
        </w:rPr>
        <w:t>doxed</w:t>
      </w:r>
      <w:r w:rsidR="005A69ED" w:rsidRPr="00047CF8">
        <w:rPr>
          <w:sz w:val="28"/>
          <w:szCs w:val="28"/>
        </w:rPr>
        <w:t xml:space="preserve"> us on </w:t>
      </w:r>
      <w:r w:rsidR="00454EA2" w:rsidRPr="00047CF8">
        <w:rPr>
          <w:noProof/>
          <w:sz w:val="28"/>
          <w:szCs w:val="28"/>
        </w:rPr>
        <w:t>T</w:t>
      </w:r>
      <w:r w:rsidR="005A69ED" w:rsidRPr="00047CF8">
        <w:rPr>
          <w:noProof/>
          <w:sz w:val="28"/>
          <w:szCs w:val="28"/>
        </w:rPr>
        <w:t>witter</w:t>
      </w:r>
      <w:r w:rsidR="00F611ED" w:rsidRPr="00047CF8">
        <w:rPr>
          <w:noProof/>
          <w:sz w:val="28"/>
          <w:szCs w:val="28"/>
        </w:rPr>
        <w:t>,</w:t>
      </w:r>
      <w:r w:rsidR="005A69ED" w:rsidRPr="00047CF8">
        <w:rPr>
          <w:sz w:val="28"/>
          <w:szCs w:val="28"/>
        </w:rPr>
        <w:t xml:space="preserve"> you idiot!”</w:t>
      </w:r>
      <w:proofErr w:type="gramEnd"/>
    </w:p>
    <w:p w14:paraId="638F5B11" w14:textId="77777777" w:rsidR="002055EA" w:rsidRPr="00047CF8" w:rsidRDefault="002055EA">
      <w:pPr>
        <w:contextualSpacing/>
        <w:rPr>
          <w:sz w:val="28"/>
          <w:szCs w:val="28"/>
        </w:rPr>
      </w:pPr>
    </w:p>
    <w:p w14:paraId="0DA579D0" w14:textId="77777777" w:rsidR="002055EA" w:rsidRPr="00047CF8" w:rsidRDefault="002055EA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proofErr w:type="gramStart"/>
      <w:r w:rsidR="00C22CE2" w:rsidRPr="00047CF8">
        <w:rPr>
          <w:sz w:val="28"/>
          <w:szCs w:val="28"/>
        </w:rPr>
        <w:t>“Doxed?”</w:t>
      </w:r>
      <w:proofErr w:type="gramEnd"/>
    </w:p>
    <w:p w14:paraId="203EE3DA" w14:textId="77777777" w:rsidR="00216A53" w:rsidRPr="00047CF8" w:rsidRDefault="00216A53">
      <w:pPr>
        <w:contextualSpacing/>
        <w:rPr>
          <w:sz w:val="28"/>
          <w:szCs w:val="28"/>
        </w:rPr>
      </w:pPr>
    </w:p>
    <w:p w14:paraId="27B7DA05" w14:textId="7474926D" w:rsidR="00216A53" w:rsidRPr="00047CF8" w:rsidRDefault="00216A53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A072DC">
        <w:rPr>
          <w:sz w:val="28"/>
          <w:szCs w:val="28"/>
        </w:rPr>
        <w:t>Blake</w:t>
      </w:r>
      <w:r w:rsidRPr="00047CF8">
        <w:rPr>
          <w:sz w:val="28"/>
          <w:szCs w:val="28"/>
        </w:rPr>
        <w:t xml:space="preserve"> was much more intelligent t</w:t>
      </w:r>
      <w:r w:rsidR="00D533CC" w:rsidRPr="00047CF8">
        <w:rPr>
          <w:sz w:val="28"/>
          <w:szCs w:val="28"/>
        </w:rPr>
        <w:t>han m</w:t>
      </w:r>
      <w:r w:rsidR="003B3173" w:rsidRPr="00047CF8">
        <w:rPr>
          <w:sz w:val="28"/>
          <w:szCs w:val="28"/>
        </w:rPr>
        <w:t xml:space="preserve">e when it came to computers, so it was only natural that I was lost when he brought up the problem. </w:t>
      </w:r>
      <w:r w:rsidR="000F443E">
        <w:rPr>
          <w:sz w:val="28"/>
          <w:szCs w:val="28"/>
        </w:rPr>
        <w:t>Michella</w:t>
      </w:r>
      <w:r w:rsidR="00DA7AC2" w:rsidRPr="00047CF8">
        <w:rPr>
          <w:sz w:val="28"/>
          <w:szCs w:val="28"/>
        </w:rPr>
        <w:t xml:space="preserve"> let me know immediately what he meant by </w:t>
      </w:r>
      <w:r w:rsidR="00DA7AC2" w:rsidRPr="00047CF8">
        <w:rPr>
          <w:noProof/>
          <w:sz w:val="28"/>
          <w:szCs w:val="28"/>
        </w:rPr>
        <w:t>doxing</w:t>
      </w:r>
      <w:r w:rsidR="00DA7AC2" w:rsidRPr="00047CF8">
        <w:rPr>
          <w:sz w:val="28"/>
          <w:szCs w:val="28"/>
        </w:rPr>
        <w:t xml:space="preserve"> and</w:t>
      </w:r>
      <w:r w:rsidR="000C2EDA" w:rsidRPr="00047CF8">
        <w:rPr>
          <w:sz w:val="28"/>
          <w:szCs w:val="28"/>
        </w:rPr>
        <w:t xml:space="preserve"> for those who don’t know about</w:t>
      </w:r>
      <w:r w:rsidR="00DA7AC2" w:rsidRPr="00047CF8">
        <w:rPr>
          <w:sz w:val="28"/>
          <w:szCs w:val="28"/>
        </w:rPr>
        <w:t xml:space="preserve"> it</w:t>
      </w:r>
      <w:r w:rsidR="000C2EDA" w:rsidRPr="00047CF8">
        <w:rPr>
          <w:sz w:val="28"/>
          <w:szCs w:val="28"/>
        </w:rPr>
        <w:t>, it’s when you publicly release private information on someone</w:t>
      </w:r>
      <w:r w:rsidR="00C54289" w:rsidRPr="00047CF8">
        <w:rPr>
          <w:sz w:val="28"/>
          <w:szCs w:val="28"/>
        </w:rPr>
        <w:t>,</w:t>
      </w:r>
      <w:r w:rsidR="000C2EDA" w:rsidRPr="00047CF8">
        <w:rPr>
          <w:sz w:val="28"/>
          <w:szCs w:val="28"/>
        </w:rPr>
        <w:t xml:space="preserve"> usually without their consent</w:t>
      </w:r>
      <w:r w:rsidR="00FE1CB0" w:rsidRPr="00047CF8">
        <w:rPr>
          <w:sz w:val="28"/>
          <w:szCs w:val="28"/>
        </w:rPr>
        <w:t xml:space="preserve"> via the internet</w:t>
      </w:r>
      <w:r w:rsidR="000C2EDA" w:rsidRPr="00047CF8">
        <w:rPr>
          <w:sz w:val="28"/>
          <w:szCs w:val="28"/>
        </w:rPr>
        <w:t>.</w:t>
      </w:r>
      <w:r w:rsidR="00450840" w:rsidRPr="00047CF8">
        <w:rPr>
          <w:sz w:val="28"/>
          <w:szCs w:val="28"/>
        </w:rPr>
        <w:t xml:space="preserve"> </w:t>
      </w:r>
      <w:r w:rsidR="00843579" w:rsidRPr="00047CF8">
        <w:rPr>
          <w:sz w:val="28"/>
          <w:szCs w:val="28"/>
        </w:rPr>
        <w:t>It should be noted that</w:t>
      </w:r>
      <w:r w:rsidR="00450840" w:rsidRPr="00047CF8">
        <w:rPr>
          <w:sz w:val="28"/>
          <w:szCs w:val="28"/>
        </w:rPr>
        <w:t xml:space="preserve"> it’s </w:t>
      </w:r>
      <w:r w:rsidR="00843579" w:rsidRPr="00047CF8">
        <w:rPr>
          <w:sz w:val="28"/>
          <w:szCs w:val="28"/>
        </w:rPr>
        <w:t xml:space="preserve">also </w:t>
      </w:r>
      <w:r w:rsidR="00450840" w:rsidRPr="00047CF8">
        <w:rPr>
          <w:sz w:val="28"/>
          <w:szCs w:val="28"/>
        </w:rPr>
        <w:t>extremely illegal.</w:t>
      </w:r>
      <w:r w:rsidR="00D70257" w:rsidRPr="00047CF8">
        <w:rPr>
          <w:sz w:val="28"/>
          <w:szCs w:val="28"/>
        </w:rPr>
        <w:t xml:space="preserve"> It took me a second to try and piece together this newfound knowledge.</w:t>
      </w:r>
      <w:r w:rsidR="00680CE3" w:rsidRPr="00047CF8">
        <w:rPr>
          <w:sz w:val="28"/>
          <w:szCs w:val="28"/>
        </w:rPr>
        <w:t xml:space="preserve"> I asked </w:t>
      </w:r>
      <w:r w:rsidR="00A072DC">
        <w:rPr>
          <w:sz w:val="28"/>
          <w:szCs w:val="28"/>
        </w:rPr>
        <w:t>Blake</w:t>
      </w:r>
      <w:r w:rsidR="00680CE3" w:rsidRPr="00047CF8">
        <w:rPr>
          <w:sz w:val="28"/>
          <w:szCs w:val="28"/>
        </w:rPr>
        <w:t xml:space="preserve"> to hold on the line while I checked something.</w:t>
      </w:r>
    </w:p>
    <w:p w14:paraId="5333B1A8" w14:textId="77777777" w:rsidR="003C7924" w:rsidRPr="00047CF8" w:rsidRDefault="003C7924">
      <w:pPr>
        <w:contextualSpacing/>
        <w:rPr>
          <w:sz w:val="28"/>
          <w:szCs w:val="28"/>
        </w:rPr>
      </w:pPr>
    </w:p>
    <w:p w14:paraId="01334A95" w14:textId="3A078C92" w:rsidR="00750C75" w:rsidRPr="00047CF8" w:rsidRDefault="003C7924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0A02E9" w:rsidRPr="00047CF8">
        <w:rPr>
          <w:sz w:val="28"/>
          <w:szCs w:val="28"/>
        </w:rPr>
        <w:t xml:space="preserve">It didn’t take long for my suspicions to be </w:t>
      </w:r>
      <w:r w:rsidR="00BD5577" w:rsidRPr="00047CF8">
        <w:rPr>
          <w:sz w:val="28"/>
          <w:szCs w:val="28"/>
        </w:rPr>
        <w:t>proven correct,</w:t>
      </w:r>
      <w:r w:rsidR="00962291" w:rsidRPr="00047CF8">
        <w:rPr>
          <w:sz w:val="28"/>
          <w:szCs w:val="28"/>
        </w:rPr>
        <w:t xml:space="preserve"> </w:t>
      </w:r>
      <w:r w:rsidR="00BD5577" w:rsidRPr="00047CF8">
        <w:rPr>
          <w:sz w:val="28"/>
          <w:szCs w:val="28"/>
        </w:rPr>
        <w:t>t</w:t>
      </w:r>
      <w:r w:rsidR="00BC48A7" w:rsidRPr="00047CF8">
        <w:rPr>
          <w:sz w:val="28"/>
          <w:szCs w:val="28"/>
        </w:rPr>
        <w:t xml:space="preserve">he string of numbers that were in the sample text for the direct messages were </w:t>
      </w:r>
      <w:r w:rsidR="00A072DC">
        <w:rPr>
          <w:sz w:val="28"/>
          <w:szCs w:val="28"/>
        </w:rPr>
        <w:t>Blake</w:t>
      </w:r>
      <w:r w:rsidR="00BC48A7" w:rsidRPr="00047CF8">
        <w:rPr>
          <w:sz w:val="28"/>
          <w:szCs w:val="28"/>
        </w:rPr>
        <w:t xml:space="preserve"> and </w:t>
      </w:r>
      <w:r w:rsidR="000F443E">
        <w:rPr>
          <w:sz w:val="28"/>
          <w:szCs w:val="28"/>
        </w:rPr>
        <w:t>Stephen</w:t>
      </w:r>
      <w:r w:rsidR="00BC48A7" w:rsidRPr="00047CF8">
        <w:rPr>
          <w:sz w:val="28"/>
          <w:szCs w:val="28"/>
        </w:rPr>
        <w:t xml:space="preserve">’s numbers. </w:t>
      </w:r>
      <w:r w:rsidR="007D2527" w:rsidRPr="00047CF8">
        <w:rPr>
          <w:sz w:val="28"/>
          <w:szCs w:val="28"/>
        </w:rPr>
        <w:t xml:space="preserve">Not only that, but they were posted repeatedly just before I regained control of my account. I asked </w:t>
      </w:r>
      <w:r w:rsidR="000F443E">
        <w:rPr>
          <w:sz w:val="28"/>
          <w:szCs w:val="28"/>
        </w:rPr>
        <w:t>Michella</w:t>
      </w:r>
      <w:r w:rsidR="007D2527" w:rsidRPr="00047CF8">
        <w:rPr>
          <w:sz w:val="28"/>
          <w:szCs w:val="28"/>
        </w:rPr>
        <w:t xml:space="preserve"> to c</w:t>
      </w:r>
      <w:r w:rsidR="00490E77" w:rsidRPr="00047CF8">
        <w:rPr>
          <w:sz w:val="28"/>
          <w:szCs w:val="28"/>
        </w:rPr>
        <w:t xml:space="preserve">heck my twitter while </w:t>
      </w:r>
      <w:r w:rsidR="00B07F3A" w:rsidRPr="00047CF8">
        <w:rPr>
          <w:sz w:val="28"/>
          <w:szCs w:val="28"/>
        </w:rPr>
        <w:t xml:space="preserve">I deleted my </w:t>
      </w:r>
      <w:r w:rsidR="00F611ED" w:rsidRPr="00047CF8">
        <w:rPr>
          <w:noProof/>
          <w:sz w:val="28"/>
          <w:szCs w:val="28"/>
        </w:rPr>
        <w:t>I</w:t>
      </w:r>
      <w:r w:rsidR="00B07F3A" w:rsidRPr="00047CF8">
        <w:rPr>
          <w:noProof/>
          <w:sz w:val="28"/>
          <w:szCs w:val="28"/>
        </w:rPr>
        <w:t>nstagram</w:t>
      </w:r>
      <w:r w:rsidR="00B07F3A" w:rsidRPr="00047CF8">
        <w:rPr>
          <w:sz w:val="28"/>
          <w:szCs w:val="28"/>
        </w:rPr>
        <w:t xml:space="preserve"> account.</w:t>
      </w:r>
    </w:p>
    <w:p w14:paraId="27C0F3B9" w14:textId="77777777" w:rsidR="00750C75" w:rsidRPr="00047CF8" w:rsidRDefault="00750C75">
      <w:pPr>
        <w:contextualSpacing/>
        <w:rPr>
          <w:sz w:val="28"/>
          <w:szCs w:val="28"/>
        </w:rPr>
      </w:pPr>
    </w:p>
    <w:p w14:paraId="3052BF86" w14:textId="35382155" w:rsidR="003C7924" w:rsidRPr="00047CF8" w:rsidRDefault="00750C75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490E77" w:rsidRPr="00047CF8">
        <w:rPr>
          <w:sz w:val="28"/>
          <w:szCs w:val="28"/>
        </w:rPr>
        <w:t>Sure enough, my twitter was full to the brim with their</w:t>
      </w:r>
      <w:r w:rsidR="00190CE7" w:rsidRPr="00047CF8">
        <w:rPr>
          <w:sz w:val="28"/>
          <w:szCs w:val="28"/>
        </w:rPr>
        <w:t xml:space="preserve"> phone numbers repeating in multiple posts</w:t>
      </w:r>
      <w:r w:rsidR="00490E77" w:rsidRPr="00047CF8">
        <w:rPr>
          <w:sz w:val="28"/>
          <w:szCs w:val="28"/>
        </w:rPr>
        <w:t xml:space="preserve">. </w:t>
      </w:r>
      <w:r w:rsidR="00745338" w:rsidRPr="00047CF8">
        <w:rPr>
          <w:sz w:val="28"/>
          <w:szCs w:val="28"/>
        </w:rPr>
        <w:t xml:space="preserve">She volunteered to delete the posts while I explained the situation to </w:t>
      </w:r>
      <w:r w:rsidR="00A072DC">
        <w:rPr>
          <w:sz w:val="28"/>
          <w:szCs w:val="28"/>
        </w:rPr>
        <w:t>Blake</w:t>
      </w:r>
      <w:r w:rsidR="00745338" w:rsidRPr="00047CF8">
        <w:rPr>
          <w:sz w:val="28"/>
          <w:szCs w:val="28"/>
        </w:rPr>
        <w:t xml:space="preserve">. </w:t>
      </w:r>
      <w:r w:rsidR="003043B3" w:rsidRPr="00047CF8">
        <w:rPr>
          <w:sz w:val="28"/>
          <w:szCs w:val="28"/>
        </w:rPr>
        <w:t xml:space="preserve">He didn’t believe me until </w:t>
      </w:r>
      <w:r w:rsidR="000F443E">
        <w:rPr>
          <w:sz w:val="28"/>
          <w:szCs w:val="28"/>
        </w:rPr>
        <w:t>Michella</w:t>
      </w:r>
      <w:r w:rsidR="003043B3" w:rsidRPr="00047CF8">
        <w:rPr>
          <w:sz w:val="28"/>
          <w:szCs w:val="28"/>
        </w:rPr>
        <w:t xml:space="preserve"> vouched for my innocence. He had a crush on her so of </w:t>
      </w:r>
      <w:r w:rsidR="003043B3" w:rsidRPr="00047CF8">
        <w:rPr>
          <w:noProof/>
          <w:sz w:val="28"/>
          <w:szCs w:val="28"/>
        </w:rPr>
        <w:t>course</w:t>
      </w:r>
      <w:r w:rsidR="00F611ED" w:rsidRPr="00047CF8">
        <w:rPr>
          <w:noProof/>
          <w:sz w:val="28"/>
          <w:szCs w:val="28"/>
        </w:rPr>
        <w:t>,</w:t>
      </w:r>
      <w:r w:rsidR="003043B3" w:rsidRPr="00047CF8">
        <w:rPr>
          <w:sz w:val="28"/>
          <w:szCs w:val="28"/>
        </w:rPr>
        <w:t xml:space="preserve"> he </w:t>
      </w:r>
      <w:r w:rsidR="00F611ED" w:rsidRPr="00047CF8">
        <w:rPr>
          <w:sz w:val="28"/>
          <w:szCs w:val="28"/>
        </w:rPr>
        <w:t>took</w:t>
      </w:r>
      <w:r w:rsidR="003043B3" w:rsidRPr="00047CF8">
        <w:rPr>
          <w:sz w:val="28"/>
          <w:szCs w:val="28"/>
        </w:rPr>
        <w:t xml:space="preserve"> her</w:t>
      </w:r>
      <w:r w:rsidR="00F611ED" w:rsidRPr="00047CF8">
        <w:rPr>
          <w:sz w:val="28"/>
          <w:szCs w:val="28"/>
        </w:rPr>
        <w:t xml:space="preserve"> word</w:t>
      </w:r>
      <w:r w:rsidR="00F44B20" w:rsidRPr="00047CF8">
        <w:rPr>
          <w:sz w:val="28"/>
          <w:szCs w:val="28"/>
        </w:rPr>
        <w:t xml:space="preserve"> for it</w:t>
      </w:r>
      <w:r w:rsidR="003043B3" w:rsidRPr="00047CF8">
        <w:rPr>
          <w:sz w:val="28"/>
          <w:szCs w:val="28"/>
        </w:rPr>
        <w:t xml:space="preserve">. </w:t>
      </w:r>
    </w:p>
    <w:p w14:paraId="718A4950" w14:textId="77777777" w:rsidR="003021D4" w:rsidRPr="00047CF8" w:rsidRDefault="003021D4">
      <w:pPr>
        <w:contextualSpacing/>
        <w:rPr>
          <w:sz w:val="28"/>
          <w:szCs w:val="28"/>
        </w:rPr>
      </w:pPr>
    </w:p>
    <w:p w14:paraId="612B6B26" w14:textId="77777777" w:rsidR="003021D4" w:rsidRPr="00047CF8" w:rsidRDefault="003021D4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>“</w:t>
      </w:r>
      <w:r w:rsidR="0015772D" w:rsidRPr="00047CF8">
        <w:rPr>
          <w:sz w:val="28"/>
          <w:szCs w:val="28"/>
        </w:rPr>
        <w:t>I’m sorry man, I was just pissed.</w:t>
      </w:r>
      <w:r w:rsidR="00E37DD0" w:rsidRPr="00047CF8">
        <w:rPr>
          <w:sz w:val="28"/>
          <w:szCs w:val="28"/>
        </w:rPr>
        <w:t>” He apologized.</w:t>
      </w:r>
    </w:p>
    <w:p w14:paraId="59BA7462" w14:textId="77777777" w:rsidR="00E37DD0" w:rsidRPr="00047CF8" w:rsidRDefault="00E37DD0">
      <w:pPr>
        <w:contextualSpacing/>
        <w:rPr>
          <w:sz w:val="28"/>
          <w:szCs w:val="28"/>
        </w:rPr>
      </w:pPr>
    </w:p>
    <w:p w14:paraId="610FBCCD" w14:textId="77777777" w:rsidR="00E37DD0" w:rsidRPr="00047CF8" w:rsidRDefault="00E37DD0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 xml:space="preserve">“It’s not </w:t>
      </w:r>
      <w:r w:rsidR="00E97048" w:rsidRPr="00047CF8">
        <w:rPr>
          <w:sz w:val="28"/>
          <w:szCs w:val="28"/>
        </w:rPr>
        <w:t xml:space="preserve">a </w:t>
      </w:r>
      <w:r w:rsidR="00AD08D9" w:rsidRPr="00047CF8">
        <w:rPr>
          <w:sz w:val="28"/>
          <w:szCs w:val="28"/>
        </w:rPr>
        <w:t>problem;</w:t>
      </w:r>
      <w:r w:rsidR="00E97048" w:rsidRPr="00047CF8">
        <w:rPr>
          <w:sz w:val="28"/>
          <w:szCs w:val="28"/>
        </w:rPr>
        <w:t xml:space="preserve"> I would have reacted the same way</w:t>
      </w:r>
      <w:r w:rsidRPr="00047CF8">
        <w:rPr>
          <w:sz w:val="28"/>
          <w:szCs w:val="28"/>
        </w:rPr>
        <w:t>. You should</w:t>
      </w:r>
      <w:r w:rsidR="00E27B43" w:rsidRPr="00047CF8">
        <w:rPr>
          <w:sz w:val="28"/>
          <w:szCs w:val="28"/>
        </w:rPr>
        <w:t xml:space="preserve"> probably change your number just in case</w:t>
      </w:r>
      <w:r w:rsidRPr="00047CF8">
        <w:rPr>
          <w:sz w:val="28"/>
          <w:szCs w:val="28"/>
        </w:rPr>
        <w:t>.”</w:t>
      </w:r>
    </w:p>
    <w:p w14:paraId="33CADF36" w14:textId="77777777" w:rsidR="005E0AF6" w:rsidRPr="00047CF8" w:rsidRDefault="005E0AF6">
      <w:pPr>
        <w:contextualSpacing/>
        <w:rPr>
          <w:sz w:val="28"/>
          <w:szCs w:val="28"/>
        </w:rPr>
      </w:pPr>
    </w:p>
    <w:p w14:paraId="08E1F330" w14:textId="77AD32F2" w:rsidR="005E0AF6" w:rsidRPr="00047CF8" w:rsidRDefault="005E0AF6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>“</w:t>
      </w:r>
      <w:r w:rsidR="008F050E">
        <w:rPr>
          <w:sz w:val="28"/>
          <w:szCs w:val="28"/>
        </w:rPr>
        <w:t>Will do</w:t>
      </w:r>
      <w:r w:rsidR="008F5E9A">
        <w:rPr>
          <w:sz w:val="28"/>
          <w:szCs w:val="28"/>
        </w:rPr>
        <w:t xml:space="preserve"> and</w:t>
      </w:r>
      <w:r w:rsidR="00B457C8" w:rsidRPr="00047CF8">
        <w:rPr>
          <w:sz w:val="28"/>
          <w:szCs w:val="28"/>
        </w:rPr>
        <w:t xml:space="preserve"> </w:t>
      </w:r>
      <w:r w:rsidR="008076B9" w:rsidRPr="00047CF8">
        <w:rPr>
          <w:sz w:val="28"/>
          <w:szCs w:val="28"/>
        </w:rPr>
        <w:t>I’ll</w:t>
      </w:r>
      <w:r w:rsidR="00F44E99" w:rsidRPr="00047CF8">
        <w:rPr>
          <w:sz w:val="28"/>
          <w:szCs w:val="28"/>
        </w:rPr>
        <w:t xml:space="preserve"> also explain </w:t>
      </w:r>
      <w:r w:rsidR="00C36B8E" w:rsidRPr="00047CF8">
        <w:rPr>
          <w:sz w:val="28"/>
          <w:szCs w:val="28"/>
        </w:rPr>
        <w:t xml:space="preserve">everything </w:t>
      </w:r>
      <w:r w:rsidR="00F44E99" w:rsidRPr="00047CF8">
        <w:rPr>
          <w:sz w:val="28"/>
          <w:szCs w:val="28"/>
        </w:rPr>
        <w:t xml:space="preserve">to </w:t>
      </w:r>
      <w:r w:rsidR="000F443E">
        <w:rPr>
          <w:sz w:val="28"/>
          <w:szCs w:val="28"/>
        </w:rPr>
        <w:t>Stephen</w:t>
      </w:r>
      <w:r w:rsidR="00F44E99" w:rsidRPr="00047CF8">
        <w:rPr>
          <w:sz w:val="28"/>
          <w:szCs w:val="28"/>
        </w:rPr>
        <w:t xml:space="preserve"> when </w:t>
      </w:r>
      <w:r w:rsidR="009E62F8" w:rsidRPr="00047CF8">
        <w:rPr>
          <w:sz w:val="28"/>
          <w:szCs w:val="28"/>
        </w:rPr>
        <w:t xml:space="preserve">I get </w:t>
      </w:r>
      <w:r w:rsidR="000D5B3B">
        <w:rPr>
          <w:sz w:val="28"/>
          <w:szCs w:val="28"/>
        </w:rPr>
        <w:t>home</w:t>
      </w:r>
      <w:r w:rsidR="00F44E99" w:rsidRPr="00047CF8">
        <w:rPr>
          <w:sz w:val="28"/>
          <w:szCs w:val="28"/>
        </w:rPr>
        <w:t>.</w:t>
      </w:r>
      <w:r w:rsidR="009E1A9F" w:rsidRPr="00047CF8">
        <w:rPr>
          <w:sz w:val="28"/>
          <w:szCs w:val="28"/>
        </w:rPr>
        <w:t>”</w:t>
      </w:r>
    </w:p>
    <w:p w14:paraId="5F3B205F" w14:textId="77777777" w:rsidR="00406E33" w:rsidRPr="00047CF8" w:rsidRDefault="00406E33">
      <w:pPr>
        <w:contextualSpacing/>
        <w:rPr>
          <w:sz w:val="28"/>
          <w:szCs w:val="28"/>
        </w:rPr>
      </w:pPr>
    </w:p>
    <w:p w14:paraId="7A55D598" w14:textId="77777777" w:rsidR="00406E33" w:rsidRPr="00047CF8" w:rsidRDefault="00406E33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Pr="00047CF8">
        <w:rPr>
          <w:noProof/>
          <w:sz w:val="28"/>
          <w:szCs w:val="28"/>
        </w:rPr>
        <w:t>“</w:t>
      </w:r>
      <w:r w:rsidR="00055153" w:rsidRPr="00047CF8">
        <w:rPr>
          <w:noProof/>
          <w:sz w:val="28"/>
          <w:szCs w:val="28"/>
        </w:rPr>
        <w:t>Thanks</w:t>
      </w:r>
      <w:r w:rsidR="00F611ED" w:rsidRPr="00047CF8">
        <w:rPr>
          <w:noProof/>
          <w:sz w:val="28"/>
          <w:szCs w:val="28"/>
        </w:rPr>
        <w:t>,</w:t>
      </w:r>
      <w:r w:rsidR="004F2F36" w:rsidRPr="00047CF8">
        <w:rPr>
          <w:sz w:val="28"/>
          <w:szCs w:val="28"/>
        </w:rPr>
        <w:t>” I said before ending the call.</w:t>
      </w:r>
    </w:p>
    <w:p w14:paraId="49F01670" w14:textId="77777777" w:rsidR="00FD55F6" w:rsidRPr="00047CF8" w:rsidRDefault="00FD55F6">
      <w:pPr>
        <w:contextualSpacing/>
        <w:rPr>
          <w:sz w:val="28"/>
          <w:szCs w:val="28"/>
        </w:rPr>
      </w:pPr>
    </w:p>
    <w:p w14:paraId="1A99A806" w14:textId="17CDAF87" w:rsidR="00D25617" w:rsidRPr="00047CF8" w:rsidRDefault="00FD55F6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0F443E">
        <w:rPr>
          <w:sz w:val="28"/>
          <w:szCs w:val="28"/>
        </w:rPr>
        <w:t>Michella</w:t>
      </w:r>
      <w:r w:rsidR="00CE0AA4" w:rsidRPr="00047CF8">
        <w:rPr>
          <w:sz w:val="28"/>
          <w:szCs w:val="28"/>
        </w:rPr>
        <w:t xml:space="preserve"> and I exchanged glances at each other, the oddity of our situation plaguing both of our minds. </w:t>
      </w:r>
      <w:r w:rsidR="00D91A7F" w:rsidRPr="00047CF8">
        <w:rPr>
          <w:sz w:val="28"/>
          <w:szCs w:val="28"/>
        </w:rPr>
        <w:t xml:space="preserve">We didn’t know what to do. Later that night, </w:t>
      </w:r>
      <w:r w:rsidR="00803AAA" w:rsidRPr="00047CF8">
        <w:rPr>
          <w:sz w:val="28"/>
          <w:szCs w:val="28"/>
        </w:rPr>
        <w:t xml:space="preserve">we all hung out with each other in </w:t>
      </w:r>
      <w:r w:rsidR="00A072DC">
        <w:rPr>
          <w:sz w:val="28"/>
          <w:szCs w:val="28"/>
        </w:rPr>
        <w:t>Blake</w:t>
      </w:r>
      <w:r w:rsidR="00803AAA" w:rsidRPr="00047CF8">
        <w:rPr>
          <w:sz w:val="28"/>
          <w:szCs w:val="28"/>
        </w:rPr>
        <w:t xml:space="preserve"> and </w:t>
      </w:r>
      <w:r w:rsidR="000F443E">
        <w:rPr>
          <w:sz w:val="28"/>
          <w:szCs w:val="28"/>
        </w:rPr>
        <w:t>Stephen</w:t>
      </w:r>
      <w:r w:rsidR="00803AAA" w:rsidRPr="00047CF8">
        <w:rPr>
          <w:sz w:val="28"/>
          <w:szCs w:val="28"/>
        </w:rPr>
        <w:t>’</w:t>
      </w:r>
      <w:r w:rsidR="00B42306" w:rsidRPr="00047CF8">
        <w:rPr>
          <w:sz w:val="28"/>
          <w:szCs w:val="28"/>
        </w:rPr>
        <w:t>s apartments. We tossed</w:t>
      </w:r>
      <w:r w:rsidR="00803AAA" w:rsidRPr="00047CF8">
        <w:rPr>
          <w:sz w:val="28"/>
          <w:szCs w:val="28"/>
        </w:rPr>
        <w:t xml:space="preserve"> around </w:t>
      </w:r>
      <w:r w:rsidR="00B42306" w:rsidRPr="00047CF8">
        <w:rPr>
          <w:sz w:val="28"/>
          <w:szCs w:val="28"/>
        </w:rPr>
        <w:t>reasons</w:t>
      </w:r>
      <w:r w:rsidR="00803AAA" w:rsidRPr="00047CF8">
        <w:rPr>
          <w:sz w:val="28"/>
          <w:szCs w:val="28"/>
        </w:rPr>
        <w:t xml:space="preserve"> about why these things were happening</w:t>
      </w:r>
      <w:r w:rsidR="003F0098" w:rsidRPr="00047CF8">
        <w:rPr>
          <w:sz w:val="28"/>
          <w:szCs w:val="28"/>
        </w:rPr>
        <w:t xml:space="preserve"> to me. </w:t>
      </w:r>
      <w:r w:rsidR="00E64194" w:rsidRPr="00047CF8">
        <w:rPr>
          <w:sz w:val="28"/>
          <w:szCs w:val="28"/>
        </w:rPr>
        <w:t xml:space="preserve"> </w:t>
      </w:r>
      <w:r w:rsidR="00333FA3" w:rsidRPr="00047CF8">
        <w:rPr>
          <w:sz w:val="28"/>
          <w:szCs w:val="28"/>
        </w:rPr>
        <w:t>I brought up the story of the footage</w:t>
      </w:r>
      <w:r w:rsidR="004D4FFD" w:rsidRPr="00047CF8">
        <w:rPr>
          <w:sz w:val="28"/>
          <w:szCs w:val="28"/>
        </w:rPr>
        <w:t xml:space="preserve"> and </w:t>
      </w:r>
      <w:r w:rsidR="000F443E">
        <w:rPr>
          <w:sz w:val="28"/>
          <w:szCs w:val="28"/>
        </w:rPr>
        <w:t>Isaac</w:t>
      </w:r>
      <w:r w:rsidR="00333FA3" w:rsidRPr="00047CF8">
        <w:rPr>
          <w:sz w:val="28"/>
          <w:szCs w:val="28"/>
        </w:rPr>
        <w:t xml:space="preserve">, but </w:t>
      </w:r>
      <w:r w:rsidR="000F443E">
        <w:rPr>
          <w:sz w:val="28"/>
          <w:szCs w:val="28"/>
        </w:rPr>
        <w:t>Stephen</w:t>
      </w:r>
      <w:r w:rsidR="00333FA3" w:rsidRPr="00047CF8">
        <w:rPr>
          <w:sz w:val="28"/>
          <w:szCs w:val="28"/>
        </w:rPr>
        <w:t xml:space="preserve"> immediately shut that</w:t>
      </w:r>
      <w:r w:rsidR="008F1121" w:rsidRPr="00047CF8">
        <w:rPr>
          <w:sz w:val="28"/>
          <w:szCs w:val="28"/>
        </w:rPr>
        <w:t xml:space="preserve"> theory down.</w:t>
      </w:r>
    </w:p>
    <w:p w14:paraId="13CF9FC9" w14:textId="77777777" w:rsidR="00D25617" w:rsidRPr="00047CF8" w:rsidRDefault="00D25617">
      <w:pPr>
        <w:contextualSpacing/>
        <w:rPr>
          <w:sz w:val="28"/>
          <w:szCs w:val="28"/>
        </w:rPr>
      </w:pPr>
    </w:p>
    <w:p w14:paraId="1F319EF0" w14:textId="7C11335A" w:rsidR="00FD55F6" w:rsidRPr="00047CF8" w:rsidRDefault="00D25617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B640D3" w:rsidRPr="00047CF8">
        <w:rPr>
          <w:sz w:val="28"/>
          <w:szCs w:val="28"/>
        </w:rPr>
        <w:t>He said that if he was the</w:t>
      </w:r>
      <w:r w:rsidR="008F1121" w:rsidRPr="00047CF8">
        <w:rPr>
          <w:sz w:val="28"/>
          <w:szCs w:val="28"/>
        </w:rPr>
        <w:t xml:space="preserve"> person connected to the footage</w:t>
      </w:r>
      <w:r w:rsidR="00B640D3" w:rsidRPr="00047CF8">
        <w:rPr>
          <w:sz w:val="28"/>
          <w:szCs w:val="28"/>
        </w:rPr>
        <w:t xml:space="preserve"> and</w:t>
      </w:r>
      <w:r w:rsidR="008F1121" w:rsidRPr="00047CF8">
        <w:rPr>
          <w:sz w:val="28"/>
          <w:szCs w:val="28"/>
        </w:rPr>
        <w:t xml:space="preserve"> was trying to disrupt my life, this activity would h</w:t>
      </w:r>
      <w:r w:rsidR="000F299E" w:rsidRPr="00047CF8">
        <w:rPr>
          <w:sz w:val="28"/>
          <w:szCs w:val="28"/>
        </w:rPr>
        <w:t>ave started long before it did.</w:t>
      </w:r>
      <w:r w:rsidR="008754FC" w:rsidRPr="00047CF8">
        <w:rPr>
          <w:sz w:val="28"/>
          <w:szCs w:val="28"/>
        </w:rPr>
        <w:t xml:space="preserve"> </w:t>
      </w:r>
      <w:r w:rsidR="00B8057C" w:rsidRPr="00047CF8">
        <w:rPr>
          <w:sz w:val="28"/>
          <w:szCs w:val="28"/>
        </w:rPr>
        <w:t xml:space="preserve">Plus, if </w:t>
      </w:r>
      <w:r w:rsidR="00BA26A4" w:rsidRPr="00047CF8">
        <w:rPr>
          <w:sz w:val="28"/>
          <w:szCs w:val="28"/>
        </w:rPr>
        <w:t xml:space="preserve">he </w:t>
      </w:r>
      <w:r w:rsidR="00B8057C" w:rsidRPr="00047CF8">
        <w:rPr>
          <w:sz w:val="28"/>
          <w:szCs w:val="28"/>
        </w:rPr>
        <w:t>was really after me, implica</w:t>
      </w:r>
      <w:r w:rsidR="0035725C" w:rsidRPr="00047CF8">
        <w:rPr>
          <w:sz w:val="28"/>
          <w:szCs w:val="28"/>
        </w:rPr>
        <w:t xml:space="preserve">ting </w:t>
      </w:r>
      <w:r w:rsidR="000F443E">
        <w:rPr>
          <w:sz w:val="28"/>
          <w:szCs w:val="28"/>
        </w:rPr>
        <w:t>Stephen</w:t>
      </w:r>
      <w:r w:rsidR="0035725C" w:rsidRPr="00047CF8">
        <w:rPr>
          <w:sz w:val="28"/>
          <w:szCs w:val="28"/>
        </w:rPr>
        <w:t xml:space="preserve"> and </w:t>
      </w:r>
      <w:r w:rsidR="00A072DC">
        <w:rPr>
          <w:sz w:val="28"/>
          <w:szCs w:val="28"/>
        </w:rPr>
        <w:t>Blake</w:t>
      </w:r>
      <w:r w:rsidR="0035725C" w:rsidRPr="00047CF8">
        <w:rPr>
          <w:sz w:val="28"/>
          <w:szCs w:val="28"/>
        </w:rPr>
        <w:t xml:space="preserve"> would only make it harder </w:t>
      </w:r>
      <w:r w:rsidR="003F722E" w:rsidRPr="00047CF8">
        <w:rPr>
          <w:sz w:val="28"/>
          <w:szCs w:val="28"/>
        </w:rPr>
        <w:t>for him in</w:t>
      </w:r>
      <w:r w:rsidR="0035725C" w:rsidRPr="00047CF8">
        <w:rPr>
          <w:sz w:val="28"/>
          <w:szCs w:val="28"/>
        </w:rPr>
        <w:t xml:space="preserve"> end, so forth it would be counterproductive. </w:t>
      </w:r>
      <w:r w:rsidR="000F443E">
        <w:rPr>
          <w:sz w:val="28"/>
          <w:szCs w:val="28"/>
        </w:rPr>
        <w:t>Stephen</w:t>
      </w:r>
      <w:r w:rsidR="004E1347" w:rsidRPr="00047CF8">
        <w:rPr>
          <w:sz w:val="28"/>
          <w:szCs w:val="28"/>
        </w:rPr>
        <w:t xml:space="preserve"> was always deductive in his thinking and always made sure to pack a counterclaim, which is why none of us could beat him in an argument. </w:t>
      </w:r>
      <w:r w:rsidR="004E5846" w:rsidRPr="00047CF8">
        <w:rPr>
          <w:sz w:val="28"/>
          <w:szCs w:val="28"/>
        </w:rPr>
        <w:t xml:space="preserve">Although I know now that </w:t>
      </w:r>
      <w:r w:rsidR="000F443E">
        <w:rPr>
          <w:sz w:val="28"/>
          <w:szCs w:val="28"/>
        </w:rPr>
        <w:t>Stephen</w:t>
      </w:r>
      <w:r w:rsidR="004E5846" w:rsidRPr="00047CF8">
        <w:rPr>
          <w:sz w:val="28"/>
          <w:szCs w:val="28"/>
        </w:rPr>
        <w:t xml:space="preserve"> was wrong, I accepted his </w:t>
      </w:r>
      <w:r w:rsidR="00022D17" w:rsidRPr="00047CF8">
        <w:rPr>
          <w:sz w:val="28"/>
          <w:szCs w:val="28"/>
        </w:rPr>
        <w:t>reasoning</w:t>
      </w:r>
      <w:r w:rsidR="007405F3" w:rsidRPr="00047CF8">
        <w:rPr>
          <w:sz w:val="28"/>
          <w:szCs w:val="28"/>
        </w:rPr>
        <w:t xml:space="preserve"> back then.</w:t>
      </w:r>
    </w:p>
    <w:p w14:paraId="4DAB2A83" w14:textId="77777777" w:rsidR="007405F3" w:rsidRPr="00047CF8" w:rsidRDefault="007405F3">
      <w:pPr>
        <w:contextualSpacing/>
        <w:rPr>
          <w:sz w:val="28"/>
          <w:szCs w:val="28"/>
        </w:rPr>
      </w:pPr>
    </w:p>
    <w:p w14:paraId="3A8ACED0" w14:textId="15B4BC40" w:rsidR="007405F3" w:rsidRPr="00047CF8" w:rsidRDefault="007405F3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D4371A" w:rsidRPr="00047CF8">
        <w:rPr>
          <w:sz w:val="28"/>
          <w:szCs w:val="28"/>
        </w:rPr>
        <w:t xml:space="preserve">With all of us drawing a blank, </w:t>
      </w:r>
      <w:r w:rsidR="00AF6FD1" w:rsidRPr="00047CF8">
        <w:rPr>
          <w:sz w:val="28"/>
          <w:szCs w:val="28"/>
        </w:rPr>
        <w:t xml:space="preserve">it was decided that I should keep off of social media for now. </w:t>
      </w:r>
      <w:r w:rsidR="000F443E">
        <w:rPr>
          <w:sz w:val="28"/>
          <w:szCs w:val="28"/>
        </w:rPr>
        <w:t>Michella</w:t>
      </w:r>
      <w:r w:rsidR="00165C08" w:rsidRPr="00047CF8">
        <w:rPr>
          <w:sz w:val="28"/>
          <w:szCs w:val="28"/>
        </w:rPr>
        <w:t xml:space="preserve"> idealized that whoever was doing all this would get bored and </w:t>
      </w:r>
      <w:r w:rsidR="004D4122" w:rsidRPr="00047CF8">
        <w:rPr>
          <w:sz w:val="28"/>
          <w:szCs w:val="28"/>
        </w:rPr>
        <w:t>ultimately</w:t>
      </w:r>
      <w:r w:rsidR="00165C08" w:rsidRPr="00047CF8">
        <w:rPr>
          <w:sz w:val="28"/>
          <w:szCs w:val="28"/>
        </w:rPr>
        <w:t xml:space="preserve"> leave me alone. </w:t>
      </w:r>
      <w:r w:rsidR="00A51A8F" w:rsidRPr="00047CF8">
        <w:rPr>
          <w:sz w:val="28"/>
          <w:szCs w:val="28"/>
        </w:rPr>
        <w:t xml:space="preserve">I did as they suggested and stayed off all my social media platforms for about a month. In the meantime, </w:t>
      </w:r>
      <w:r w:rsidR="00A072DC">
        <w:rPr>
          <w:sz w:val="28"/>
          <w:szCs w:val="28"/>
        </w:rPr>
        <w:t>Blake</w:t>
      </w:r>
      <w:r w:rsidR="00A51A8F" w:rsidRPr="00047CF8">
        <w:rPr>
          <w:sz w:val="28"/>
          <w:szCs w:val="28"/>
        </w:rPr>
        <w:t xml:space="preserve"> and </w:t>
      </w:r>
      <w:r w:rsidR="000F443E">
        <w:rPr>
          <w:sz w:val="28"/>
          <w:szCs w:val="28"/>
        </w:rPr>
        <w:t>Stephen</w:t>
      </w:r>
      <w:r w:rsidR="00A51A8F" w:rsidRPr="00047CF8">
        <w:rPr>
          <w:sz w:val="28"/>
          <w:szCs w:val="28"/>
        </w:rPr>
        <w:t xml:space="preserve"> got their numbers changed. </w:t>
      </w:r>
      <w:r w:rsidR="000F443E">
        <w:rPr>
          <w:sz w:val="28"/>
          <w:szCs w:val="28"/>
        </w:rPr>
        <w:t>Michella</w:t>
      </w:r>
      <w:r w:rsidR="00A51A8F" w:rsidRPr="00047CF8">
        <w:rPr>
          <w:sz w:val="28"/>
          <w:szCs w:val="28"/>
        </w:rPr>
        <w:t xml:space="preserve"> did too just to be safe.</w:t>
      </w:r>
      <w:r w:rsidR="00845163" w:rsidRPr="00047CF8">
        <w:rPr>
          <w:sz w:val="28"/>
          <w:szCs w:val="28"/>
        </w:rPr>
        <w:t xml:space="preserve"> It was around this time that the notices also reached their end and the three had to say goodbye to their holiday again.</w:t>
      </w:r>
    </w:p>
    <w:p w14:paraId="7A2CD8A0" w14:textId="77777777" w:rsidR="00303457" w:rsidRPr="00047CF8" w:rsidRDefault="00303457">
      <w:pPr>
        <w:contextualSpacing/>
        <w:rPr>
          <w:sz w:val="28"/>
          <w:szCs w:val="28"/>
        </w:rPr>
      </w:pPr>
    </w:p>
    <w:p w14:paraId="257F74E0" w14:textId="1B8913FF" w:rsidR="000455FB" w:rsidRPr="00047CF8" w:rsidRDefault="00303457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5D39DB" w:rsidRPr="00047CF8">
        <w:rPr>
          <w:sz w:val="28"/>
          <w:szCs w:val="28"/>
        </w:rPr>
        <w:t xml:space="preserve">Everything was going well again. </w:t>
      </w:r>
      <w:r w:rsidR="000D66B5" w:rsidRPr="00047CF8">
        <w:rPr>
          <w:sz w:val="28"/>
          <w:szCs w:val="28"/>
        </w:rPr>
        <w:t xml:space="preserve">There were no more random posts on my social accounts whenever </w:t>
      </w:r>
      <w:r w:rsidR="000F443E">
        <w:rPr>
          <w:sz w:val="28"/>
          <w:szCs w:val="28"/>
        </w:rPr>
        <w:t>Stephen</w:t>
      </w:r>
      <w:r w:rsidR="000D66B5" w:rsidRPr="00047CF8">
        <w:rPr>
          <w:sz w:val="28"/>
          <w:szCs w:val="28"/>
        </w:rPr>
        <w:t xml:space="preserve"> went through my feed </w:t>
      </w:r>
      <w:r w:rsidR="009303FD">
        <w:rPr>
          <w:sz w:val="28"/>
          <w:szCs w:val="28"/>
        </w:rPr>
        <w:t>and the notices</w:t>
      </w:r>
      <w:r w:rsidR="00BF3F3C" w:rsidRPr="00047CF8">
        <w:rPr>
          <w:sz w:val="28"/>
          <w:szCs w:val="28"/>
        </w:rPr>
        <w:t xml:space="preserve"> had f</w:t>
      </w:r>
      <w:r w:rsidR="003E6D92" w:rsidRPr="00047CF8">
        <w:rPr>
          <w:sz w:val="28"/>
          <w:szCs w:val="28"/>
        </w:rPr>
        <w:t xml:space="preserve">inally stopped completely. </w:t>
      </w:r>
    </w:p>
    <w:p w14:paraId="25B38DDE" w14:textId="77777777" w:rsidR="000455FB" w:rsidRPr="00047CF8" w:rsidRDefault="000455FB">
      <w:pPr>
        <w:contextualSpacing/>
        <w:rPr>
          <w:sz w:val="28"/>
          <w:szCs w:val="28"/>
        </w:rPr>
      </w:pPr>
    </w:p>
    <w:p w14:paraId="745644FA" w14:textId="02CB22E3" w:rsidR="00303457" w:rsidRPr="00047CF8" w:rsidRDefault="000455FB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4642B3" w:rsidRPr="00047CF8">
        <w:rPr>
          <w:sz w:val="28"/>
          <w:szCs w:val="28"/>
        </w:rPr>
        <w:t xml:space="preserve">Spring break had rolled around and </w:t>
      </w:r>
      <w:r w:rsidR="00A072DC">
        <w:rPr>
          <w:sz w:val="28"/>
          <w:szCs w:val="28"/>
        </w:rPr>
        <w:t>Blake</w:t>
      </w:r>
      <w:r w:rsidR="004642B3" w:rsidRPr="00047CF8">
        <w:rPr>
          <w:sz w:val="28"/>
          <w:szCs w:val="28"/>
        </w:rPr>
        <w:t xml:space="preserve"> had the idea that we needed a </w:t>
      </w:r>
      <w:r w:rsidR="00CC733D" w:rsidRPr="00047CF8">
        <w:rPr>
          <w:sz w:val="28"/>
          <w:szCs w:val="28"/>
        </w:rPr>
        <w:t>well-deserved</w:t>
      </w:r>
      <w:r w:rsidR="004642B3" w:rsidRPr="00047CF8">
        <w:rPr>
          <w:sz w:val="28"/>
          <w:szCs w:val="28"/>
        </w:rPr>
        <w:t xml:space="preserve"> break, our stress pent up during the semester.</w:t>
      </w:r>
      <w:r w:rsidR="00CC733D" w:rsidRPr="00047CF8">
        <w:rPr>
          <w:sz w:val="28"/>
          <w:szCs w:val="28"/>
        </w:rPr>
        <w:t xml:space="preserve"> He proposed that we head out toward the nicer part of the country</w:t>
      </w:r>
      <w:r w:rsidR="00F91490" w:rsidRPr="00047CF8">
        <w:rPr>
          <w:sz w:val="28"/>
          <w:szCs w:val="28"/>
        </w:rPr>
        <w:t xml:space="preserve"> for the week. </w:t>
      </w:r>
      <w:r w:rsidR="005178BA" w:rsidRPr="00047CF8">
        <w:rPr>
          <w:sz w:val="28"/>
          <w:szCs w:val="28"/>
        </w:rPr>
        <w:t>Not</w:t>
      </w:r>
      <w:r w:rsidR="0093629C" w:rsidRPr="00047CF8">
        <w:rPr>
          <w:sz w:val="28"/>
          <w:szCs w:val="28"/>
        </w:rPr>
        <w:t xml:space="preserve"> to those stupid</w:t>
      </w:r>
      <w:r w:rsidR="00250EF6" w:rsidRPr="00047CF8">
        <w:rPr>
          <w:sz w:val="28"/>
          <w:szCs w:val="28"/>
        </w:rPr>
        <w:t xml:space="preserve"> spring break resorts</w:t>
      </w:r>
      <w:r w:rsidR="005178BA" w:rsidRPr="00047CF8">
        <w:rPr>
          <w:sz w:val="28"/>
          <w:szCs w:val="28"/>
        </w:rPr>
        <w:t xml:space="preserve"> because we all were traumatized about those in horror movies. No, we wanted to just </w:t>
      </w:r>
      <w:r w:rsidR="008209F6" w:rsidRPr="00047CF8">
        <w:rPr>
          <w:sz w:val="28"/>
          <w:szCs w:val="28"/>
        </w:rPr>
        <w:t>go to somewhere a bit lighter</w:t>
      </w:r>
      <w:r w:rsidR="005178BA" w:rsidRPr="00047CF8">
        <w:rPr>
          <w:sz w:val="28"/>
          <w:szCs w:val="28"/>
        </w:rPr>
        <w:t xml:space="preserve"> on </w:t>
      </w:r>
      <w:r w:rsidR="003F25FF" w:rsidRPr="00047CF8">
        <w:rPr>
          <w:sz w:val="28"/>
          <w:szCs w:val="28"/>
        </w:rPr>
        <w:t>drunken</w:t>
      </w:r>
      <w:r w:rsidR="005178BA" w:rsidRPr="00047CF8">
        <w:rPr>
          <w:sz w:val="28"/>
          <w:szCs w:val="28"/>
        </w:rPr>
        <w:t xml:space="preserve"> college students.</w:t>
      </w:r>
      <w:r w:rsidR="00250EF6" w:rsidRPr="00047CF8">
        <w:rPr>
          <w:sz w:val="28"/>
          <w:szCs w:val="28"/>
        </w:rPr>
        <w:t xml:space="preserve"> </w:t>
      </w:r>
      <w:r w:rsidR="009936FE" w:rsidRPr="00047CF8">
        <w:rPr>
          <w:sz w:val="28"/>
          <w:szCs w:val="28"/>
        </w:rPr>
        <w:t>Logically, w</w:t>
      </w:r>
      <w:r w:rsidR="00D7796A" w:rsidRPr="00047CF8">
        <w:rPr>
          <w:sz w:val="28"/>
          <w:szCs w:val="28"/>
        </w:rPr>
        <w:t>e came to the consensus that each of us</w:t>
      </w:r>
      <w:r w:rsidR="004F416A" w:rsidRPr="00047CF8">
        <w:rPr>
          <w:sz w:val="28"/>
          <w:szCs w:val="28"/>
        </w:rPr>
        <w:t xml:space="preserve"> would each pay a quarter for the trip.</w:t>
      </w:r>
    </w:p>
    <w:p w14:paraId="2CA12807" w14:textId="77777777" w:rsidR="004D4BFA" w:rsidRPr="00047CF8" w:rsidRDefault="004D4BFA">
      <w:pPr>
        <w:contextualSpacing/>
        <w:rPr>
          <w:sz w:val="28"/>
          <w:szCs w:val="28"/>
        </w:rPr>
      </w:pPr>
    </w:p>
    <w:p w14:paraId="3D895C1A" w14:textId="77777777" w:rsidR="004D4BFA" w:rsidRPr="00047CF8" w:rsidRDefault="004D4BFA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680208" w:rsidRPr="00047CF8">
        <w:rPr>
          <w:sz w:val="28"/>
          <w:szCs w:val="28"/>
        </w:rPr>
        <w:t>When I</w:t>
      </w:r>
      <w:r w:rsidR="00677CD1" w:rsidRPr="00047CF8">
        <w:rPr>
          <w:sz w:val="28"/>
          <w:szCs w:val="28"/>
        </w:rPr>
        <w:t xml:space="preserve"> went to get money from an ATM</w:t>
      </w:r>
      <w:r w:rsidR="00680208" w:rsidRPr="00047CF8">
        <w:rPr>
          <w:sz w:val="28"/>
          <w:szCs w:val="28"/>
        </w:rPr>
        <w:t xml:space="preserve"> the next day, I </w:t>
      </w:r>
      <w:r w:rsidR="00A01E35" w:rsidRPr="00047CF8">
        <w:rPr>
          <w:sz w:val="28"/>
          <w:szCs w:val="28"/>
        </w:rPr>
        <w:t>found that</w:t>
      </w:r>
      <w:r w:rsidR="00680208" w:rsidRPr="00047CF8">
        <w:rPr>
          <w:sz w:val="28"/>
          <w:szCs w:val="28"/>
        </w:rPr>
        <w:t xml:space="preserve"> all of the money I saved up was gone. </w:t>
      </w:r>
      <w:r w:rsidR="00F933F5" w:rsidRPr="00047CF8">
        <w:rPr>
          <w:sz w:val="28"/>
          <w:szCs w:val="28"/>
        </w:rPr>
        <w:t>Almost as if someone was taunting me, all there was</w:t>
      </w:r>
      <w:r w:rsidR="002B35B8" w:rsidRPr="00047CF8">
        <w:rPr>
          <w:sz w:val="28"/>
          <w:szCs w:val="28"/>
        </w:rPr>
        <w:t xml:space="preserve"> left</w:t>
      </w:r>
      <w:r w:rsidR="00F933F5" w:rsidRPr="00047CF8">
        <w:rPr>
          <w:sz w:val="28"/>
          <w:szCs w:val="28"/>
        </w:rPr>
        <w:t xml:space="preserve"> in my account was one cent.</w:t>
      </w:r>
      <w:r w:rsidR="001B749D" w:rsidRPr="00047CF8">
        <w:rPr>
          <w:sz w:val="28"/>
          <w:szCs w:val="28"/>
        </w:rPr>
        <w:t xml:space="preserve"> </w:t>
      </w:r>
      <w:r w:rsidR="00473BA2" w:rsidRPr="00047CF8">
        <w:rPr>
          <w:sz w:val="28"/>
          <w:szCs w:val="28"/>
        </w:rPr>
        <w:t xml:space="preserve">I </w:t>
      </w:r>
      <w:r w:rsidR="004651E1" w:rsidRPr="00047CF8">
        <w:rPr>
          <w:sz w:val="28"/>
          <w:szCs w:val="28"/>
        </w:rPr>
        <w:t>was speechless and for a moment, I just stood there until the next customer asked me if I was done with the machine, snapping me out of my trance. Mustering all my energy I ran out toward the closest bank and ran up to the teller. It was late in the night so the place was deserted.</w:t>
      </w:r>
    </w:p>
    <w:p w14:paraId="599F16D4" w14:textId="77777777" w:rsidR="004651E1" w:rsidRPr="00047CF8" w:rsidRDefault="004651E1">
      <w:pPr>
        <w:contextualSpacing/>
        <w:rPr>
          <w:sz w:val="28"/>
          <w:szCs w:val="28"/>
        </w:rPr>
      </w:pPr>
    </w:p>
    <w:p w14:paraId="473BA47F" w14:textId="77777777" w:rsidR="004651E1" w:rsidRPr="00047CF8" w:rsidRDefault="004651E1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>“</w:t>
      </w:r>
      <w:r w:rsidR="00204487" w:rsidRPr="00047CF8">
        <w:rPr>
          <w:sz w:val="28"/>
          <w:szCs w:val="28"/>
        </w:rPr>
        <w:t>I need… help…” I panted, my body hunched over as I could barely feel the two legs beneath me.</w:t>
      </w:r>
    </w:p>
    <w:p w14:paraId="5622820A" w14:textId="77777777" w:rsidR="00A27DD0" w:rsidRPr="00047CF8" w:rsidRDefault="00A27DD0">
      <w:pPr>
        <w:contextualSpacing/>
        <w:rPr>
          <w:sz w:val="28"/>
          <w:szCs w:val="28"/>
        </w:rPr>
      </w:pPr>
    </w:p>
    <w:p w14:paraId="04E394AD" w14:textId="77777777" w:rsidR="00A27DD0" w:rsidRPr="00047CF8" w:rsidRDefault="00A27DD0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49326A" w:rsidRPr="00047CF8">
        <w:rPr>
          <w:sz w:val="28"/>
          <w:szCs w:val="28"/>
        </w:rPr>
        <w:t>The bank teller was shaken at first, but she proceeded to do the best she could.</w:t>
      </w:r>
    </w:p>
    <w:p w14:paraId="29CB5890" w14:textId="77777777" w:rsidR="0049326A" w:rsidRPr="00047CF8" w:rsidRDefault="0049326A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79114A20" w14:textId="77777777" w:rsidR="0049326A" w:rsidRPr="00047CF8" w:rsidRDefault="0049326A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>“</w:t>
      </w:r>
      <w:r w:rsidR="00CD0285" w:rsidRPr="00047CF8">
        <w:rPr>
          <w:sz w:val="28"/>
          <w:szCs w:val="28"/>
        </w:rPr>
        <w:t>Sir, I need your name and your account number.”</w:t>
      </w:r>
    </w:p>
    <w:p w14:paraId="2755A836" w14:textId="77777777" w:rsidR="00B42C67" w:rsidRPr="00047CF8" w:rsidRDefault="00B42C67">
      <w:pPr>
        <w:contextualSpacing/>
        <w:rPr>
          <w:sz w:val="28"/>
          <w:szCs w:val="28"/>
        </w:rPr>
      </w:pPr>
    </w:p>
    <w:p w14:paraId="1C22D964" w14:textId="77777777" w:rsidR="00B42C67" w:rsidRPr="00047CF8" w:rsidRDefault="00B42C67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024543" w:rsidRPr="00047CF8">
        <w:rPr>
          <w:sz w:val="28"/>
          <w:szCs w:val="28"/>
        </w:rPr>
        <w:t>I gave her all the sufficient information</w:t>
      </w:r>
      <w:r w:rsidR="00B14641" w:rsidRPr="00047CF8">
        <w:rPr>
          <w:sz w:val="28"/>
          <w:szCs w:val="28"/>
        </w:rPr>
        <w:t xml:space="preserve"> and explained my circumstance to her. A</w:t>
      </w:r>
      <w:r w:rsidR="00024543" w:rsidRPr="00047CF8">
        <w:rPr>
          <w:sz w:val="28"/>
          <w:szCs w:val="28"/>
        </w:rPr>
        <w:t>fter ten long anxiety-filled minutes, she finally called me back to the window.</w:t>
      </w:r>
    </w:p>
    <w:p w14:paraId="7FFA8686" w14:textId="77777777" w:rsidR="00024543" w:rsidRPr="00047CF8" w:rsidRDefault="00024543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4907C188" w14:textId="77777777" w:rsidR="00024543" w:rsidRPr="00047CF8" w:rsidRDefault="00024543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157C76" w:rsidRPr="00047CF8">
        <w:rPr>
          <w:sz w:val="28"/>
          <w:szCs w:val="28"/>
        </w:rPr>
        <w:t>“You stated</w:t>
      </w:r>
      <w:r w:rsidR="00E058E9" w:rsidRPr="00047CF8">
        <w:rPr>
          <w:sz w:val="28"/>
          <w:szCs w:val="28"/>
        </w:rPr>
        <w:t xml:space="preserve"> that your account had a balance of 0.01 dollars when you </w:t>
      </w:r>
      <w:r w:rsidR="00157C76" w:rsidRPr="00047CF8">
        <w:rPr>
          <w:sz w:val="28"/>
          <w:szCs w:val="28"/>
        </w:rPr>
        <w:t xml:space="preserve">accessed an ATM for a </w:t>
      </w:r>
      <w:r w:rsidR="00CD3ED1" w:rsidRPr="00047CF8">
        <w:rPr>
          <w:sz w:val="28"/>
          <w:szCs w:val="28"/>
        </w:rPr>
        <w:t>withdrawal</w:t>
      </w:r>
      <w:r w:rsidR="00157C76" w:rsidRPr="00047CF8">
        <w:rPr>
          <w:sz w:val="28"/>
          <w:szCs w:val="28"/>
        </w:rPr>
        <w:t>, is that correct?” She questioned with a look of skepticism on her face.”</w:t>
      </w:r>
    </w:p>
    <w:p w14:paraId="49986C2D" w14:textId="77777777" w:rsidR="00943C59" w:rsidRPr="00047CF8" w:rsidRDefault="00943C59">
      <w:pPr>
        <w:contextualSpacing/>
        <w:rPr>
          <w:sz w:val="28"/>
          <w:szCs w:val="28"/>
        </w:rPr>
      </w:pPr>
    </w:p>
    <w:p w14:paraId="777AD828" w14:textId="77777777" w:rsidR="00943C59" w:rsidRPr="00047CF8" w:rsidRDefault="00943C59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>“</w:t>
      </w:r>
      <w:r w:rsidR="00677F1D" w:rsidRPr="00047CF8">
        <w:rPr>
          <w:sz w:val="28"/>
          <w:szCs w:val="28"/>
        </w:rPr>
        <w:t>Yes, but-”</w:t>
      </w:r>
    </w:p>
    <w:p w14:paraId="3EC36041" w14:textId="77777777" w:rsidR="00B96C6A" w:rsidRPr="00047CF8" w:rsidRDefault="00B96C6A">
      <w:pPr>
        <w:contextualSpacing/>
        <w:rPr>
          <w:sz w:val="28"/>
          <w:szCs w:val="28"/>
        </w:rPr>
      </w:pPr>
    </w:p>
    <w:p w14:paraId="685082D7" w14:textId="77777777" w:rsidR="00B96C6A" w:rsidRPr="00047CF8" w:rsidRDefault="00B96C6A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lastRenderedPageBreak/>
        <w:tab/>
        <w:t>“</w:t>
      </w:r>
      <w:r w:rsidR="00BF12E2" w:rsidRPr="00047CF8">
        <w:rPr>
          <w:sz w:val="28"/>
          <w:szCs w:val="28"/>
        </w:rPr>
        <w:t xml:space="preserve">Sir, please calm down. </w:t>
      </w:r>
      <w:r w:rsidR="00413EFE" w:rsidRPr="00047CF8">
        <w:rPr>
          <w:sz w:val="28"/>
          <w:szCs w:val="28"/>
        </w:rPr>
        <w:t>The log here says that you withdrew</w:t>
      </w:r>
      <w:r w:rsidR="008C34E3" w:rsidRPr="00047CF8">
        <w:rPr>
          <w:sz w:val="28"/>
          <w:szCs w:val="28"/>
        </w:rPr>
        <w:t xml:space="preserve"> </w:t>
      </w:r>
      <w:r w:rsidR="00AF73AE" w:rsidRPr="00047CF8">
        <w:rPr>
          <w:sz w:val="28"/>
          <w:szCs w:val="28"/>
        </w:rPr>
        <w:t>$2</w:t>
      </w:r>
      <w:r w:rsidR="00D6793D" w:rsidRPr="00047CF8">
        <w:rPr>
          <w:sz w:val="28"/>
          <w:szCs w:val="28"/>
        </w:rPr>
        <w:t>,4</w:t>
      </w:r>
      <w:r w:rsidR="003E60F1" w:rsidRPr="00047CF8">
        <w:rPr>
          <w:sz w:val="28"/>
          <w:szCs w:val="28"/>
        </w:rPr>
        <w:t xml:space="preserve">28.99 </w:t>
      </w:r>
      <w:r w:rsidR="00B849A0" w:rsidRPr="00047CF8">
        <w:rPr>
          <w:sz w:val="28"/>
          <w:szCs w:val="28"/>
        </w:rPr>
        <w:t xml:space="preserve">on </w:t>
      </w:r>
      <w:r w:rsidR="00EB7A0A" w:rsidRPr="00047CF8">
        <w:rPr>
          <w:sz w:val="28"/>
          <w:szCs w:val="28"/>
        </w:rPr>
        <w:t>April 5</w:t>
      </w:r>
      <w:r w:rsidR="00EB7A0A" w:rsidRPr="00047CF8">
        <w:rPr>
          <w:sz w:val="28"/>
          <w:szCs w:val="28"/>
          <w:vertAlign w:val="superscript"/>
        </w:rPr>
        <w:t>th</w:t>
      </w:r>
      <w:r w:rsidR="002018B7" w:rsidRPr="00047CF8">
        <w:rPr>
          <w:sz w:val="28"/>
          <w:szCs w:val="28"/>
        </w:rPr>
        <w:t xml:space="preserve"> of this year at 3:33</w:t>
      </w:r>
      <w:r w:rsidR="00F90AF4" w:rsidRPr="00047CF8">
        <w:rPr>
          <w:sz w:val="28"/>
          <w:szCs w:val="28"/>
        </w:rPr>
        <w:t xml:space="preserve"> PM.</w:t>
      </w:r>
      <w:r w:rsidR="009B3988" w:rsidRPr="00047CF8">
        <w:rPr>
          <w:sz w:val="28"/>
          <w:szCs w:val="28"/>
        </w:rPr>
        <w:t xml:space="preserve"> The teller you negotiated with asked for proof of iden</w:t>
      </w:r>
      <w:r w:rsidR="00444D79" w:rsidRPr="00047CF8">
        <w:rPr>
          <w:sz w:val="28"/>
          <w:szCs w:val="28"/>
        </w:rPr>
        <w:t xml:space="preserve">tification </w:t>
      </w:r>
      <w:r w:rsidR="001B6CB5" w:rsidRPr="00047CF8">
        <w:rPr>
          <w:sz w:val="28"/>
          <w:szCs w:val="28"/>
        </w:rPr>
        <w:t xml:space="preserve">in order to avoid a </w:t>
      </w:r>
      <w:r w:rsidR="00C06A2D" w:rsidRPr="00047CF8">
        <w:rPr>
          <w:sz w:val="28"/>
          <w:szCs w:val="28"/>
        </w:rPr>
        <w:t xml:space="preserve">fraudulent </w:t>
      </w:r>
      <w:r w:rsidR="00E43CD7" w:rsidRPr="00047CF8">
        <w:rPr>
          <w:sz w:val="28"/>
          <w:szCs w:val="28"/>
        </w:rPr>
        <w:t>withdrawal</w:t>
      </w:r>
      <w:r w:rsidR="00C06A2D" w:rsidRPr="00047CF8">
        <w:rPr>
          <w:sz w:val="28"/>
          <w:szCs w:val="28"/>
        </w:rPr>
        <w:t xml:space="preserve">. The teller received </w:t>
      </w:r>
      <w:r w:rsidR="00BD3326" w:rsidRPr="00047CF8">
        <w:rPr>
          <w:sz w:val="28"/>
          <w:szCs w:val="28"/>
        </w:rPr>
        <w:t xml:space="preserve">the necessary documents and carried out the </w:t>
      </w:r>
      <w:r w:rsidR="000C0A3E" w:rsidRPr="00047CF8">
        <w:rPr>
          <w:sz w:val="28"/>
          <w:szCs w:val="28"/>
        </w:rPr>
        <w:t>withdrawal</w:t>
      </w:r>
      <w:r w:rsidR="00FC2094" w:rsidRPr="00047CF8">
        <w:rPr>
          <w:sz w:val="28"/>
          <w:szCs w:val="28"/>
        </w:rPr>
        <w:t>.</w:t>
      </w:r>
      <w:r w:rsidR="005957C3" w:rsidRPr="00047CF8">
        <w:rPr>
          <w:sz w:val="28"/>
          <w:szCs w:val="28"/>
        </w:rPr>
        <w:t>”</w:t>
      </w:r>
    </w:p>
    <w:p w14:paraId="73B85B27" w14:textId="77777777" w:rsidR="00D513CF" w:rsidRPr="00047CF8" w:rsidRDefault="00D513CF">
      <w:pPr>
        <w:contextualSpacing/>
        <w:rPr>
          <w:sz w:val="28"/>
          <w:szCs w:val="28"/>
        </w:rPr>
      </w:pPr>
    </w:p>
    <w:p w14:paraId="028DDA56" w14:textId="77777777" w:rsidR="007641FA" w:rsidRPr="00047CF8" w:rsidRDefault="007641FA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260C10" w:rsidRPr="00047CF8">
        <w:rPr>
          <w:sz w:val="28"/>
          <w:szCs w:val="28"/>
        </w:rPr>
        <w:t>“That wasn’</w:t>
      </w:r>
      <w:r w:rsidR="00A832CD" w:rsidRPr="00047CF8">
        <w:rPr>
          <w:sz w:val="28"/>
          <w:szCs w:val="28"/>
        </w:rPr>
        <w:t>t me!</w:t>
      </w:r>
      <w:r w:rsidR="00260C10" w:rsidRPr="00047CF8">
        <w:rPr>
          <w:sz w:val="28"/>
          <w:szCs w:val="28"/>
        </w:rPr>
        <w:t>” I argued</w:t>
      </w:r>
      <w:r w:rsidR="004D0E45" w:rsidRPr="00047CF8">
        <w:rPr>
          <w:sz w:val="28"/>
          <w:szCs w:val="28"/>
        </w:rPr>
        <w:t>.</w:t>
      </w:r>
    </w:p>
    <w:p w14:paraId="16FDCFC4" w14:textId="77777777" w:rsidR="008B447A" w:rsidRPr="00047CF8" w:rsidRDefault="008B447A">
      <w:pPr>
        <w:contextualSpacing/>
        <w:rPr>
          <w:sz w:val="28"/>
          <w:szCs w:val="28"/>
        </w:rPr>
      </w:pPr>
    </w:p>
    <w:p w14:paraId="2218405D" w14:textId="77777777" w:rsidR="008B447A" w:rsidRPr="00047CF8" w:rsidRDefault="008B447A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  <w:t>“</w:t>
      </w:r>
      <w:r w:rsidR="00FD4D31" w:rsidRPr="00047CF8">
        <w:rPr>
          <w:sz w:val="28"/>
          <w:szCs w:val="28"/>
        </w:rPr>
        <w:t>Sir, I’ll be</w:t>
      </w:r>
      <w:r w:rsidR="00031095" w:rsidRPr="00047CF8">
        <w:rPr>
          <w:sz w:val="28"/>
          <w:szCs w:val="28"/>
        </w:rPr>
        <w:t xml:space="preserve"> more than happy</w:t>
      </w:r>
      <w:r w:rsidR="00FD4D31" w:rsidRPr="00047CF8">
        <w:rPr>
          <w:sz w:val="28"/>
          <w:szCs w:val="28"/>
        </w:rPr>
        <w:t xml:space="preserve"> to </w:t>
      </w:r>
      <w:r w:rsidR="00031095" w:rsidRPr="00047CF8">
        <w:rPr>
          <w:sz w:val="28"/>
          <w:szCs w:val="28"/>
        </w:rPr>
        <w:t>help you file a complaint with authorities</w:t>
      </w:r>
      <w:r w:rsidR="00E622D2" w:rsidRPr="00047CF8">
        <w:rPr>
          <w:sz w:val="28"/>
          <w:szCs w:val="28"/>
        </w:rPr>
        <w:t xml:space="preserve">. </w:t>
      </w:r>
      <w:r w:rsidR="00B23509" w:rsidRPr="00047CF8">
        <w:rPr>
          <w:sz w:val="28"/>
          <w:szCs w:val="28"/>
        </w:rPr>
        <w:t>But, that’s all we can at this stage.”</w:t>
      </w:r>
    </w:p>
    <w:p w14:paraId="1769F612" w14:textId="77777777" w:rsidR="00C73F25" w:rsidRPr="00047CF8" w:rsidRDefault="00C73F25">
      <w:pPr>
        <w:contextualSpacing/>
        <w:rPr>
          <w:sz w:val="28"/>
          <w:szCs w:val="28"/>
        </w:rPr>
      </w:pPr>
    </w:p>
    <w:p w14:paraId="5711D28D" w14:textId="77777777" w:rsidR="00C73F25" w:rsidRPr="00047CF8" w:rsidRDefault="00C73F25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5F6FAB" w:rsidRPr="00047CF8">
        <w:rPr>
          <w:sz w:val="28"/>
          <w:szCs w:val="28"/>
        </w:rPr>
        <w:t xml:space="preserve">I filled out the form vainly and handed it to the teller </w:t>
      </w:r>
      <w:r w:rsidR="00ED62E0" w:rsidRPr="00047CF8">
        <w:rPr>
          <w:sz w:val="28"/>
          <w:szCs w:val="28"/>
        </w:rPr>
        <w:t>dejectedly</w:t>
      </w:r>
      <w:r w:rsidR="00555F3B" w:rsidRPr="00047CF8">
        <w:rPr>
          <w:sz w:val="28"/>
          <w:szCs w:val="28"/>
        </w:rPr>
        <w:t xml:space="preserve"> before trudging out of</w:t>
      </w:r>
      <w:r w:rsidR="005F6FAB" w:rsidRPr="00047CF8">
        <w:rPr>
          <w:sz w:val="28"/>
          <w:szCs w:val="28"/>
        </w:rPr>
        <w:t xml:space="preserve"> the bank.</w:t>
      </w:r>
    </w:p>
    <w:p w14:paraId="61C74609" w14:textId="77777777" w:rsidR="00AE4A6E" w:rsidRPr="00047CF8" w:rsidRDefault="00AE4A6E">
      <w:pPr>
        <w:contextualSpacing/>
        <w:rPr>
          <w:sz w:val="28"/>
          <w:szCs w:val="28"/>
        </w:rPr>
      </w:pPr>
    </w:p>
    <w:p w14:paraId="34D6A6CE" w14:textId="72BCF2C8" w:rsidR="00D513CF" w:rsidRPr="00047CF8" w:rsidRDefault="00AE4A6E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D15AB9" w:rsidRPr="00047CF8">
        <w:rPr>
          <w:sz w:val="28"/>
          <w:szCs w:val="28"/>
        </w:rPr>
        <w:t>It didn’t take a lot of explaining fo</w:t>
      </w:r>
      <w:r w:rsidR="00412C14" w:rsidRPr="00047CF8">
        <w:rPr>
          <w:sz w:val="28"/>
          <w:szCs w:val="28"/>
        </w:rPr>
        <w:t xml:space="preserve">r </w:t>
      </w:r>
      <w:r w:rsidR="000F443E">
        <w:rPr>
          <w:sz w:val="28"/>
          <w:szCs w:val="28"/>
        </w:rPr>
        <w:t>Stephen</w:t>
      </w:r>
      <w:r w:rsidR="00AA4094" w:rsidRPr="00047CF8">
        <w:rPr>
          <w:sz w:val="28"/>
          <w:szCs w:val="28"/>
        </w:rPr>
        <w:t xml:space="preserve">, </w:t>
      </w:r>
      <w:r w:rsidR="00A072DC">
        <w:rPr>
          <w:sz w:val="28"/>
          <w:szCs w:val="28"/>
        </w:rPr>
        <w:t>Blake</w:t>
      </w:r>
      <w:r w:rsidR="00AA4094" w:rsidRPr="00047CF8">
        <w:rPr>
          <w:sz w:val="28"/>
          <w:szCs w:val="28"/>
        </w:rPr>
        <w:t xml:space="preserve">, and </w:t>
      </w:r>
      <w:r w:rsidR="000F443E">
        <w:rPr>
          <w:sz w:val="28"/>
          <w:szCs w:val="28"/>
        </w:rPr>
        <w:t>Michella</w:t>
      </w:r>
      <w:r w:rsidR="00AA4094" w:rsidRPr="00047CF8">
        <w:rPr>
          <w:sz w:val="28"/>
          <w:szCs w:val="28"/>
        </w:rPr>
        <w:t xml:space="preserve">. </w:t>
      </w:r>
      <w:r w:rsidR="000F443E">
        <w:rPr>
          <w:sz w:val="28"/>
          <w:szCs w:val="28"/>
        </w:rPr>
        <w:t>Michella</w:t>
      </w:r>
      <w:r w:rsidR="00AA4094" w:rsidRPr="00047CF8">
        <w:rPr>
          <w:sz w:val="28"/>
          <w:szCs w:val="28"/>
        </w:rPr>
        <w:t xml:space="preserve"> was</w:t>
      </w:r>
      <w:r w:rsidR="00412C14" w:rsidRPr="00047CF8">
        <w:rPr>
          <w:sz w:val="28"/>
          <w:szCs w:val="28"/>
        </w:rPr>
        <w:t xml:space="preserve"> the most pissed off </w:t>
      </w:r>
      <w:r w:rsidR="006C707E" w:rsidRPr="00047CF8">
        <w:rPr>
          <w:sz w:val="28"/>
          <w:szCs w:val="28"/>
        </w:rPr>
        <w:t>out of all of us</w:t>
      </w:r>
      <w:r w:rsidR="00412C14" w:rsidRPr="00047CF8">
        <w:rPr>
          <w:sz w:val="28"/>
          <w:szCs w:val="28"/>
        </w:rPr>
        <w:t>, most likely because her younger brother was being tormented and she couldn’t do anything.</w:t>
      </w:r>
      <w:r w:rsidR="00940D76" w:rsidRPr="00047CF8">
        <w:rPr>
          <w:sz w:val="28"/>
          <w:szCs w:val="28"/>
        </w:rPr>
        <w:t xml:space="preserve"> </w:t>
      </w:r>
      <w:r w:rsidR="00696485" w:rsidRPr="00047CF8">
        <w:rPr>
          <w:sz w:val="28"/>
          <w:szCs w:val="28"/>
        </w:rPr>
        <w:t xml:space="preserve">In an attempt to help out, </w:t>
      </w:r>
      <w:r w:rsidR="000F443E">
        <w:rPr>
          <w:sz w:val="28"/>
          <w:szCs w:val="28"/>
        </w:rPr>
        <w:t>Michella</w:t>
      </w:r>
      <w:r w:rsidR="00696485" w:rsidRPr="00047CF8">
        <w:rPr>
          <w:sz w:val="28"/>
          <w:szCs w:val="28"/>
        </w:rPr>
        <w:t xml:space="preserve"> recommen</w:t>
      </w:r>
      <w:r w:rsidR="00AD0E79" w:rsidRPr="00047CF8">
        <w:rPr>
          <w:sz w:val="28"/>
          <w:szCs w:val="28"/>
        </w:rPr>
        <w:t>ded that I store all my money under</w:t>
      </w:r>
      <w:r w:rsidR="00696485" w:rsidRPr="00047CF8">
        <w:rPr>
          <w:sz w:val="28"/>
          <w:szCs w:val="28"/>
        </w:rPr>
        <w:t xml:space="preserve"> her account from now on.</w:t>
      </w:r>
      <w:r w:rsidR="00AD0E79" w:rsidRPr="00047CF8">
        <w:rPr>
          <w:sz w:val="28"/>
          <w:szCs w:val="28"/>
        </w:rPr>
        <w:t xml:space="preserve"> Suffice to say,</w:t>
      </w:r>
      <w:r w:rsidR="00DE2625" w:rsidRPr="00047CF8">
        <w:rPr>
          <w:sz w:val="28"/>
          <w:szCs w:val="28"/>
        </w:rPr>
        <w:t xml:space="preserve"> they</w:t>
      </w:r>
      <w:r w:rsidR="00957118" w:rsidRPr="00047CF8">
        <w:rPr>
          <w:sz w:val="28"/>
          <w:szCs w:val="28"/>
        </w:rPr>
        <w:t xml:space="preserve"> all </w:t>
      </w:r>
      <w:r w:rsidR="00957118" w:rsidRPr="00047CF8">
        <w:rPr>
          <w:noProof/>
          <w:sz w:val="28"/>
          <w:szCs w:val="28"/>
        </w:rPr>
        <w:t>canceled</w:t>
      </w:r>
      <w:r w:rsidR="00F44B20" w:rsidRPr="00047CF8">
        <w:rPr>
          <w:sz w:val="28"/>
          <w:szCs w:val="28"/>
        </w:rPr>
        <w:t xml:space="preserve"> the trip</w:t>
      </w:r>
      <w:r w:rsidR="00957118" w:rsidRPr="00047CF8">
        <w:rPr>
          <w:sz w:val="28"/>
          <w:szCs w:val="28"/>
        </w:rPr>
        <w:t xml:space="preserve">, claiming that </w:t>
      </w:r>
      <w:r w:rsidR="00AD0E79" w:rsidRPr="00047CF8">
        <w:rPr>
          <w:sz w:val="28"/>
          <w:szCs w:val="28"/>
        </w:rPr>
        <w:t xml:space="preserve">not only did the whole problem short out their ability to </w:t>
      </w:r>
      <w:r w:rsidR="00AD0E79" w:rsidRPr="00047CF8">
        <w:rPr>
          <w:noProof/>
          <w:sz w:val="28"/>
          <w:szCs w:val="28"/>
        </w:rPr>
        <w:t>smile</w:t>
      </w:r>
      <w:r w:rsidR="00AD0E79" w:rsidRPr="00047CF8">
        <w:rPr>
          <w:sz w:val="28"/>
          <w:szCs w:val="28"/>
        </w:rPr>
        <w:t xml:space="preserve"> but </w:t>
      </w:r>
      <w:r w:rsidR="00957118" w:rsidRPr="00047CF8">
        <w:rPr>
          <w:sz w:val="28"/>
          <w:szCs w:val="28"/>
        </w:rPr>
        <w:t xml:space="preserve">going without me would be a dick move on their part. </w:t>
      </w:r>
      <w:r w:rsidR="00BE05B8" w:rsidRPr="00047CF8">
        <w:rPr>
          <w:sz w:val="28"/>
          <w:szCs w:val="28"/>
        </w:rPr>
        <w:t>Although I was really upset</w:t>
      </w:r>
      <w:r w:rsidR="00163698" w:rsidRPr="00047CF8">
        <w:rPr>
          <w:sz w:val="28"/>
          <w:szCs w:val="28"/>
        </w:rPr>
        <w:t xml:space="preserve"> about losing all that money, it was t</w:t>
      </w:r>
      <w:r w:rsidR="00EF76A0" w:rsidRPr="00047CF8">
        <w:rPr>
          <w:sz w:val="28"/>
          <w:szCs w:val="28"/>
        </w:rPr>
        <w:t>ho</w:t>
      </w:r>
      <w:r w:rsidR="007861EE" w:rsidRPr="00047CF8">
        <w:rPr>
          <w:sz w:val="28"/>
          <w:szCs w:val="28"/>
        </w:rPr>
        <w:t xml:space="preserve">se three that kept me </w:t>
      </w:r>
      <w:r w:rsidR="004126ED" w:rsidRPr="00047CF8">
        <w:rPr>
          <w:sz w:val="28"/>
          <w:szCs w:val="28"/>
        </w:rPr>
        <w:t>happy</w:t>
      </w:r>
      <w:r w:rsidR="007861EE" w:rsidRPr="00047CF8">
        <w:rPr>
          <w:sz w:val="28"/>
          <w:szCs w:val="28"/>
        </w:rPr>
        <w:t xml:space="preserve"> despite everything.</w:t>
      </w:r>
    </w:p>
    <w:p w14:paraId="29C9F704" w14:textId="77777777" w:rsidR="00D57EC9" w:rsidRPr="00047CF8" w:rsidRDefault="00D57EC9">
      <w:pPr>
        <w:contextualSpacing/>
        <w:rPr>
          <w:sz w:val="28"/>
          <w:szCs w:val="28"/>
        </w:rPr>
      </w:pPr>
    </w:p>
    <w:p w14:paraId="4416278C" w14:textId="77777777" w:rsidR="00D57EC9" w:rsidRPr="00047CF8" w:rsidRDefault="00D57EC9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5D226E" w:rsidRPr="00047CF8">
        <w:rPr>
          <w:sz w:val="28"/>
          <w:szCs w:val="28"/>
        </w:rPr>
        <w:t>However</w:t>
      </w:r>
      <w:r w:rsidRPr="00047CF8">
        <w:rPr>
          <w:sz w:val="28"/>
          <w:szCs w:val="28"/>
        </w:rPr>
        <w:t xml:space="preserve">, </w:t>
      </w:r>
      <w:r w:rsidR="00464CC5" w:rsidRPr="00047CF8">
        <w:rPr>
          <w:sz w:val="28"/>
          <w:szCs w:val="28"/>
        </w:rPr>
        <w:t xml:space="preserve">everything I’ve written up to this point was tame compared to </w:t>
      </w:r>
      <w:r w:rsidRPr="00047CF8">
        <w:rPr>
          <w:sz w:val="28"/>
          <w:szCs w:val="28"/>
        </w:rPr>
        <w:t>wha</w:t>
      </w:r>
      <w:r w:rsidR="00C74292" w:rsidRPr="00047CF8">
        <w:rPr>
          <w:sz w:val="28"/>
          <w:szCs w:val="28"/>
        </w:rPr>
        <w:t>t came next as my misfortune</w:t>
      </w:r>
      <w:r w:rsidR="002C66DA" w:rsidRPr="00047CF8">
        <w:rPr>
          <w:sz w:val="28"/>
          <w:szCs w:val="28"/>
        </w:rPr>
        <w:t xml:space="preserve"> had only started.</w:t>
      </w:r>
    </w:p>
    <w:p w14:paraId="20F8108F" w14:textId="77777777" w:rsidR="00B375AC" w:rsidRPr="00047CF8" w:rsidRDefault="00B375AC">
      <w:pPr>
        <w:contextualSpacing/>
        <w:rPr>
          <w:sz w:val="28"/>
          <w:szCs w:val="28"/>
        </w:rPr>
      </w:pPr>
    </w:p>
    <w:p w14:paraId="67A00A99" w14:textId="7695202E" w:rsidR="00B375AC" w:rsidRPr="00047CF8" w:rsidRDefault="00B375AC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FF6BCB" w:rsidRPr="00047CF8">
        <w:rPr>
          <w:sz w:val="28"/>
          <w:szCs w:val="28"/>
        </w:rPr>
        <w:t xml:space="preserve">That’s all I can write for now. </w:t>
      </w:r>
      <w:r w:rsidR="00640926" w:rsidRPr="00047CF8">
        <w:rPr>
          <w:sz w:val="28"/>
          <w:szCs w:val="28"/>
        </w:rPr>
        <w:t xml:space="preserve">My laptop battery warning is screaming at me and </w:t>
      </w:r>
      <w:r w:rsidR="00376E0A" w:rsidRPr="00047CF8">
        <w:rPr>
          <w:sz w:val="28"/>
          <w:szCs w:val="28"/>
        </w:rPr>
        <w:t>there are no outlets</w:t>
      </w:r>
      <w:r w:rsidR="00640926" w:rsidRPr="00047CF8">
        <w:rPr>
          <w:sz w:val="28"/>
          <w:szCs w:val="28"/>
        </w:rPr>
        <w:t xml:space="preserve"> here for me to abuse. </w:t>
      </w:r>
      <w:r w:rsidR="000B3857" w:rsidRPr="00047CF8">
        <w:rPr>
          <w:sz w:val="28"/>
          <w:szCs w:val="28"/>
        </w:rPr>
        <w:t xml:space="preserve">I haven’t heard any sirens in a while so the cops </w:t>
      </w:r>
      <w:r w:rsidR="00F44B20" w:rsidRPr="00047CF8">
        <w:rPr>
          <w:sz w:val="28"/>
          <w:szCs w:val="28"/>
        </w:rPr>
        <w:t>must have given up on me temporarily</w:t>
      </w:r>
      <w:r w:rsidR="000B3857" w:rsidRPr="00047CF8">
        <w:rPr>
          <w:sz w:val="28"/>
          <w:szCs w:val="28"/>
        </w:rPr>
        <w:t xml:space="preserve">. </w:t>
      </w:r>
      <w:r w:rsidR="00D464B5" w:rsidRPr="00047CF8">
        <w:rPr>
          <w:sz w:val="28"/>
          <w:szCs w:val="28"/>
        </w:rPr>
        <w:t>Across the street, there’s a small convenience store that I can get somethin</w:t>
      </w:r>
      <w:r w:rsidR="00F15487">
        <w:rPr>
          <w:sz w:val="28"/>
          <w:szCs w:val="28"/>
        </w:rPr>
        <w:t>g to eat</w:t>
      </w:r>
      <w:r w:rsidR="00D464B5" w:rsidRPr="00047CF8">
        <w:rPr>
          <w:sz w:val="28"/>
          <w:szCs w:val="28"/>
        </w:rPr>
        <w:t xml:space="preserve"> with the little</w:t>
      </w:r>
      <w:r w:rsidR="00524CB7" w:rsidRPr="00047CF8">
        <w:rPr>
          <w:sz w:val="28"/>
          <w:szCs w:val="28"/>
        </w:rPr>
        <w:t xml:space="preserve"> I have</w:t>
      </w:r>
      <w:r w:rsidR="00D464B5" w:rsidRPr="00047CF8">
        <w:rPr>
          <w:sz w:val="28"/>
          <w:szCs w:val="28"/>
        </w:rPr>
        <w:t xml:space="preserve"> in my wallet. </w:t>
      </w:r>
      <w:r w:rsidR="0036475F" w:rsidRPr="00047CF8">
        <w:rPr>
          <w:sz w:val="28"/>
          <w:szCs w:val="28"/>
        </w:rPr>
        <w:t>For now, I’ll see how things play out and I hope that I can return to you all in a second log. If I don’t, you can guess what happened.</w:t>
      </w:r>
    </w:p>
    <w:p w14:paraId="01C388D2" w14:textId="77777777" w:rsidR="0036475F" w:rsidRPr="00047CF8" w:rsidRDefault="0036475F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</w:p>
    <w:p w14:paraId="1529B94E" w14:textId="565C3565" w:rsidR="00E43900" w:rsidRPr="00FE53A9" w:rsidRDefault="0036475F" w:rsidP="00DD2388">
      <w:pPr>
        <w:contextualSpacing/>
        <w:rPr>
          <w:sz w:val="28"/>
          <w:szCs w:val="28"/>
        </w:rPr>
      </w:pPr>
      <w:r w:rsidRPr="00047CF8">
        <w:rPr>
          <w:sz w:val="28"/>
          <w:szCs w:val="28"/>
        </w:rPr>
        <w:tab/>
      </w:r>
      <w:r w:rsidR="00456CB2" w:rsidRPr="00047CF8">
        <w:rPr>
          <w:sz w:val="28"/>
          <w:szCs w:val="28"/>
        </w:rPr>
        <w:t xml:space="preserve">My name is </w:t>
      </w:r>
      <w:r w:rsidR="00245698">
        <w:rPr>
          <w:sz w:val="28"/>
          <w:szCs w:val="28"/>
        </w:rPr>
        <w:t>Evan</w:t>
      </w:r>
      <w:r w:rsidR="00456CB2" w:rsidRPr="00047CF8">
        <w:rPr>
          <w:sz w:val="28"/>
          <w:szCs w:val="28"/>
        </w:rPr>
        <w:t xml:space="preserve"> and I</w:t>
      </w:r>
      <w:r w:rsidR="003C7544">
        <w:rPr>
          <w:sz w:val="28"/>
          <w:szCs w:val="28"/>
        </w:rPr>
        <w:t>’</w:t>
      </w:r>
      <w:r w:rsidR="00A92CB8">
        <w:rPr>
          <w:sz w:val="28"/>
          <w:szCs w:val="28"/>
        </w:rPr>
        <w:t>m a serial killer on the run.</w:t>
      </w:r>
    </w:p>
    <w:sectPr w:rsidR="00E43900" w:rsidRPr="00FE53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0670908" w15:done="0"/>
  <w15:commentEx w15:paraId="0BD2191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jA0NzY0NDexNDRX0lEKTi0uzszPAymwrAUA0GvQpSwAAAA="/>
  </w:docVars>
  <w:rsids>
    <w:rsidRoot w:val="00D6170F"/>
    <w:rsid w:val="00002446"/>
    <w:rsid w:val="00003CB6"/>
    <w:rsid w:val="000066BB"/>
    <w:rsid w:val="00007374"/>
    <w:rsid w:val="00007733"/>
    <w:rsid w:val="00012E55"/>
    <w:rsid w:val="0001594B"/>
    <w:rsid w:val="0002043E"/>
    <w:rsid w:val="00020602"/>
    <w:rsid w:val="00022558"/>
    <w:rsid w:val="00022D17"/>
    <w:rsid w:val="00022F27"/>
    <w:rsid w:val="00024543"/>
    <w:rsid w:val="00030339"/>
    <w:rsid w:val="000305E7"/>
    <w:rsid w:val="00031095"/>
    <w:rsid w:val="0003329C"/>
    <w:rsid w:val="00037897"/>
    <w:rsid w:val="00042F3B"/>
    <w:rsid w:val="000440C9"/>
    <w:rsid w:val="000455FB"/>
    <w:rsid w:val="00046612"/>
    <w:rsid w:val="000478FE"/>
    <w:rsid w:val="00047CF8"/>
    <w:rsid w:val="00050316"/>
    <w:rsid w:val="000513AE"/>
    <w:rsid w:val="0005285E"/>
    <w:rsid w:val="00052FF1"/>
    <w:rsid w:val="000534FE"/>
    <w:rsid w:val="000536A4"/>
    <w:rsid w:val="00054EC5"/>
    <w:rsid w:val="00055153"/>
    <w:rsid w:val="0005596F"/>
    <w:rsid w:val="000572B8"/>
    <w:rsid w:val="00057470"/>
    <w:rsid w:val="000579FE"/>
    <w:rsid w:val="00061CAB"/>
    <w:rsid w:val="000630BE"/>
    <w:rsid w:val="00065207"/>
    <w:rsid w:val="00065685"/>
    <w:rsid w:val="00066F91"/>
    <w:rsid w:val="00067B86"/>
    <w:rsid w:val="000717EA"/>
    <w:rsid w:val="00073F31"/>
    <w:rsid w:val="0007431B"/>
    <w:rsid w:val="000745B9"/>
    <w:rsid w:val="000751EA"/>
    <w:rsid w:val="000775C2"/>
    <w:rsid w:val="00077D74"/>
    <w:rsid w:val="00081973"/>
    <w:rsid w:val="000819AE"/>
    <w:rsid w:val="00083A14"/>
    <w:rsid w:val="0008519A"/>
    <w:rsid w:val="000874EF"/>
    <w:rsid w:val="0008795A"/>
    <w:rsid w:val="0009305C"/>
    <w:rsid w:val="000959A6"/>
    <w:rsid w:val="00095BCC"/>
    <w:rsid w:val="000964E3"/>
    <w:rsid w:val="00096573"/>
    <w:rsid w:val="00096B84"/>
    <w:rsid w:val="00096C11"/>
    <w:rsid w:val="000970A0"/>
    <w:rsid w:val="000A02E9"/>
    <w:rsid w:val="000A0FAE"/>
    <w:rsid w:val="000A285E"/>
    <w:rsid w:val="000A341F"/>
    <w:rsid w:val="000A3554"/>
    <w:rsid w:val="000A35FA"/>
    <w:rsid w:val="000A3726"/>
    <w:rsid w:val="000A4F56"/>
    <w:rsid w:val="000A55A6"/>
    <w:rsid w:val="000A7B3D"/>
    <w:rsid w:val="000B0C14"/>
    <w:rsid w:val="000B2168"/>
    <w:rsid w:val="000B27B9"/>
    <w:rsid w:val="000B32A1"/>
    <w:rsid w:val="000B3857"/>
    <w:rsid w:val="000B3F0E"/>
    <w:rsid w:val="000C04B5"/>
    <w:rsid w:val="000C04E2"/>
    <w:rsid w:val="000C0A3E"/>
    <w:rsid w:val="000C2EDA"/>
    <w:rsid w:val="000C4970"/>
    <w:rsid w:val="000C6473"/>
    <w:rsid w:val="000C6E15"/>
    <w:rsid w:val="000D0187"/>
    <w:rsid w:val="000D0F0C"/>
    <w:rsid w:val="000D2EE9"/>
    <w:rsid w:val="000D5B3B"/>
    <w:rsid w:val="000D66B5"/>
    <w:rsid w:val="000D756A"/>
    <w:rsid w:val="000E1F38"/>
    <w:rsid w:val="000E2A96"/>
    <w:rsid w:val="000E2B41"/>
    <w:rsid w:val="000E4B78"/>
    <w:rsid w:val="000E5E7D"/>
    <w:rsid w:val="000F04B4"/>
    <w:rsid w:val="000F25C9"/>
    <w:rsid w:val="000F299E"/>
    <w:rsid w:val="000F3882"/>
    <w:rsid w:val="000F443E"/>
    <w:rsid w:val="000F4AEA"/>
    <w:rsid w:val="000F628E"/>
    <w:rsid w:val="000F74D9"/>
    <w:rsid w:val="000F7A9C"/>
    <w:rsid w:val="00101CFC"/>
    <w:rsid w:val="001028ED"/>
    <w:rsid w:val="00103B33"/>
    <w:rsid w:val="00106982"/>
    <w:rsid w:val="0010782C"/>
    <w:rsid w:val="001102DE"/>
    <w:rsid w:val="001114E7"/>
    <w:rsid w:val="00112821"/>
    <w:rsid w:val="00112D42"/>
    <w:rsid w:val="00112F61"/>
    <w:rsid w:val="001135A5"/>
    <w:rsid w:val="00113F51"/>
    <w:rsid w:val="0011797F"/>
    <w:rsid w:val="00121068"/>
    <w:rsid w:val="00121126"/>
    <w:rsid w:val="00121475"/>
    <w:rsid w:val="00122D18"/>
    <w:rsid w:val="00122DEC"/>
    <w:rsid w:val="00124E35"/>
    <w:rsid w:val="00125071"/>
    <w:rsid w:val="001253BE"/>
    <w:rsid w:val="00125E2D"/>
    <w:rsid w:val="00125E61"/>
    <w:rsid w:val="00130114"/>
    <w:rsid w:val="001301D6"/>
    <w:rsid w:val="00130E4C"/>
    <w:rsid w:val="0013100B"/>
    <w:rsid w:val="00131A34"/>
    <w:rsid w:val="00132BAC"/>
    <w:rsid w:val="00133EFD"/>
    <w:rsid w:val="00134E7E"/>
    <w:rsid w:val="001360B8"/>
    <w:rsid w:val="00137E8C"/>
    <w:rsid w:val="00141D5C"/>
    <w:rsid w:val="0014329A"/>
    <w:rsid w:val="00143E28"/>
    <w:rsid w:val="00144F13"/>
    <w:rsid w:val="0015146B"/>
    <w:rsid w:val="00152762"/>
    <w:rsid w:val="00155739"/>
    <w:rsid w:val="0015772D"/>
    <w:rsid w:val="00157C76"/>
    <w:rsid w:val="00163698"/>
    <w:rsid w:val="00165C08"/>
    <w:rsid w:val="00165EF8"/>
    <w:rsid w:val="001664C3"/>
    <w:rsid w:val="0017090E"/>
    <w:rsid w:val="00173DC1"/>
    <w:rsid w:val="0017503B"/>
    <w:rsid w:val="0017503E"/>
    <w:rsid w:val="001774AE"/>
    <w:rsid w:val="00181577"/>
    <w:rsid w:val="00181635"/>
    <w:rsid w:val="001833E1"/>
    <w:rsid w:val="001838E2"/>
    <w:rsid w:val="00183963"/>
    <w:rsid w:val="00183CEF"/>
    <w:rsid w:val="00185604"/>
    <w:rsid w:val="00186AA0"/>
    <w:rsid w:val="00186B9E"/>
    <w:rsid w:val="00187666"/>
    <w:rsid w:val="00190CE7"/>
    <w:rsid w:val="00191030"/>
    <w:rsid w:val="00191616"/>
    <w:rsid w:val="001951A9"/>
    <w:rsid w:val="00195E95"/>
    <w:rsid w:val="00197CFD"/>
    <w:rsid w:val="001A28C2"/>
    <w:rsid w:val="001B6447"/>
    <w:rsid w:val="001B6CB5"/>
    <w:rsid w:val="001B749D"/>
    <w:rsid w:val="001C06E4"/>
    <w:rsid w:val="001C0A78"/>
    <w:rsid w:val="001C110B"/>
    <w:rsid w:val="001C1A80"/>
    <w:rsid w:val="001C2EE8"/>
    <w:rsid w:val="001C3868"/>
    <w:rsid w:val="001C491C"/>
    <w:rsid w:val="001C4FD1"/>
    <w:rsid w:val="001C55C9"/>
    <w:rsid w:val="001C6D34"/>
    <w:rsid w:val="001C797C"/>
    <w:rsid w:val="001D2516"/>
    <w:rsid w:val="001D25B8"/>
    <w:rsid w:val="001D6F76"/>
    <w:rsid w:val="001D716E"/>
    <w:rsid w:val="001E01F3"/>
    <w:rsid w:val="001E0915"/>
    <w:rsid w:val="001E1267"/>
    <w:rsid w:val="001E1AC6"/>
    <w:rsid w:val="001E3CE9"/>
    <w:rsid w:val="001E4164"/>
    <w:rsid w:val="001E46F7"/>
    <w:rsid w:val="001E513C"/>
    <w:rsid w:val="001E5870"/>
    <w:rsid w:val="001E6224"/>
    <w:rsid w:val="001F11AF"/>
    <w:rsid w:val="001F12AF"/>
    <w:rsid w:val="001F15CF"/>
    <w:rsid w:val="001F24E7"/>
    <w:rsid w:val="001F2518"/>
    <w:rsid w:val="001F3CF9"/>
    <w:rsid w:val="001F4892"/>
    <w:rsid w:val="001F7A2F"/>
    <w:rsid w:val="00200246"/>
    <w:rsid w:val="002018B7"/>
    <w:rsid w:val="00204487"/>
    <w:rsid w:val="002055EA"/>
    <w:rsid w:val="00205747"/>
    <w:rsid w:val="00210B02"/>
    <w:rsid w:val="0021542B"/>
    <w:rsid w:val="00216822"/>
    <w:rsid w:val="00216A53"/>
    <w:rsid w:val="00216B20"/>
    <w:rsid w:val="00217181"/>
    <w:rsid w:val="00220427"/>
    <w:rsid w:val="002205AB"/>
    <w:rsid w:val="0022123D"/>
    <w:rsid w:val="0022234E"/>
    <w:rsid w:val="002223C8"/>
    <w:rsid w:val="002227E9"/>
    <w:rsid w:val="00225356"/>
    <w:rsid w:val="00225D44"/>
    <w:rsid w:val="00225DBC"/>
    <w:rsid w:val="00227540"/>
    <w:rsid w:val="00227692"/>
    <w:rsid w:val="00227E4D"/>
    <w:rsid w:val="00232A75"/>
    <w:rsid w:val="002338C5"/>
    <w:rsid w:val="0024023E"/>
    <w:rsid w:val="002409DF"/>
    <w:rsid w:val="00242916"/>
    <w:rsid w:val="002429E1"/>
    <w:rsid w:val="00243AE6"/>
    <w:rsid w:val="0024454C"/>
    <w:rsid w:val="00245698"/>
    <w:rsid w:val="00250EF6"/>
    <w:rsid w:val="00250F15"/>
    <w:rsid w:val="00251286"/>
    <w:rsid w:val="002520BD"/>
    <w:rsid w:val="00256629"/>
    <w:rsid w:val="00256A06"/>
    <w:rsid w:val="00257CBE"/>
    <w:rsid w:val="0026021B"/>
    <w:rsid w:val="00260275"/>
    <w:rsid w:val="00260C10"/>
    <w:rsid w:val="0026122F"/>
    <w:rsid w:val="0026356B"/>
    <w:rsid w:val="002637A8"/>
    <w:rsid w:val="00263EC4"/>
    <w:rsid w:val="00264B24"/>
    <w:rsid w:val="00266E69"/>
    <w:rsid w:val="00267884"/>
    <w:rsid w:val="0027054B"/>
    <w:rsid w:val="00273FFE"/>
    <w:rsid w:val="002776BE"/>
    <w:rsid w:val="00283249"/>
    <w:rsid w:val="00283EA6"/>
    <w:rsid w:val="00284D15"/>
    <w:rsid w:val="00284EA0"/>
    <w:rsid w:val="002850FA"/>
    <w:rsid w:val="002851F1"/>
    <w:rsid w:val="00285390"/>
    <w:rsid w:val="0028638B"/>
    <w:rsid w:val="002873DE"/>
    <w:rsid w:val="002903EA"/>
    <w:rsid w:val="002915C2"/>
    <w:rsid w:val="002A0CDF"/>
    <w:rsid w:val="002A14F2"/>
    <w:rsid w:val="002A28E5"/>
    <w:rsid w:val="002A2D8B"/>
    <w:rsid w:val="002A3783"/>
    <w:rsid w:val="002A4745"/>
    <w:rsid w:val="002A5D6F"/>
    <w:rsid w:val="002B2CC5"/>
    <w:rsid w:val="002B2D14"/>
    <w:rsid w:val="002B3413"/>
    <w:rsid w:val="002B341F"/>
    <w:rsid w:val="002B35B8"/>
    <w:rsid w:val="002B5CDD"/>
    <w:rsid w:val="002B5FD4"/>
    <w:rsid w:val="002B64C0"/>
    <w:rsid w:val="002C1E6D"/>
    <w:rsid w:val="002C33CE"/>
    <w:rsid w:val="002C66DA"/>
    <w:rsid w:val="002C71E0"/>
    <w:rsid w:val="002D02BA"/>
    <w:rsid w:val="002D1A12"/>
    <w:rsid w:val="002D217E"/>
    <w:rsid w:val="002D3C6D"/>
    <w:rsid w:val="002D5429"/>
    <w:rsid w:val="002D6434"/>
    <w:rsid w:val="002E2A09"/>
    <w:rsid w:val="002E44F0"/>
    <w:rsid w:val="002E4837"/>
    <w:rsid w:val="002E4BE9"/>
    <w:rsid w:val="002F15AD"/>
    <w:rsid w:val="002F1B05"/>
    <w:rsid w:val="002F1D4B"/>
    <w:rsid w:val="002F380C"/>
    <w:rsid w:val="002F5868"/>
    <w:rsid w:val="002F7E6D"/>
    <w:rsid w:val="00301486"/>
    <w:rsid w:val="0030154C"/>
    <w:rsid w:val="00301807"/>
    <w:rsid w:val="003021D4"/>
    <w:rsid w:val="00303457"/>
    <w:rsid w:val="00303E73"/>
    <w:rsid w:val="003043B1"/>
    <w:rsid w:val="003043B3"/>
    <w:rsid w:val="00307B47"/>
    <w:rsid w:val="00311E60"/>
    <w:rsid w:val="00315334"/>
    <w:rsid w:val="00317AFC"/>
    <w:rsid w:val="00317DC3"/>
    <w:rsid w:val="0032264E"/>
    <w:rsid w:val="003233B3"/>
    <w:rsid w:val="003243AB"/>
    <w:rsid w:val="003266CC"/>
    <w:rsid w:val="00326DB2"/>
    <w:rsid w:val="00327DDE"/>
    <w:rsid w:val="003307CB"/>
    <w:rsid w:val="00332312"/>
    <w:rsid w:val="00333436"/>
    <w:rsid w:val="00333FA3"/>
    <w:rsid w:val="00333FB6"/>
    <w:rsid w:val="0033444B"/>
    <w:rsid w:val="00335001"/>
    <w:rsid w:val="00336909"/>
    <w:rsid w:val="0034247C"/>
    <w:rsid w:val="003436F1"/>
    <w:rsid w:val="003452B2"/>
    <w:rsid w:val="003506A5"/>
    <w:rsid w:val="003520BD"/>
    <w:rsid w:val="00353FD5"/>
    <w:rsid w:val="00355DD7"/>
    <w:rsid w:val="0035700D"/>
    <w:rsid w:val="0035725C"/>
    <w:rsid w:val="003577BD"/>
    <w:rsid w:val="00360684"/>
    <w:rsid w:val="00360D10"/>
    <w:rsid w:val="00361D6A"/>
    <w:rsid w:val="00362221"/>
    <w:rsid w:val="0036475F"/>
    <w:rsid w:val="00365156"/>
    <w:rsid w:val="003671CC"/>
    <w:rsid w:val="0036750E"/>
    <w:rsid w:val="0037082C"/>
    <w:rsid w:val="00376E0A"/>
    <w:rsid w:val="00377144"/>
    <w:rsid w:val="0038075E"/>
    <w:rsid w:val="00381ABF"/>
    <w:rsid w:val="00382461"/>
    <w:rsid w:val="00383638"/>
    <w:rsid w:val="003848DC"/>
    <w:rsid w:val="003853A5"/>
    <w:rsid w:val="00387007"/>
    <w:rsid w:val="003875AD"/>
    <w:rsid w:val="00390477"/>
    <w:rsid w:val="00391604"/>
    <w:rsid w:val="0039398C"/>
    <w:rsid w:val="0039399B"/>
    <w:rsid w:val="00393AE6"/>
    <w:rsid w:val="00393DF3"/>
    <w:rsid w:val="00397E9C"/>
    <w:rsid w:val="003A0318"/>
    <w:rsid w:val="003A1351"/>
    <w:rsid w:val="003A170A"/>
    <w:rsid w:val="003A3315"/>
    <w:rsid w:val="003A388A"/>
    <w:rsid w:val="003A5F42"/>
    <w:rsid w:val="003A65AA"/>
    <w:rsid w:val="003B3173"/>
    <w:rsid w:val="003B3521"/>
    <w:rsid w:val="003B3F34"/>
    <w:rsid w:val="003B64EC"/>
    <w:rsid w:val="003B6957"/>
    <w:rsid w:val="003B69C9"/>
    <w:rsid w:val="003C124C"/>
    <w:rsid w:val="003C1B73"/>
    <w:rsid w:val="003C2780"/>
    <w:rsid w:val="003C29C3"/>
    <w:rsid w:val="003C3794"/>
    <w:rsid w:val="003C3BCB"/>
    <w:rsid w:val="003C7544"/>
    <w:rsid w:val="003C7924"/>
    <w:rsid w:val="003D0516"/>
    <w:rsid w:val="003D28D4"/>
    <w:rsid w:val="003D31F9"/>
    <w:rsid w:val="003D368A"/>
    <w:rsid w:val="003D3D24"/>
    <w:rsid w:val="003D7BAF"/>
    <w:rsid w:val="003E00BC"/>
    <w:rsid w:val="003E0155"/>
    <w:rsid w:val="003E0B07"/>
    <w:rsid w:val="003E2239"/>
    <w:rsid w:val="003E60BF"/>
    <w:rsid w:val="003E60F1"/>
    <w:rsid w:val="003E6D92"/>
    <w:rsid w:val="003E73A1"/>
    <w:rsid w:val="003E7A3C"/>
    <w:rsid w:val="003E7A7E"/>
    <w:rsid w:val="003E7DF2"/>
    <w:rsid w:val="003F0098"/>
    <w:rsid w:val="003F0992"/>
    <w:rsid w:val="003F25FF"/>
    <w:rsid w:val="003F4FB2"/>
    <w:rsid w:val="003F5D39"/>
    <w:rsid w:val="003F607E"/>
    <w:rsid w:val="003F722E"/>
    <w:rsid w:val="00406E33"/>
    <w:rsid w:val="00406EE5"/>
    <w:rsid w:val="00410FA0"/>
    <w:rsid w:val="004126ED"/>
    <w:rsid w:val="004126F3"/>
    <w:rsid w:val="00412C14"/>
    <w:rsid w:val="00413EFE"/>
    <w:rsid w:val="00415A97"/>
    <w:rsid w:val="00416501"/>
    <w:rsid w:val="004169FC"/>
    <w:rsid w:val="00416E98"/>
    <w:rsid w:val="00416ECF"/>
    <w:rsid w:val="00420BB3"/>
    <w:rsid w:val="004241F2"/>
    <w:rsid w:val="00427435"/>
    <w:rsid w:val="00432C33"/>
    <w:rsid w:val="00432CC3"/>
    <w:rsid w:val="004344BA"/>
    <w:rsid w:val="00441087"/>
    <w:rsid w:val="00441CD0"/>
    <w:rsid w:val="004449C1"/>
    <w:rsid w:val="00444D79"/>
    <w:rsid w:val="00445F44"/>
    <w:rsid w:val="00450840"/>
    <w:rsid w:val="00450A68"/>
    <w:rsid w:val="00453898"/>
    <w:rsid w:val="00454EA2"/>
    <w:rsid w:val="0045690B"/>
    <w:rsid w:val="00456CB2"/>
    <w:rsid w:val="00460D4C"/>
    <w:rsid w:val="00460E56"/>
    <w:rsid w:val="0046131C"/>
    <w:rsid w:val="004627A7"/>
    <w:rsid w:val="004627D8"/>
    <w:rsid w:val="00463AC9"/>
    <w:rsid w:val="004642B3"/>
    <w:rsid w:val="00464CC5"/>
    <w:rsid w:val="00464F66"/>
    <w:rsid w:val="00465031"/>
    <w:rsid w:val="004651E1"/>
    <w:rsid w:val="00465FE0"/>
    <w:rsid w:val="00466257"/>
    <w:rsid w:val="00467B4F"/>
    <w:rsid w:val="00467D80"/>
    <w:rsid w:val="00470067"/>
    <w:rsid w:val="004714A9"/>
    <w:rsid w:val="00471CC8"/>
    <w:rsid w:val="0047228A"/>
    <w:rsid w:val="00472567"/>
    <w:rsid w:val="00472D52"/>
    <w:rsid w:val="004730D2"/>
    <w:rsid w:val="004733C9"/>
    <w:rsid w:val="00473BA2"/>
    <w:rsid w:val="00476C41"/>
    <w:rsid w:val="00477C6F"/>
    <w:rsid w:val="00481B6E"/>
    <w:rsid w:val="00483900"/>
    <w:rsid w:val="00483C4E"/>
    <w:rsid w:val="00483EF9"/>
    <w:rsid w:val="004871BA"/>
    <w:rsid w:val="00490E77"/>
    <w:rsid w:val="004917C6"/>
    <w:rsid w:val="0049326A"/>
    <w:rsid w:val="00493E99"/>
    <w:rsid w:val="00494BFE"/>
    <w:rsid w:val="00494E71"/>
    <w:rsid w:val="00494EBD"/>
    <w:rsid w:val="0049631A"/>
    <w:rsid w:val="004970BE"/>
    <w:rsid w:val="00497C68"/>
    <w:rsid w:val="004A0DB5"/>
    <w:rsid w:val="004A414A"/>
    <w:rsid w:val="004A4A8E"/>
    <w:rsid w:val="004A500A"/>
    <w:rsid w:val="004A7B91"/>
    <w:rsid w:val="004B1387"/>
    <w:rsid w:val="004B3A51"/>
    <w:rsid w:val="004B4CA6"/>
    <w:rsid w:val="004B4E60"/>
    <w:rsid w:val="004B5183"/>
    <w:rsid w:val="004C0028"/>
    <w:rsid w:val="004C30A5"/>
    <w:rsid w:val="004C54F5"/>
    <w:rsid w:val="004C67B4"/>
    <w:rsid w:val="004C7B69"/>
    <w:rsid w:val="004D0E45"/>
    <w:rsid w:val="004D19CC"/>
    <w:rsid w:val="004D2DBF"/>
    <w:rsid w:val="004D2E98"/>
    <w:rsid w:val="004D3980"/>
    <w:rsid w:val="004D4122"/>
    <w:rsid w:val="004D4BFA"/>
    <w:rsid w:val="004D4FFD"/>
    <w:rsid w:val="004D5279"/>
    <w:rsid w:val="004D6089"/>
    <w:rsid w:val="004D6EF2"/>
    <w:rsid w:val="004D6F46"/>
    <w:rsid w:val="004E0303"/>
    <w:rsid w:val="004E0ACC"/>
    <w:rsid w:val="004E1347"/>
    <w:rsid w:val="004E1BDB"/>
    <w:rsid w:val="004E2746"/>
    <w:rsid w:val="004E2A2F"/>
    <w:rsid w:val="004E2EF2"/>
    <w:rsid w:val="004E31DB"/>
    <w:rsid w:val="004E56A1"/>
    <w:rsid w:val="004E5846"/>
    <w:rsid w:val="004E663E"/>
    <w:rsid w:val="004F0632"/>
    <w:rsid w:val="004F2423"/>
    <w:rsid w:val="004F2915"/>
    <w:rsid w:val="004F2F36"/>
    <w:rsid w:val="004F416A"/>
    <w:rsid w:val="004F5E23"/>
    <w:rsid w:val="004F5E85"/>
    <w:rsid w:val="004F7644"/>
    <w:rsid w:val="00500733"/>
    <w:rsid w:val="00500A68"/>
    <w:rsid w:val="00500EF1"/>
    <w:rsid w:val="00500F9B"/>
    <w:rsid w:val="00501BC1"/>
    <w:rsid w:val="00502EE1"/>
    <w:rsid w:val="005046BD"/>
    <w:rsid w:val="00505C41"/>
    <w:rsid w:val="0050610C"/>
    <w:rsid w:val="005062AB"/>
    <w:rsid w:val="005067A2"/>
    <w:rsid w:val="00506E9C"/>
    <w:rsid w:val="005076AD"/>
    <w:rsid w:val="00507BF4"/>
    <w:rsid w:val="00510119"/>
    <w:rsid w:val="005115DA"/>
    <w:rsid w:val="00511FDE"/>
    <w:rsid w:val="00512122"/>
    <w:rsid w:val="00512471"/>
    <w:rsid w:val="00512D92"/>
    <w:rsid w:val="005136CE"/>
    <w:rsid w:val="005139DF"/>
    <w:rsid w:val="00513A09"/>
    <w:rsid w:val="005169EB"/>
    <w:rsid w:val="00516AF5"/>
    <w:rsid w:val="00517321"/>
    <w:rsid w:val="005178BA"/>
    <w:rsid w:val="00520044"/>
    <w:rsid w:val="005234E2"/>
    <w:rsid w:val="00524CB7"/>
    <w:rsid w:val="005253B3"/>
    <w:rsid w:val="00526EF1"/>
    <w:rsid w:val="005279CA"/>
    <w:rsid w:val="00534175"/>
    <w:rsid w:val="00534DD8"/>
    <w:rsid w:val="00534FAC"/>
    <w:rsid w:val="00541472"/>
    <w:rsid w:val="005421EA"/>
    <w:rsid w:val="005427DA"/>
    <w:rsid w:val="0054440D"/>
    <w:rsid w:val="00546BDE"/>
    <w:rsid w:val="00547E6F"/>
    <w:rsid w:val="005516A8"/>
    <w:rsid w:val="0055295B"/>
    <w:rsid w:val="00552CD0"/>
    <w:rsid w:val="00553393"/>
    <w:rsid w:val="005533F7"/>
    <w:rsid w:val="005538D3"/>
    <w:rsid w:val="00553ECA"/>
    <w:rsid w:val="005544F1"/>
    <w:rsid w:val="005544F9"/>
    <w:rsid w:val="00555AF6"/>
    <w:rsid w:val="00555F3B"/>
    <w:rsid w:val="0056059D"/>
    <w:rsid w:val="0056149B"/>
    <w:rsid w:val="005616D3"/>
    <w:rsid w:val="00561DFB"/>
    <w:rsid w:val="00562051"/>
    <w:rsid w:val="0056303C"/>
    <w:rsid w:val="005655A7"/>
    <w:rsid w:val="00566664"/>
    <w:rsid w:val="005671D9"/>
    <w:rsid w:val="005673F0"/>
    <w:rsid w:val="005707E9"/>
    <w:rsid w:val="00570FD4"/>
    <w:rsid w:val="005712B2"/>
    <w:rsid w:val="00575425"/>
    <w:rsid w:val="00576555"/>
    <w:rsid w:val="00576F82"/>
    <w:rsid w:val="00580C74"/>
    <w:rsid w:val="00580CAD"/>
    <w:rsid w:val="00586D1F"/>
    <w:rsid w:val="0059245E"/>
    <w:rsid w:val="005929A4"/>
    <w:rsid w:val="00593FA0"/>
    <w:rsid w:val="005946D2"/>
    <w:rsid w:val="005957C3"/>
    <w:rsid w:val="00597522"/>
    <w:rsid w:val="005A1A87"/>
    <w:rsid w:val="005A2492"/>
    <w:rsid w:val="005A33FD"/>
    <w:rsid w:val="005A3D32"/>
    <w:rsid w:val="005A3FA9"/>
    <w:rsid w:val="005A69ED"/>
    <w:rsid w:val="005A6DA0"/>
    <w:rsid w:val="005A706D"/>
    <w:rsid w:val="005B06C6"/>
    <w:rsid w:val="005B1524"/>
    <w:rsid w:val="005B2FA0"/>
    <w:rsid w:val="005B45A2"/>
    <w:rsid w:val="005B4A87"/>
    <w:rsid w:val="005C0481"/>
    <w:rsid w:val="005C1D68"/>
    <w:rsid w:val="005C21B3"/>
    <w:rsid w:val="005C26F3"/>
    <w:rsid w:val="005C4650"/>
    <w:rsid w:val="005C5397"/>
    <w:rsid w:val="005C5AC3"/>
    <w:rsid w:val="005C5DCA"/>
    <w:rsid w:val="005C61A9"/>
    <w:rsid w:val="005C6218"/>
    <w:rsid w:val="005C6C4D"/>
    <w:rsid w:val="005C747E"/>
    <w:rsid w:val="005D1E2A"/>
    <w:rsid w:val="005D205A"/>
    <w:rsid w:val="005D226E"/>
    <w:rsid w:val="005D27CC"/>
    <w:rsid w:val="005D39DB"/>
    <w:rsid w:val="005D3B03"/>
    <w:rsid w:val="005D3EE4"/>
    <w:rsid w:val="005D464D"/>
    <w:rsid w:val="005D4925"/>
    <w:rsid w:val="005D599C"/>
    <w:rsid w:val="005D7349"/>
    <w:rsid w:val="005E0427"/>
    <w:rsid w:val="005E0821"/>
    <w:rsid w:val="005E0AF6"/>
    <w:rsid w:val="005E11EA"/>
    <w:rsid w:val="005E12E7"/>
    <w:rsid w:val="005E6EF0"/>
    <w:rsid w:val="005E6F71"/>
    <w:rsid w:val="005F1249"/>
    <w:rsid w:val="005F2E18"/>
    <w:rsid w:val="005F3EC3"/>
    <w:rsid w:val="005F621C"/>
    <w:rsid w:val="005F63C0"/>
    <w:rsid w:val="005F69EA"/>
    <w:rsid w:val="005F6BB7"/>
    <w:rsid w:val="005F6FAB"/>
    <w:rsid w:val="005F7DD1"/>
    <w:rsid w:val="00600C71"/>
    <w:rsid w:val="00601AF8"/>
    <w:rsid w:val="00603050"/>
    <w:rsid w:val="00604384"/>
    <w:rsid w:val="006102A5"/>
    <w:rsid w:val="006116EC"/>
    <w:rsid w:val="00611F72"/>
    <w:rsid w:val="006211D9"/>
    <w:rsid w:val="00621C3B"/>
    <w:rsid w:val="0062557C"/>
    <w:rsid w:val="006264AD"/>
    <w:rsid w:val="00626FC0"/>
    <w:rsid w:val="0062723F"/>
    <w:rsid w:val="00627671"/>
    <w:rsid w:val="0063077A"/>
    <w:rsid w:val="00631D2F"/>
    <w:rsid w:val="006327EE"/>
    <w:rsid w:val="00632BBE"/>
    <w:rsid w:val="006342E8"/>
    <w:rsid w:val="00635D65"/>
    <w:rsid w:val="006365C7"/>
    <w:rsid w:val="00636D06"/>
    <w:rsid w:val="0064003C"/>
    <w:rsid w:val="00640926"/>
    <w:rsid w:val="00640B0E"/>
    <w:rsid w:val="006428AE"/>
    <w:rsid w:val="006439E6"/>
    <w:rsid w:val="006454CA"/>
    <w:rsid w:val="00647456"/>
    <w:rsid w:val="0064764D"/>
    <w:rsid w:val="00647726"/>
    <w:rsid w:val="00650099"/>
    <w:rsid w:val="00651B79"/>
    <w:rsid w:val="00651F8F"/>
    <w:rsid w:val="00652CAE"/>
    <w:rsid w:val="00653E7D"/>
    <w:rsid w:val="006549C3"/>
    <w:rsid w:val="0065748F"/>
    <w:rsid w:val="00657B3A"/>
    <w:rsid w:val="006603D7"/>
    <w:rsid w:val="00662447"/>
    <w:rsid w:val="006645D6"/>
    <w:rsid w:val="006653A2"/>
    <w:rsid w:val="0066541D"/>
    <w:rsid w:val="00667155"/>
    <w:rsid w:val="00667FC5"/>
    <w:rsid w:val="0067027F"/>
    <w:rsid w:val="00671B75"/>
    <w:rsid w:val="00672D81"/>
    <w:rsid w:val="0067322E"/>
    <w:rsid w:val="0067389F"/>
    <w:rsid w:val="00673B3C"/>
    <w:rsid w:val="00673E13"/>
    <w:rsid w:val="00674263"/>
    <w:rsid w:val="00677CD1"/>
    <w:rsid w:val="00677F1D"/>
    <w:rsid w:val="00680208"/>
    <w:rsid w:val="00680BD4"/>
    <w:rsid w:val="00680CE3"/>
    <w:rsid w:val="006822E1"/>
    <w:rsid w:val="0068242F"/>
    <w:rsid w:val="00683590"/>
    <w:rsid w:val="00684434"/>
    <w:rsid w:val="00684AB2"/>
    <w:rsid w:val="0068683F"/>
    <w:rsid w:val="00687370"/>
    <w:rsid w:val="00691057"/>
    <w:rsid w:val="00691FCC"/>
    <w:rsid w:val="00692AF4"/>
    <w:rsid w:val="00693A94"/>
    <w:rsid w:val="00695CFB"/>
    <w:rsid w:val="00696485"/>
    <w:rsid w:val="00697218"/>
    <w:rsid w:val="006A1149"/>
    <w:rsid w:val="006A3A46"/>
    <w:rsid w:val="006A4008"/>
    <w:rsid w:val="006A7561"/>
    <w:rsid w:val="006B0727"/>
    <w:rsid w:val="006B4343"/>
    <w:rsid w:val="006B7065"/>
    <w:rsid w:val="006C2803"/>
    <w:rsid w:val="006C4697"/>
    <w:rsid w:val="006C56EE"/>
    <w:rsid w:val="006C66B2"/>
    <w:rsid w:val="006C707E"/>
    <w:rsid w:val="006D0879"/>
    <w:rsid w:val="006D1094"/>
    <w:rsid w:val="006D1222"/>
    <w:rsid w:val="006D2436"/>
    <w:rsid w:val="006D3834"/>
    <w:rsid w:val="006D3ADE"/>
    <w:rsid w:val="006D40C0"/>
    <w:rsid w:val="006D690C"/>
    <w:rsid w:val="006D6CBF"/>
    <w:rsid w:val="006D7D83"/>
    <w:rsid w:val="006E06A3"/>
    <w:rsid w:val="006E0A05"/>
    <w:rsid w:val="006E13B3"/>
    <w:rsid w:val="006E1B92"/>
    <w:rsid w:val="006E2435"/>
    <w:rsid w:val="006E6FA1"/>
    <w:rsid w:val="006F1060"/>
    <w:rsid w:val="006F3752"/>
    <w:rsid w:val="006F4DA9"/>
    <w:rsid w:val="006F6267"/>
    <w:rsid w:val="006F765B"/>
    <w:rsid w:val="00700421"/>
    <w:rsid w:val="00700431"/>
    <w:rsid w:val="00703E44"/>
    <w:rsid w:val="00704010"/>
    <w:rsid w:val="007079D6"/>
    <w:rsid w:val="007125A8"/>
    <w:rsid w:val="00713B61"/>
    <w:rsid w:val="00715CA9"/>
    <w:rsid w:val="00716AE9"/>
    <w:rsid w:val="00721410"/>
    <w:rsid w:val="00722951"/>
    <w:rsid w:val="007235E6"/>
    <w:rsid w:val="007244D9"/>
    <w:rsid w:val="007246B8"/>
    <w:rsid w:val="00725576"/>
    <w:rsid w:val="0072564E"/>
    <w:rsid w:val="007261F7"/>
    <w:rsid w:val="007268C9"/>
    <w:rsid w:val="00727E84"/>
    <w:rsid w:val="007305E8"/>
    <w:rsid w:val="00734A6E"/>
    <w:rsid w:val="00734BF3"/>
    <w:rsid w:val="00737D8E"/>
    <w:rsid w:val="007405F3"/>
    <w:rsid w:val="0074147A"/>
    <w:rsid w:val="007426DF"/>
    <w:rsid w:val="00742E7C"/>
    <w:rsid w:val="00744721"/>
    <w:rsid w:val="00744CCD"/>
    <w:rsid w:val="00745338"/>
    <w:rsid w:val="00750C75"/>
    <w:rsid w:val="00751380"/>
    <w:rsid w:val="0075148E"/>
    <w:rsid w:val="00751AAB"/>
    <w:rsid w:val="00755A89"/>
    <w:rsid w:val="00755CEB"/>
    <w:rsid w:val="007563FF"/>
    <w:rsid w:val="00757726"/>
    <w:rsid w:val="00761CD7"/>
    <w:rsid w:val="007624D1"/>
    <w:rsid w:val="0076263A"/>
    <w:rsid w:val="007641FA"/>
    <w:rsid w:val="007656FC"/>
    <w:rsid w:val="00766CA3"/>
    <w:rsid w:val="00767310"/>
    <w:rsid w:val="00767653"/>
    <w:rsid w:val="00770ADA"/>
    <w:rsid w:val="00773FB4"/>
    <w:rsid w:val="007746AE"/>
    <w:rsid w:val="00775662"/>
    <w:rsid w:val="007763C6"/>
    <w:rsid w:val="00780027"/>
    <w:rsid w:val="007806B9"/>
    <w:rsid w:val="007817E7"/>
    <w:rsid w:val="00783B96"/>
    <w:rsid w:val="007841AE"/>
    <w:rsid w:val="00784F9B"/>
    <w:rsid w:val="0078545D"/>
    <w:rsid w:val="007861EE"/>
    <w:rsid w:val="00791FD8"/>
    <w:rsid w:val="00793698"/>
    <w:rsid w:val="00797F57"/>
    <w:rsid w:val="007A2213"/>
    <w:rsid w:val="007B19D1"/>
    <w:rsid w:val="007B3DF5"/>
    <w:rsid w:val="007B564D"/>
    <w:rsid w:val="007B6B6B"/>
    <w:rsid w:val="007C1E9C"/>
    <w:rsid w:val="007C3FA7"/>
    <w:rsid w:val="007C40EE"/>
    <w:rsid w:val="007C4935"/>
    <w:rsid w:val="007C57D3"/>
    <w:rsid w:val="007C5A1D"/>
    <w:rsid w:val="007C6D5D"/>
    <w:rsid w:val="007D2527"/>
    <w:rsid w:val="007D396F"/>
    <w:rsid w:val="007D461C"/>
    <w:rsid w:val="007D4870"/>
    <w:rsid w:val="007D566E"/>
    <w:rsid w:val="007D5B77"/>
    <w:rsid w:val="007D73ED"/>
    <w:rsid w:val="007D7BA6"/>
    <w:rsid w:val="007D7F80"/>
    <w:rsid w:val="007E0E7F"/>
    <w:rsid w:val="007E22E7"/>
    <w:rsid w:val="007E2446"/>
    <w:rsid w:val="007E5AEF"/>
    <w:rsid w:val="007E6F65"/>
    <w:rsid w:val="007E7388"/>
    <w:rsid w:val="007F20AB"/>
    <w:rsid w:val="007F3D3E"/>
    <w:rsid w:val="007F734B"/>
    <w:rsid w:val="00801A6D"/>
    <w:rsid w:val="0080389A"/>
    <w:rsid w:val="00803AAA"/>
    <w:rsid w:val="00804857"/>
    <w:rsid w:val="0080572B"/>
    <w:rsid w:val="00805C7E"/>
    <w:rsid w:val="0080617A"/>
    <w:rsid w:val="00806E57"/>
    <w:rsid w:val="008076B9"/>
    <w:rsid w:val="00811914"/>
    <w:rsid w:val="00811F1C"/>
    <w:rsid w:val="008121AA"/>
    <w:rsid w:val="008160B5"/>
    <w:rsid w:val="008200FB"/>
    <w:rsid w:val="008209F6"/>
    <w:rsid w:val="008218CA"/>
    <w:rsid w:val="00822006"/>
    <w:rsid w:val="00824ECE"/>
    <w:rsid w:val="00826718"/>
    <w:rsid w:val="00827592"/>
    <w:rsid w:val="00830D3E"/>
    <w:rsid w:val="00831EEC"/>
    <w:rsid w:val="008337F0"/>
    <w:rsid w:val="00834111"/>
    <w:rsid w:val="008344F6"/>
    <w:rsid w:val="008354E7"/>
    <w:rsid w:val="00835BBF"/>
    <w:rsid w:val="0083607D"/>
    <w:rsid w:val="008360FA"/>
    <w:rsid w:val="00836999"/>
    <w:rsid w:val="00837675"/>
    <w:rsid w:val="0083770B"/>
    <w:rsid w:val="00840654"/>
    <w:rsid w:val="00841EC4"/>
    <w:rsid w:val="00843579"/>
    <w:rsid w:val="008444EB"/>
    <w:rsid w:val="00845163"/>
    <w:rsid w:val="008503A1"/>
    <w:rsid w:val="0085250A"/>
    <w:rsid w:val="00853669"/>
    <w:rsid w:val="00853A82"/>
    <w:rsid w:val="008544B4"/>
    <w:rsid w:val="00855564"/>
    <w:rsid w:val="00856E0D"/>
    <w:rsid w:val="008603BB"/>
    <w:rsid w:val="00860AD7"/>
    <w:rsid w:val="008610C3"/>
    <w:rsid w:val="00861D4A"/>
    <w:rsid w:val="00864C93"/>
    <w:rsid w:val="00865384"/>
    <w:rsid w:val="00865917"/>
    <w:rsid w:val="00866A7D"/>
    <w:rsid w:val="008671BD"/>
    <w:rsid w:val="008671EF"/>
    <w:rsid w:val="008678A1"/>
    <w:rsid w:val="008724E2"/>
    <w:rsid w:val="00872E99"/>
    <w:rsid w:val="0087433D"/>
    <w:rsid w:val="008754FC"/>
    <w:rsid w:val="00875E76"/>
    <w:rsid w:val="00876FF2"/>
    <w:rsid w:val="0087708F"/>
    <w:rsid w:val="008803E3"/>
    <w:rsid w:val="00880D98"/>
    <w:rsid w:val="0088474B"/>
    <w:rsid w:val="00884F5A"/>
    <w:rsid w:val="00885474"/>
    <w:rsid w:val="00886323"/>
    <w:rsid w:val="008864AE"/>
    <w:rsid w:val="0088659E"/>
    <w:rsid w:val="00887D9F"/>
    <w:rsid w:val="0089179B"/>
    <w:rsid w:val="008917B3"/>
    <w:rsid w:val="008951A2"/>
    <w:rsid w:val="0089696C"/>
    <w:rsid w:val="00896BC4"/>
    <w:rsid w:val="0089796A"/>
    <w:rsid w:val="008A0C86"/>
    <w:rsid w:val="008A1252"/>
    <w:rsid w:val="008A35C3"/>
    <w:rsid w:val="008B447A"/>
    <w:rsid w:val="008B45F3"/>
    <w:rsid w:val="008B48FE"/>
    <w:rsid w:val="008B52E4"/>
    <w:rsid w:val="008B660B"/>
    <w:rsid w:val="008B7034"/>
    <w:rsid w:val="008B798F"/>
    <w:rsid w:val="008C23D2"/>
    <w:rsid w:val="008C243E"/>
    <w:rsid w:val="008C2D66"/>
    <w:rsid w:val="008C2E21"/>
    <w:rsid w:val="008C34E3"/>
    <w:rsid w:val="008C3D40"/>
    <w:rsid w:val="008C48A9"/>
    <w:rsid w:val="008C4BBC"/>
    <w:rsid w:val="008C5345"/>
    <w:rsid w:val="008C69A7"/>
    <w:rsid w:val="008C7892"/>
    <w:rsid w:val="008D1980"/>
    <w:rsid w:val="008D1B7E"/>
    <w:rsid w:val="008D2426"/>
    <w:rsid w:val="008D29D7"/>
    <w:rsid w:val="008D3E8D"/>
    <w:rsid w:val="008D570A"/>
    <w:rsid w:val="008D6416"/>
    <w:rsid w:val="008D6DA3"/>
    <w:rsid w:val="008D7DF1"/>
    <w:rsid w:val="008E0043"/>
    <w:rsid w:val="008E1F9C"/>
    <w:rsid w:val="008E38B3"/>
    <w:rsid w:val="008E4F97"/>
    <w:rsid w:val="008F050E"/>
    <w:rsid w:val="008F0B58"/>
    <w:rsid w:val="008F0F14"/>
    <w:rsid w:val="008F1121"/>
    <w:rsid w:val="008F11CA"/>
    <w:rsid w:val="008F210D"/>
    <w:rsid w:val="008F2A8E"/>
    <w:rsid w:val="008F4F56"/>
    <w:rsid w:val="008F5765"/>
    <w:rsid w:val="008F5E9A"/>
    <w:rsid w:val="008F6112"/>
    <w:rsid w:val="009018B4"/>
    <w:rsid w:val="009028BE"/>
    <w:rsid w:val="00902EC3"/>
    <w:rsid w:val="00902FF2"/>
    <w:rsid w:val="00903DBC"/>
    <w:rsid w:val="00906E96"/>
    <w:rsid w:val="00906FDA"/>
    <w:rsid w:val="00910911"/>
    <w:rsid w:val="00910E22"/>
    <w:rsid w:val="009118A5"/>
    <w:rsid w:val="009133B0"/>
    <w:rsid w:val="00916AEE"/>
    <w:rsid w:val="00917F50"/>
    <w:rsid w:val="009303FD"/>
    <w:rsid w:val="009312FD"/>
    <w:rsid w:val="00932491"/>
    <w:rsid w:val="0093320E"/>
    <w:rsid w:val="009354D1"/>
    <w:rsid w:val="0093629C"/>
    <w:rsid w:val="00936CF6"/>
    <w:rsid w:val="00940D76"/>
    <w:rsid w:val="00940FEB"/>
    <w:rsid w:val="00941A46"/>
    <w:rsid w:val="00942807"/>
    <w:rsid w:val="00943124"/>
    <w:rsid w:val="00943838"/>
    <w:rsid w:val="00943C59"/>
    <w:rsid w:val="00943EFE"/>
    <w:rsid w:val="0094467D"/>
    <w:rsid w:val="009448FA"/>
    <w:rsid w:val="00946088"/>
    <w:rsid w:val="009472CF"/>
    <w:rsid w:val="0095161B"/>
    <w:rsid w:val="009545B1"/>
    <w:rsid w:val="00954C84"/>
    <w:rsid w:val="00954F28"/>
    <w:rsid w:val="009554C1"/>
    <w:rsid w:val="00956EB7"/>
    <w:rsid w:val="00957118"/>
    <w:rsid w:val="00960F08"/>
    <w:rsid w:val="0096147E"/>
    <w:rsid w:val="00961AE0"/>
    <w:rsid w:val="00962291"/>
    <w:rsid w:val="00962BA0"/>
    <w:rsid w:val="00963865"/>
    <w:rsid w:val="009642CF"/>
    <w:rsid w:val="00965DBB"/>
    <w:rsid w:val="00967185"/>
    <w:rsid w:val="00971042"/>
    <w:rsid w:val="00971C0A"/>
    <w:rsid w:val="00976E2C"/>
    <w:rsid w:val="00982D15"/>
    <w:rsid w:val="009836F7"/>
    <w:rsid w:val="0098437E"/>
    <w:rsid w:val="009872E5"/>
    <w:rsid w:val="00987E51"/>
    <w:rsid w:val="00990898"/>
    <w:rsid w:val="00990E66"/>
    <w:rsid w:val="009936FE"/>
    <w:rsid w:val="009940FB"/>
    <w:rsid w:val="00994410"/>
    <w:rsid w:val="00994FB4"/>
    <w:rsid w:val="009958E3"/>
    <w:rsid w:val="009962A0"/>
    <w:rsid w:val="00996A5E"/>
    <w:rsid w:val="009970B6"/>
    <w:rsid w:val="009A0E84"/>
    <w:rsid w:val="009A1CE1"/>
    <w:rsid w:val="009A3129"/>
    <w:rsid w:val="009A616C"/>
    <w:rsid w:val="009A6BB3"/>
    <w:rsid w:val="009B16B6"/>
    <w:rsid w:val="009B275F"/>
    <w:rsid w:val="009B3451"/>
    <w:rsid w:val="009B3988"/>
    <w:rsid w:val="009B3FEA"/>
    <w:rsid w:val="009B41F1"/>
    <w:rsid w:val="009B4C9A"/>
    <w:rsid w:val="009B5D2C"/>
    <w:rsid w:val="009C170A"/>
    <w:rsid w:val="009C1DB4"/>
    <w:rsid w:val="009C20D4"/>
    <w:rsid w:val="009C2D42"/>
    <w:rsid w:val="009C4FA6"/>
    <w:rsid w:val="009C5BC7"/>
    <w:rsid w:val="009C7DAB"/>
    <w:rsid w:val="009D212E"/>
    <w:rsid w:val="009D2D7B"/>
    <w:rsid w:val="009D2FA7"/>
    <w:rsid w:val="009D3FC1"/>
    <w:rsid w:val="009D57B5"/>
    <w:rsid w:val="009D633E"/>
    <w:rsid w:val="009D74B3"/>
    <w:rsid w:val="009D77D9"/>
    <w:rsid w:val="009D7C01"/>
    <w:rsid w:val="009E047C"/>
    <w:rsid w:val="009E07F7"/>
    <w:rsid w:val="009E1A9F"/>
    <w:rsid w:val="009E1BD3"/>
    <w:rsid w:val="009E2C28"/>
    <w:rsid w:val="009E3EE7"/>
    <w:rsid w:val="009E439D"/>
    <w:rsid w:val="009E4492"/>
    <w:rsid w:val="009E5C93"/>
    <w:rsid w:val="009E62F8"/>
    <w:rsid w:val="009F10C0"/>
    <w:rsid w:val="009F3ECB"/>
    <w:rsid w:val="009F5195"/>
    <w:rsid w:val="009F57B0"/>
    <w:rsid w:val="009F5AFB"/>
    <w:rsid w:val="009F5D10"/>
    <w:rsid w:val="009F64FB"/>
    <w:rsid w:val="009F7272"/>
    <w:rsid w:val="00A000BD"/>
    <w:rsid w:val="00A0149D"/>
    <w:rsid w:val="00A019B5"/>
    <w:rsid w:val="00A01E35"/>
    <w:rsid w:val="00A020A9"/>
    <w:rsid w:val="00A02B36"/>
    <w:rsid w:val="00A0349A"/>
    <w:rsid w:val="00A03DF7"/>
    <w:rsid w:val="00A04943"/>
    <w:rsid w:val="00A05C2C"/>
    <w:rsid w:val="00A072DC"/>
    <w:rsid w:val="00A1211F"/>
    <w:rsid w:val="00A13BE2"/>
    <w:rsid w:val="00A13D89"/>
    <w:rsid w:val="00A145BE"/>
    <w:rsid w:val="00A1667C"/>
    <w:rsid w:val="00A168B1"/>
    <w:rsid w:val="00A16F8C"/>
    <w:rsid w:val="00A17F99"/>
    <w:rsid w:val="00A205C2"/>
    <w:rsid w:val="00A2088D"/>
    <w:rsid w:val="00A20DE2"/>
    <w:rsid w:val="00A21D28"/>
    <w:rsid w:val="00A23344"/>
    <w:rsid w:val="00A27A82"/>
    <w:rsid w:val="00A27DD0"/>
    <w:rsid w:val="00A32650"/>
    <w:rsid w:val="00A339E4"/>
    <w:rsid w:val="00A354B1"/>
    <w:rsid w:val="00A35D8F"/>
    <w:rsid w:val="00A36357"/>
    <w:rsid w:val="00A3666A"/>
    <w:rsid w:val="00A375A0"/>
    <w:rsid w:val="00A37B98"/>
    <w:rsid w:val="00A400FF"/>
    <w:rsid w:val="00A41D6C"/>
    <w:rsid w:val="00A4211C"/>
    <w:rsid w:val="00A43B6E"/>
    <w:rsid w:val="00A44232"/>
    <w:rsid w:val="00A44C7B"/>
    <w:rsid w:val="00A4565F"/>
    <w:rsid w:val="00A4571F"/>
    <w:rsid w:val="00A45D68"/>
    <w:rsid w:val="00A4636C"/>
    <w:rsid w:val="00A463CE"/>
    <w:rsid w:val="00A477F9"/>
    <w:rsid w:val="00A47FD3"/>
    <w:rsid w:val="00A51A8F"/>
    <w:rsid w:val="00A51DB6"/>
    <w:rsid w:val="00A54043"/>
    <w:rsid w:val="00A54552"/>
    <w:rsid w:val="00A5529B"/>
    <w:rsid w:val="00A55583"/>
    <w:rsid w:val="00A55CC6"/>
    <w:rsid w:val="00A5760E"/>
    <w:rsid w:val="00A57BFB"/>
    <w:rsid w:val="00A60574"/>
    <w:rsid w:val="00A607FB"/>
    <w:rsid w:val="00A609A2"/>
    <w:rsid w:val="00A613D7"/>
    <w:rsid w:val="00A630D7"/>
    <w:rsid w:val="00A63449"/>
    <w:rsid w:val="00A63805"/>
    <w:rsid w:val="00A63CE6"/>
    <w:rsid w:val="00A659B1"/>
    <w:rsid w:val="00A66175"/>
    <w:rsid w:val="00A67118"/>
    <w:rsid w:val="00A6789A"/>
    <w:rsid w:val="00A7148F"/>
    <w:rsid w:val="00A715CE"/>
    <w:rsid w:val="00A7493F"/>
    <w:rsid w:val="00A768B1"/>
    <w:rsid w:val="00A7711F"/>
    <w:rsid w:val="00A82EEC"/>
    <w:rsid w:val="00A832CD"/>
    <w:rsid w:val="00A83686"/>
    <w:rsid w:val="00A8517E"/>
    <w:rsid w:val="00A863B7"/>
    <w:rsid w:val="00A874DF"/>
    <w:rsid w:val="00A87B93"/>
    <w:rsid w:val="00A90219"/>
    <w:rsid w:val="00A92CB8"/>
    <w:rsid w:val="00A94544"/>
    <w:rsid w:val="00A948FC"/>
    <w:rsid w:val="00A95501"/>
    <w:rsid w:val="00A9585F"/>
    <w:rsid w:val="00A96F23"/>
    <w:rsid w:val="00AA2A31"/>
    <w:rsid w:val="00AA3976"/>
    <w:rsid w:val="00AA4094"/>
    <w:rsid w:val="00AA46F5"/>
    <w:rsid w:val="00AA575A"/>
    <w:rsid w:val="00AA6266"/>
    <w:rsid w:val="00AA62FF"/>
    <w:rsid w:val="00AA71E8"/>
    <w:rsid w:val="00AA76DA"/>
    <w:rsid w:val="00AA775E"/>
    <w:rsid w:val="00AA7CAC"/>
    <w:rsid w:val="00AA7FED"/>
    <w:rsid w:val="00AB18EF"/>
    <w:rsid w:val="00AB24B3"/>
    <w:rsid w:val="00AB2FBF"/>
    <w:rsid w:val="00AB38F6"/>
    <w:rsid w:val="00AB6DF4"/>
    <w:rsid w:val="00AB7C87"/>
    <w:rsid w:val="00AC073E"/>
    <w:rsid w:val="00AC2909"/>
    <w:rsid w:val="00AC4174"/>
    <w:rsid w:val="00AC6BC5"/>
    <w:rsid w:val="00AC6FAC"/>
    <w:rsid w:val="00AD03D1"/>
    <w:rsid w:val="00AD08D9"/>
    <w:rsid w:val="00AD0E79"/>
    <w:rsid w:val="00AD2317"/>
    <w:rsid w:val="00AD29A6"/>
    <w:rsid w:val="00AD329E"/>
    <w:rsid w:val="00AD475A"/>
    <w:rsid w:val="00AD7BA0"/>
    <w:rsid w:val="00AE0266"/>
    <w:rsid w:val="00AE30BE"/>
    <w:rsid w:val="00AE3146"/>
    <w:rsid w:val="00AE35AC"/>
    <w:rsid w:val="00AE4A6E"/>
    <w:rsid w:val="00AE4D11"/>
    <w:rsid w:val="00AE7B69"/>
    <w:rsid w:val="00AF54EB"/>
    <w:rsid w:val="00AF574A"/>
    <w:rsid w:val="00AF6FD1"/>
    <w:rsid w:val="00AF73AE"/>
    <w:rsid w:val="00B00B90"/>
    <w:rsid w:val="00B04B28"/>
    <w:rsid w:val="00B051A4"/>
    <w:rsid w:val="00B06ADC"/>
    <w:rsid w:val="00B07187"/>
    <w:rsid w:val="00B071A8"/>
    <w:rsid w:val="00B07B46"/>
    <w:rsid w:val="00B07F3A"/>
    <w:rsid w:val="00B10C28"/>
    <w:rsid w:val="00B123FB"/>
    <w:rsid w:val="00B13D48"/>
    <w:rsid w:val="00B14641"/>
    <w:rsid w:val="00B15FC2"/>
    <w:rsid w:val="00B168C4"/>
    <w:rsid w:val="00B16CC3"/>
    <w:rsid w:val="00B16D60"/>
    <w:rsid w:val="00B20F18"/>
    <w:rsid w:val="00B22F2C"/>
    <w:rsid w:val="00B23509"/>
    <w:rsid w:val="00B23C59"/>
    <w:rsid w:val="00B245F2"/>
    <w:rsid w:val="00B24BCE"/>
    <w:rsid w:val="00B250F9"/>
    <w:rsid w:val="00B25746"/>
    <w:rsid w:val="00B263AB"/>
    <w:rsid w:val="00B27A6D"/>
    <w:rsid w:val="00B302FF"/>
    <w:rsid w:val="00B3323A"/>
    <w:rsid w:val="00B355E1"/>
    <w:rsid w:val="00B36968"/>
    <w:rsid w:val="00B37024"/>
    <w:rsid w:val="00B375AC"/>
    <w:rsid w:val="00B375D1"/>
    <w:rsid w:val="00B40484"/>
    <w:rsid w:val="00B41774"/>
    <w:rsid w:val="00B42306"/>
    <w:rsid w:val="00B42C67"/>
    <w:rsid w:val="00B45481"/>
    <w:rsid w:val="00B457C8"/>
    <w:rsid w:val="00B45CCF"/>
    <w:rsid w:val="00B501B9"/>
    <w:rsid w:val="00B503F5"/>
    <w:rsid w:val="00B53955"/>
    <w:rsid w:val="00B53EE6"/>
    <w:rsid w:val="00B54793"/>
    <w:rsid w:val="00B566D8"/>
    <w:rsid w:val="00B56AC0"/>
    <w:rsid w:val="00B56AFB"/>
    <w:rsid w:val="00B57128"/>
    <w:rsid w:val="00B57154"/>
    <w:rsid w:val="00B61899"/>
    <w:rsid w:val="00B61A2D"/>
    <w:rsid w:val="00B62ED5"/>
    <w:rsid w:val="00B63237"/>
    <w:rsid w:val="00B640D3"/>
    <w:rsid w:val="00B65021"/>
    <w:rsid w:val="00B67760"/>
    <w:rsid w:val="00B70869"/>
    <w:rsid w:val="00B7094C"/>
    <w:rsid w:val="00B71270"/>
    <w:rsid w:val="00B720E1"/>
    <w:rsid w:val="00B73214"/>
    <w:rsid w:val="00B73249"/>
    <w:rsid w:val="00B73C5D"/>
    <w:rsid w:val="00B75EBB"/>
    <w:rsid w:val="00B7606C"/>
    <w:rsid w:val="00B76A00"/>
    <w:rsid w:val="00B76BD4"/>
    <w:rsid w:val="00B770D4"/>
    <w:rsid w:val="00B77D68"/>
    <w:rsid w:val="00B8057C"/>
    <w:rsid w:val="00B837A5"/>
    <w:rsid w:val="00B83EF8"/>
    <w:rsid w:val="00B83F1E"/>
    <w:rsid w:val="00B849A0"/>
    <w:rsid w:val="00B84F15"/>
    <w:rsid w:val="00B85515"/>
    <w:rsid w:val="00B865A6"/>
    <w:rsid w:val="00B86F05"/>
    <w:rsid w:val="00B929F6"/>
    <w:rsid w:val="00B930A7"/>
    <w:rsid w:val="00B96C6A"/>
    <w:rsid w:val="00B971CC"/>
    <w:rsid w:val="00B97514"/>
    <w:rsid w:val="00BA0EFF"/>
    <w:rsid w:val="00BA26A4"/>
    <w:rsid w:val="00BA4C6F"/>
    <w:rsid w:val="00BA520B"/>
    <w:rsid w:val="00BA5914"/>
    <w:rsid w:val="00BA64A0"/>
    <w:rsid w:val="00BB2861"/>
    <w:rsid w:val="00BB761A"/>
    <w:rsid w:val="00BC1262"/>
    <w:rsid w:val="00BC17E2"/>
    <w:rsid w:val="00BC2835"/>
    <w:rsid w:val="00BC28F1"/>
    <w:rsid w:val="00BC2B42"/>
    <w:rsid w:val="00BC48A7"/>
    <w:rsid w:val="00BC507E"/>
    <w:rsid w:val="00BC5483"/>
    <w:rsid w:val="00BC68DB"/>
    <w:rsid w:val="00BC69CF"/>
    <w:rsid w:val="00BD0AC4"/>
    <w:rsid w:val="00BD329C"/>
    <w:rsid w:val="00BD32FD"/>
    <w:rsid w:val="00BD3326"/>
    <w:rsid w:val="00BD4E55"/>
    <w:rsid w:val="00BD5160"/>
    <w:rsid w:val="00BD5577"/>
    <w:rsid w:val="00BD5BC7"/>
    <w:rsid w:val="00BD6162"/>
    <w:rsid w:val="00BD6762"/>
    <w:rsid w:val="00BD6F6E"/>
    <w:rsid w:val="00BD74D7"/>
    <w:rsid w:val="00BE01A2"/>
    <w:rsid w:val="00BE05B8"/>
    <w:rsid w:val="00BE0ED2"/>
    <w:rsid w:val="00BE0F9E"/>
    <w:rsid w:val="00BE212C"/>
    <w:rsid w:val="00BE2F33"/>
    <w:rsid w:val="00BE3E3F"/>
    <w:rsid w:val="00BE6D14"/>
    <w:rsid w:val="00BF12E2"/>
    <w:rsid w:val="00BF34AF"/>
    <w:rsid w:val="00BF368B"/>
    <w:rsid w:val="00BF3B7B"/>
    <w:rsid w:val="00BF3F3C"/>
    <w:rsid w:val="00BF543C"/>
    <w:rsid w:val="00BF585B"/>
    <w:rsid w:val="00BF6539"/>
    <w:rsid w:val="00BF75EB"/>
    <w:rsid w:val="00C003A7"/>
    <w:rsid w:val="00C00D4D"/>
    <w:rsid w:val="00C02C59"/>
    <w:rsid w:val="00C04494"/>
    <w:rsid w:val="00C0525D"/>
    <w:rsid w:val="00C06A2D"/>
    <w:rsid w:val="00C0779D"/>
    <w:rsid w:val="00C123B7"/>
    <w:rsid w:val="00C156B7"/>
    <w:rsid w:val="00C15E5F"/>
    <w:rsid w:val="00C16689"/>
    <w:rsid w:val="00C17B81"/>
    <w:rsid w:val="00C201C2"/>
    <w:rsid w:val="00C208FB"/>
    <w:rsid w:val="00C21595"/>
    <w:rsid w:val="00C2263E"/>
    <w:rsid w:val="00C22CE2"/>
    <w:rsid w:val="00C230A4"/>
    <w:rsid w:val="00C26A41"/>
    <w:rsid w:val="00C2723D"/>
    <w:rsid w:val="00C2797F"/>
    <w:rsid w:val="00C300D3"/>
    <w:rsid w:val="00C30EA9"/>
    <w:rsid w:val="00C3125C"/>
    <w:rsid w:val="00C36B8E"/>
    <w:rsid w:val="00C36D3C"/>
    <w:rsid w:val="00C40210"/>
    <w:rsid w:val="00C40FF1"/>
    <w:rsid w:val="00C42AC4"/>
    <w:rsid w:val="00C45734"/>
    <w:rsid w:val="00C469A4"/>
    <w:rsid w:val="00C525C4"/>
    <w:rsid w:val="00C540B0"/>
    <w:rsid w:val="00C54289"/>
    <w:rsid w:val="00C5488D"/>
    <w:rsid w:val="00C571F7"/>
    <w:rsid w:val="00C57C9D"/>
    <w:rsid w:val="00C609DC"/>
    <w:rsid w:val="00C655C6"/>
    <w:rsid w:val="00C677C6"/>
    <w:rsid w:val="00C73F25"/>
    <w:rsid w:val="00C73F88"/>
    <w:rsid w:val="00C74292"/>
    <w:rsid w:val="00C763F0"/>
    <w:rsid w:val="00C7675A"/>
    <w:rsid w:val="00C81051"/>
    <w:rsid w:val="00C81B40"/>
    <w:rsid w:val="00C85373"/>
    <w:rsid w:val="00C85481"/>
    <w:rsid w:val="00C85F84"/>
    <w:rsid w:val="00C866AA"/>
    <w:rsid w:val="00C86D02"/>
    <w:rsid w:val="00C9034B"/>
    <w:rsid w:val="00C91B01"/>
    <w:rsid w:val="00C922DF"/>
    <w:rsid w:val="00C937CC"/>
    <w:rsid w:val="00C93FCF"/>
    <w:rsid w:val="00CA09FF"/>
    <w:rsid w:val="00CA0DB9"/>
    <w:rsid w:val="00CA21A9"/>
    <w:rsid w:val="00CA2581"/>
    <w:rsid w:val="00CA3609"/>
    <w:rsid w:val="00CA55D6"/>
    <w:rsid w:val="00CA589B"/>
    <w:rsid w:val="00CA5BC0"/>
    <w:rsid w:val="00CA5DDD"/>
    <w:rsid w:val="00CB07BE"/>
    <w:rsid w:val="00CB1511"/>
    <w:rsid w:val="00CB2432"/>
    <w:rsid w:val="00CB3812"/>
    <w:rsid w:val="00CB3B6A"/>
    <w:rsid w:val="00CB3F71"/>
    <w:rsid w:val="00CB4312"/>
    <w:rsid w:val="00CB58A4"/>
    <w:rsid w:val="00CB58CB"/>
    <w:rsid w:val="00CB5A39"/>
    <w:rsid w:val="00CB5AC9"/>
    <w:rsid w:val="00CB69D6"/>
    <w:rsid w:val="00CB72B1"/>
    <w:rsid w:val="00CC0D65"/>
    <w:rsid w:val="00CC1119"/>
    <w:rsid w:val="00CC3B87"/>
    <w:rsid w:val="00CC4129"/>
    <w:rsid w:val="00CC5ED7"/>
    <w:rsid w:val="00CC6D2B"/>
    <w:rsid w:val="00CC725C"/>
    <w:rsid w:val="00CC733D"/>
    <w:rsid w:val="00CD0285"/>
    <w:rsid w:val="00CD11B0"/>
    <w:rsid w:val="00CD2F3F"/>
    <w:rsid w:val="00CD3373"/>
    <w:rsid w:val="00CD3459"/>
    <w:rsid w:val="00CD3A70"/>
    <w:rsid w:val="00CD3ED1"/>
    <w:rsid w:val="00CD433F"/>
    <w:rsid w:val="00CD5357"/>
    <w:rsid w:val="00CD5CE6"/>
    <w:rsid w:val="00CD5CE7"/>
    <w:rsid w:val="00CD675F"/>
    <w:rsid w:val="00CE02CE"/>
    <w:rsid w:val="00CE0AA4"/>
    <w:rsid w:val="00CE21B0"/>
    <w:rsid w:val="00CE5A9E"/>
    <w:rsid w:val="00CE5CE4"/>
    <w:rsid w:val="00CE79B5"/>
    <w:rsid w:val="00CF46F0"/>
    <w:rsid w:val="00CF6ADE"/>
    <w:rsid w:val="00CF6D9A"/>
    <w:rsid w:val="00D051BB"/>
    <w:rsid w:val="00D059D6"/>
    <w:rsid w:val="00D06651"/>
    <w:rsid w:val="00D07E43"/>
    <w:rsid w:val="00D10E50"/>
    <w:rsid w:val="00D10F50"/>
    <w:rsid w:val="00D11344"/>
    <w:rsid w:val="00D12548"/>
    <w:rsid w:val="00D13EE3"/>
    <w:rsid w:val="00D15AB9"/>
    <w:rsid w:val="00D15E0C"/>
    <w:rsid w:val="00D16F21"/>
    <w:rsid w:val="00D1702F"/>
    <w:rsid w:val="00D17BDC"/>
    <w:rsid w:val="00D20234"/>
    <w:rsid w:val="00D202D0"/>
    <w:rsid w:val="00D206BE"/>
    <w:rsid w:val="00D20951"/>
    <w:rsid w:val="00D22F68"/>
    <w:rsid w:val="00D25617"/>
    <w:rsid w:val="00D25DFF"/>
    <w:rsid w:val="00D26775"/>
    <w:rsid w:val="00D2729C"/>
    <w:rsid w:val="00D301D7"/>
    <w:rsid w:val="00D31B64"/>
    <w:rsid w:val="00D36B5E"/>
    <w:rsid w:val="00D37A83"/>
    <w:rsid w:val="00D37EC2"/>
    <w:rsid w:val="00D404B6"/>
    <w:rsid w:val="00D4371A"/>
    <w:rsid w:val="00D44852"/>
    <w:rsid w:val="00D45993"/>
    <w:rsid w:val="00D45F47"/>
    <w:rsid w:val="00D464B5"/>
    <w:rsid w:val="00D5034E"/>
    <w:rsid w:val="00D51070"/>
    <w:rsid w:val="00D513CF"/>
    <w:rsid w:val="00D514C1"/>
    <w:rsid w:val="00D531EE"/>
    <w:rsid w:val="00D533CC"/>
    <w:rsid w:val="00D540E8"/>
    <w:rsid w:val="00D568F6"/>
    <w:rsid w:val="00D57079"/>
    <w:rsid w:val="00D57EC9"/>
    <w:rsid w:val="00D60A89"/>
    <w:rsid w:val="00D6170F"/>
    <w:rsid w:val="00D61A95"/>
    <w:rsid w:val="00D61C28"/>
    <w:rsid w:val="00D64EBE"/>
    <w:rsid w:val="00D6793D"/>
    <w:rsid w:val="00D67C14"/>
    <w:rsid w:val="00D70257"/>
    <w:rsid w:val="00D712AD"/>
    <w:rsid w:val="00D7204A"/>
    <w:rsid w:val="00D72B53"/>
    <w:rsid w:val="00D74724"/>
    <w:rsid w:val="00D769D1"/>
    <w:rsid w:val="00D7796A"/>
    <w:rsid w:val="00D8150C"/>
    <w:rsid w:val="00D81F2F"/>
    <w:rsid w:val="00D8247D"/>
    <w:rsid w:val="00D85FCA"/>
    <w:rsid w:val="00D86A91"/>
    <w:rsid w:val="00D875F9"/>
    <w:rsid w:val="00D87B1C"/>
    <w:rsid w:val="00D87CD3"/>
    <w:rsid w:val="00D90184"/>
    <w:rsid w:val="00D904E6"/>
    <w:rsid w:val="00D917E7"/>
    <w:rsid w:val="00D91A7F"/>
    <w:rsid w:val="00D96270"/>
    <w:rsid w:val="00D972C3"/>
    <w:rsid w:val="00DA058D"/>
    <w:rsid w:val="00DA2A49"/>
    <w:rsid w:val="00DA2FF4"/>
    <w:rsid w:val="00DA30CC"/>
    <w:rsid w:val="00DA468D"/>
    <w:rsid w:val="00DA4CB4"/>
    <w:rsid w:val="00DA5D08"/>
    <w:rsid w:val="00DA682A"/>
    <w:rsid w:val="00DA780B"/>
    <w:rsid w:val="00DA7AC2"/>
    <w:rsid w:val="00DB00DD"/>
    <w:rsid w:val="00DB3D7F"/>
    <w:rsid w:val="00DB469B"/>
    <w:rsid w:val="00DC0E0F"/>
    <w:rsid w:val="00DC317E"/>
    <w:rsid w:val="00DC4EA8"/>
    <w:rsid w:val="00DC4F3C"/>
    <w:rsid w:val="00DC5EBC"/>
    <w:rsid w:val="00DC6B5A"/>
    <w:rsid w:val="00DC76E6"/>
    <w:rsid w:val="00DD2388"/>
    <w:rsid w:val="00DD2DDB"/>
    <w:rsid w:val="00DD3F03"/>
    <w:rsid w:val="00DD7432"/>
    <w:rsid w:val="00DE2625"/>
    <w:rsid w:val="00DE3271"/>
    <w:rsid w:val="00DE36F9"/>
    <w:rsid w:val="00DE59F7"/>
    <w:rsid w:val="00DF32DA"/>
    <w:rsid w:val="00DF3AB9"/>
    <w:rsid w:val="00DF70C6"/>
    <w:rsid w:val="00E004C6"/>
    <w:rsid w:val="00E01F09"/>
    <w:rsid w:val="00E02A5D"/>
    <w:rsid w:val="00E035E2"/>
    <w:rsid w:val="00E058E9"/>
    <w:rsid w:val="00E06120"/>
    <w:rsid w:val="00E066E0"/>
    <w:rsid w:val="00E06C2D"/>
    <w:rsid w:val="00E07150"/>
    <w:rsid w:val="00E07E8E"/>
    <w:rsid w:val="00E10BC7"/>
    <w:rsid w:val="00E114BD"/>
    <w:rsid w:val="00E11CBA"/>
    <w:rsid w:val="00E13C8A"/>
    <w:rsid w:val="00E14B1C"/>
    <w:rsid w:val="00E14F13"/>
    <w:rsid w:val="00E16D19"/>
    <w:rsid w:val="00E16F15"/>
    <w:rsid w:val="00E206A3"/>
    <w:rsid w:val="00E20929"/>
    <w:rsid w:val="00E20C0C"/>
    <w:rsid w:val="00E2394E"/>
    <w:rsid w:val="00E23EC1"/>
    <w:rsid w:val="00E268F0"/>
    <w:rsid w:val="00E26D57"/>
    <w:rsid w:val="00E27289"/>
    <w:rsid w:val="00E27B43"/>
    <w:rsid w:val="00E30513"/>
    <w:rsid w:val="00E3068B"/>
    <w:rsid w:val="00E30728"/>
    <w:rsid w:val="00E30AE3"/>
    <w:rsid w:val="00E31E69"/>
    <w:rsid w:val="00E3370F"/>
    <w:rsid w:val="00E34023"/>
    <w:rsid w:val="00E3514A"/>
    <w:rsid w:val="00E356DF"/>
    <w:rsid w:val="00E369C8"/>
    <w:rsid w:val="00E37DD0"/>
    <w:rsid w:val="00E40BFA"/>
    <w:rsid w:val="00E41EF7"/>
    <w:rsid w:val="00E42398"/>
    <w:rsid w:val="00E43101"/>
    <w:rsid w:val="00E43900"/>
    <w:rsid w:val="00E43CD7"/>
    <w:rsid w:val="00E46CFA"/>
    <w:rsid w:val="00E50DC5"/>
    <w:rsid w:val="00E511BC"/>
    <w:rsid w:val="00E51716"/>
    <w:rsid w:val="00E52CC6"/>
    <w:rsid w:val="00E5476A"/>
    <w:rsid w:val="00E57E6B"/>
    <w:rsid w:val="00E60038"/>
    <w:rsid w:val="00E60DE4"/>
    <w:rsid w:val="00E61AFA"/>
    <w:rsid w:val="00E61C63"/>
    <w:rsid w:val="00E622D2"/>
    <w:rsid w:val="00E64194"/>
    <w:rsid w:val="00E6626C"/>
    <w:rsid w:val="00E72BA2"/>
    <w:rsid w:val="00E731DF"/>
    <w:rsid w:val="00E80C6A"/>
    <w:rsid w:val="00E8112F"/>
    <w:rsid w:val="00E83080"/>
    <w:rsid w:val="00E845F1"/>
    <w:rsid w:val="00E84B1A"/>
    <w:rsid w:val="00E912F9"/>
    <w:rsid w:val="00E9178B"/>
    <w:rsid w:val="00E91C99"/>
    <w:rsid w:val="00E9203B"/>
    <w:rsid w:val="00E92411"/>
    <w:rsid w:val="00E9320C"/>
    <w:rsid w:val="00E9550B"/>
    <w:rsid w:val="00E97048"/>
    <w:rsid w:val="00E97389"/>
    <w:rsid w:val="00E97D60"/>
    <w:rsid w:val="00EA0888"/>
    <w:rsid w:val="00EA08A7"/>
    <w:rsid w:val="00EA1814"/>
    <w:rsid w:val="00EA3947"/>
    <w:rsid w:val="00EA3C4F"/>
    <w:rsid w:val="00EA50CC"/>
    <w:rsid w:val="00EA6EFC"/>
    <w:rsid w:val="00EB2110"/>
    <w:rsid w:val="00EB2305"/>
    <w:rsid w:val="00EB2D46"/>
    <w:rsid w:val="00EB3E60"/>
    <w:rsid w:val="00EB3E6D"/>
    <w:rsid w:val="00EB4D0A"/>
    <w:rsid w:val="00EB7A0A"/>
    <w:rsid w:val="00EB7EE7"/>
    <w:rsid w:val="00EC2949"/>
    <w:rsid w:val="00EC2B90"/>
    <w:rsid w:val="00EC31C2"/>
    <w:rsid w:val="00EC3B68"/>
    <w:rsid w:val="00EC544E"/>
    <w:rsid w:val="00EC5617"/>
    <w:rsid w:val="00EC673B"/>
    <w:rsid w:val="00EC6E04"/>
    <w:rsid w:val="00EC7A31"/>
    <w:rsid w:val="00ED0314"/>
    <w:rsid w:val="00ED1BD1"/>
    <w:rsid w:val="00ED482D"/>
    <w:rsid w:val="00ED62E0"/>
    <w:rsid w:val="00EE100F"/>
    <w:rsid w:val="00EE2059"/>
    <w:rsid w:val="00EE37A6"/>
    <w:rsid w:val="00EE37B9"/>
    <w:rsid w:val="00EE4D49"/>
    <w:rsid w:val="00EE67C1"/>
    <w:rsid w:val="00EE6A31"/>
    <w:rsid w:val="00EE777F"/>
    <w:rsid w:val="00EF090C"/>
    <w:rsid w:val="00EF76A0"/>
    <w:rsid w:val="00F001FA"/>
    <w:rsid w:val="00F03567"/>
    <w:rsid w:val="00F03906"/>
    <w:rsid w:val="00F0468A"/>
    <w:rsid w:val="00F11360"/>
    <w:rsid w:val="00F120BE"/>
    <w:rsid w:val="00F125DF"/>
    <w:rsid w:val="00F125EF"/>
    <w:rsid w:val="00F136D2"/>
    <w:rsid w:val="00F14DE6"/>
    <w:rsid w:val="00F15487"/>
    <w:rsid w:val="00F15514"/>
    <w:rsid w:val="00F1637D"/>
    <w:rsid w:val="00F17114"/>
    <w:rsid w:val="00F21FC4"/>
    <w:rsid w:val="00F227C3"/>
    <w:rsid w:val="00F25940"/>
    <w:rsid w:val="00F26093"/>
    <w:rsid w:val="00F3038C"/>
    <w:rsid w:val="00F30ABD"/>
    <w:rsid w:val="00F30F91"/>
    <w:rsid w:val="00F3193A"/>
    <w:rsid w:val="00F31C24"/>
    <w:rsid w:val="00F3282A"/>
    <w:rsid w:val="00F33993"/>
    <w:rsid w:val="00F33A70"/>
    <w:rsid w:val="00F34758"/>
    <w:rsid w:val="00F3660C"/>
    <w:rsid w:val="00F405D1"/>
    <w:rsid w:val="00F40853"/>
    <w:rsid w:val="00F41E75"/>
    <w:rsid w:val="00F422D4"/>
    <w:rsid w:val="00F43191"/>
    <w:rsid w:val="00F43C79"/>
    <w:rsid w:val="00F44B20"/>
    <w:rsid w:val="00F44DB4"/>
    <w:rsid w:val="00F44E99"/>
    <w:rsid w:val="00F451E6"/>
    <w:rsid w:val="00F45647"/>
    <w:rsid w:val="00F46EA9"/>
    <w:rsid w:val="00F46F86"/>
    <w:rsid w:val="00F473FA"/>
    <w:rsid w:val="00F47615"/>
    <w:rsid w:val="00F47D85"/>
    <w:rsid w:val="00F51F3D"/>
    <w:rsid w:val="00F523DC"/>
    <w:rsid w:val="00F52925"/>
    <w:rsid w:val="00F54A6E"/>
    <w:rsid w:val="00F54A81"/>
    <w:rsid w:val="00F55C2E"/>
    <w:rsid w:val="00F55DB1"/>
    <w:rsid w:val="00F56C98"/>
    <w:rsid w:val="00F571BA"/>
    <w:rsid w:val="00F60456"/>
    <w:rsid w:val="00F60AC9"/>
    <w:rsid w:val="00F611ED"/>
    <w:rsid w:val="00F6291B"/>
    <w:rsid w:val="00F65313"/>
    <w:rsid w:val="00F665A0"/>
    <w:rsid w:val="00F67B66"/>
    <w:rsid w:val="00F70CBF"/>
    <w:rsid w:val="00F70D61"/>
    <w:rsid w:val="00F7101C"/>
    <w:rsid w:val="00F711DD"/>
    <w:rsid w:val="00F71335"/>
    <w:rsid w:val="00F71BC7"/>
    <w:rsid w:val="00F7260B"/>
    <w:rsid w:val="00F731F5"/>
    <w:rsid w:val="00F7390B"/>
    <w:rsid w:val="00F740B4"/>
    <w:rsid w:val="00F776A0"/>
    <w:rsid w:val="00F82743"/>
    <w:rsid w:val="00F83CBC"/>
    <w:rsid w:val="00F85030"/>
    <w:rsid w:val="00F85094"/>
    <w:rsid w:val="00F85459"/>
    <w:rsid w:val="00F90AF4"/>
    <w:rsid w:val="00F91490"/>
    <w:rsid w:val="00F926B8"/>
    <w:rsid w:val="00F933F5"/>
    <w:rsid w:val="00F94CE4"/>
    <w:rsid w:val="00F96138"/>
    <w:rsid w:val="00F964B3"/>
    <w:rsid w:val="00F96C6F"/>
    <w:rsid w:val="00FA3E41"/>
    <w:rsid w:val="00FA4646"/>
    <w:rsid w:val="00FA6A69"/>
    <w:rsid w:val="00FA70BF"/>
    <w:rsid w:val="00FA75DE"/>
    <w:rsid w:val="00FB0108"/>
    <w:rsid w:val="00FB198A"/>
    <w:rsid w:val="00FB1FBB"/>
    <w:rsid w:val="00FB23DC"/>
    <w:rsid w:val="00FB2D07"/>
    <w:rsid w:val="00FB31D6"/>
    <w:rsid w:val="00FB3C49"/>
    <w:rsid w:val="00FC0C8D"/>
    <w:rsid w:val="00FC1374"/>
    <w:rsid w:val="00FC1F8E"/>
    <w:rsid w:val="00FC2094"/>
    <w:rsid w:val="00FC22B9"/>
    <w:rsid w:val="00FC22E5"/>
    <w:rsid w:val="00FC288D"/>
    <w:rsid w:val="00FC2D8D"/>
    <w:rsid w:val="00FC2EDF"/>
    <w:rsid w:val="00FC38C2"/>
    <w:rsid w:val="00FC3F7F"/>
    <w:rsid w:val="00FC3FFA"/>
    <w:rsid w:val="00FC5B48"/>
    <w:rsid w:val="00FC6F78"/>
    <w:rsid w:val="00FC735B"/>
    <w:rsid w:val="00FD19B0"/>
    <w:rsid w:val="00FD1B9B"/>
    <w:rsid w:val="00FD3E9D"/>
    <w:rsid w:val="00FD40C6"/>
    <w:rsid w:val="00FD453F"/>
    <w:rsid w:val="00FD4D31"/>
    <w:rsid w:val="00FD5060"/>
    <w:rsid w:val="00FD55F6"/>
    <w:rsid w:val="00FD6D92"/>
    <w:rsid w:val="00FD786F"/>
    <w:rsid w:val="00FD7C32"/>
    <w:rsid w:val="00FE1CB0"/>
    <w:rsid w:val="00FE2CA6"/>
    <w:rsid w:val="00FE53A9"/>
    <w:rsid w:val="00FE60B3"/>
    <w:rsid w:val="00FE652E"/>
    <w:rsid w:val="00FF1359"/>
    <w:rsid w:val="00FF255E"/>
    <w:rsid w:val="00FF275B"/>
    <w:rsid w:val="00FF29CD"/>
    <w:rsid w:val="00FF3C48"/>
    <w:rsid w:val="00FF3F85"/>
    <w:rsid w:val="00FF49E1"/>
    <w:rsid w:val="00FF573D"/>
    <w:rsid w:val="00FF5B5B"/>
    <w:rsid w:val="00FF6BCB"/>
    <w:rsid w:val="00FF7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DBE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10F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0F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0F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0F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0F5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F5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10F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0F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0F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0F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0F5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F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804CA-CDA1-4DB7-A53E-2BE3A2BFA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1</TotalTime>
  <Pages>10</Pages>
  <Words>2824</Words>
  <Characters>16100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</dc:creator>
  <cp:keywords/>
  <dc:description/>
  <cp:lastModifiedBy>Ryan</cp:lastModifiedBy>
  <cp:revision>12546</cp:revision>
  <dcterms:created xsi:type="dcterms:W3CDTF">2017-04-17T01:26:00Z</dcterms:created>
  <dcterms:modified xsi:type="dcterms:W3CDTF">2017-09-22T16:21:00Z</dcterms:modified>
</cp:coreProperties>
</file>